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48444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15912962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1"/>
          <w:szCs w:val="31"/>
          <w:shd w:val="clear" w:color="auto" w:fill="FFFFFF"/>
        </w:rPr>
      </w:pPr>
    </w:p>
    <w:p w14:paraId="73FD38A7" w14:textId="77777777" w:rsidR="00194455" w:rsidRPr="00194455" w:rsidRDefault="00194455" w:rsidP="00194455">
      <w:pPr>
        <w:pStyle w:val="Title"/>
        <w:jc w:val="left"/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</w:pPr>
      <w:r w:rsidRPr="00194455"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  <w:t xml:space="preserve">Technical Report for </w:t>
      </w:r>
      <w:r w:rsidR="00D21F5E" w:rsidRPr="00194455">
        <w:rPr>
          <w:rStyle w:val="normaltextrun"/>
          <w:rFonts w:cs="Calibri"/>
          <w:color w:val="000000"/>
          <w:sz w:val="56"/>
          <w:szCs w:val="56"/>
          <w:shd w:val="clear" w:color="auto" w:fill="FFFFFF"/>
        </w:rPr>
        <w:t>Assignment 1</w:t>
      </w:r>
    </w:p>
    <w:p w14:paraId="0A898EF2" w14:textId="35D8627E" w:rsidR="00382B13" w:rsidRDefault="00D21F5E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  <w: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  <w:t>Practical Assignment - Source Codes</w:t>
      </w:r>
    </w:p>
    <w:p w14:paraId="49473C23" w14:textId="4CDAE5AD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4AA0B52" w14:textId="0A810ABB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385556B" w14:textId="7D2AA729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85BC00F" w14:textId="22E3FC82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1F5AC0C6" w14:textId="77A23296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63EF0C47" w14:textId="77777777" w:rsidR="00194455" w:rsidRDefault="00194455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p w14:paraId="07392787" w14:textId="36AE286E" w:rsidR="00D21F5E" w:rsidRDefault="00D21F5E" w:rsidP="00106CF4">
      <w:pPr>
        <w:rPr>
          <w:rStyle w:val="normaltextrun"/>
          <w:rFonts w:cs="Calibri"/>
          <w:b/>
          <w:bCs/>
          <w:color w:val="000000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21F5E" w14:paraId="5DFFA452" w14:textId="77777777" w:rsidTr="00D21F5E">
        <w:tc>
          <w:tcPr>
            <w:tcW w:w="4508" w:type="dxa"/>
          </w:tcPr>
          <w:p w14:paraId="137F70F9" w14:textId="1CAE5696" w:rsidR="00D21F5E" w:rsidRDefault="00D21F5E" w:rsidP="00106CF4">
            <w:r>
              <w:t>Name</w:t>
            </w:r>
          </w:p>
        </w:tc>
        <w:tc>
          <w:tcPr>
            <w:tcW w:w="4508" w:type="dxa"/>
          </w:tcPr>
          <w:p w14:paraId="1B1DB6EF" w14:textId="6E5EBBCB" w:rsidR="00D21F5E" w:rsidRDefault="00F062DA" w:rsidP="00106CF4">
            <w:r>
              <w:t xml:space="preserve">Low Tong </w:t>
            </w:r>
            <w:proofErr w:type="spellStart"/>
            <w:r>
              <w:t>Ee</w:t>
            </w:r>
            <w:proofErr w:type="spellEnd"/>
            <w:r>
              <w:t xml:space="preserve"> Thom</w:t>
            </w:r>
          </w:p>
        </w:tc>
      </w:tr>
      <w:tr w:rsidR="00D21F5E" w14:paraId="1D7B0495" w14:textId="77777777" w:rsidTr="00D21F5E">
        <w:tc>
          <w:tcPr>
            <w:tcW w:w="4508" w:type="dxa"/>
          </w:tcPr>
          <w:p w14:paraId="334FD227" w14:textId="23ED95E6" w:rsidR="00D21F5E" w:rsidRDefault="00D21F5E" w:rsidP="00106CF4">
            <w:r>
              <w:t>ID</w:t>
            </w:r>
          </w:p>
        </w:tc>
        <w:tc>
          <w:tcPr>
            <w:tcW w:w="4508" w:type="dxa"/>
          </w:tcPr>
          <w:p w14:paraId="183DFF62" w14:textId="7C9B202C" w:rsidR="00D21F5E" w:rsidRDefault="00F062DA" w:rsidP="00106CF4">
            <w:r>
              <w:t>2202423F</w:t>
            </w:r>
          </w:p>
        </w:tc>
      </w:tr>
      <w:tr w:rsidR="00D21F5E" w14:paraId="36D9B5F0" w14:textId="77777777" w:rsidTr="00D21F5E">
        <w:tc>
          <w:tcPr>
            <w:tcW w:w="4508" w:type="dxa"/>
          </w:tcPr>
          <w:p w14:paraId="136B8187" w14:textId="737E4347" w:rsidR="00D21F5E" w:rsidRDefault="0060401F" w:rsidP="00106CF4">
            <w:r>
              <w:t>Class</w:t>
            </w:r>
          </w:p>
        </w:tc>
        <w:tc>
          <w:tcPr>
            <w:tcW w:w="4508" w:type="dxa"/>
          </w:tcPr>
          <w:p w14:paraId="1E54D0C4" w14:textId="564317F9" w:rsidR="00D21F5E" w:rsidRDefault="00F062DA" w:rsidP="00106CF4">
            <w:r>
              <w:t>P03</w:t>
            </w:r>
          </w:p>
        </w:tc>
      </w:tr>
    </w:tbl>
    <w:p w14:paraId="5251DB40" w14:textId="7B2FDDFD" w:rsidR="00D21F5E" w:rsidRDefault="00D21F5E" w:rsidP="00106CF4"/>
    <w:p w14:paraId="5957682B" w14:textId="77777777" w:rsidR="009D610B" w:rsidRDefault="009D610B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  <w:r>
        <w:rPr>
          <w:rStyle w:val="normaltextrun"/>
        </w:rPr>
        <w:br w:type="page"/>
      </w:r>
    </w:p>
    <w:p w14:paraId="7664379B" w14:textId="1986898B" w:rsidR="007846CC" w:rsidRPr="000972B8" w:rsidRDefault="0028601D" w:rsidP="000972B8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1: Camera Repositioning due to Object(s) Within Line of Sight</w:t>
      </w:r>
    </w:p>
    <w:p w14:paraId="1C7957AB" w14:textId="6B889A28" w:rsidR="002F3744" w:rsidRDefault="00143AA0" w:rsidP="00F704FE">
      <w:pPr>
        <w:pStyle w:val="Heading2"/>
      </w:pPr>
      <w:r>
        <w:t>Video of your solution</w:t>
      </w:r>
    </w:p>
    <w:p w14:paraId="6EB96502" w14:textId="30630972" w:rsidR="00F704FE" w:rsidRDefault="00F704FE" w:rsidP="00F704FE">
      <w:pPr>
        <w:jc w:val="center"/>
      </w:pPr>
      <w:r>
        <w:rPr>
          <w:noProof/>
        </w:rPr>
        <w:drawing>
          <wp:inline distT="0" distB="0" distL="0" distR="0" wp14:anchorId="626E1CA6" wp14:editId="6C0A1D87">
            <wp:extent cx="4572000" cy="3429000"/>
            <wp:effectExtent l="0" t="0" r="0" b="0"/>
            <wp:docPr id="38" name="Video 38" descr="PGGE assignment part 1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Video 38" descr="PGGE assignment part 1">
                      <a:hlinkClick r:id="rId11"/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7S9DxMf5VLs?feature=oembed&quot; frameborder=&quot;0&quot; allow=&quot;accelerometer; autoplay; clipboard-write; encrypted-media; gyroscope; picture-in-picture; web-share&quot; allowfullscreen=&quot;&quot; title=&quot;PGGE assignment part 1&quot; sandbox=&quot;allow-scripts allow-same-origin allow-popups&quot;&gt;&lt;/iframe&gt;" h="113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B0F1D" w14:textId="77777777" w:rsidR="00F704FE" w:rsidRPr="00F704FE" w:rsidRDefault="00F704FE" w:rsidP="00F704FE"/>
    <w:p w14:paraId="58586809" w14:textId="7624EE25" w:rsidR="0028601D" w:rsidRDefault="000972B8" w:rsidP="00E23063">
      <w:pPr>
        <w:pStyle w:val="Heading2"/>
      </w:pPr>
      <w:r>
        <w:t xml:space="preserve">Describe how you implemented your </w:t>
      </w:r>
      <w:proofErr w:type="gramStart"/>
      <w:r>
        <w:t>solution</w:t>
      </w:r>
      <w:proofErr w:type="gramEnd"/>
    </w:p>
    <w:p w14:paraId="312A0228" w14:textId="43FACC25" w:rsidR="00DE031A" w:rsidRDefault="00E36228" w:rsidP="000972B8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Solution</w:t>
      </w:r>
      <w:r w:rsidR="002C0511">
        <w:rPr>
          <w:b/>
          <w:bCs/>
          <w:color w:val="000000" w:themeColor="text1"/>
        </w:rPr>
        <w:t>:</w:t>
      </w:r>
    </w:p>
    <w:p w14:paraId="2DFE0A66" w14:textId="620DA228" w:rsidR="002C0511" w:rsidRPr="0091133F" w:rsidRDefault="00E36228" w:rsidP="003F0495">
      <w:pPr>
        <w:jc w:val="left"/>
        <w:rPr>
          <w:color w:val="000000" w:themeColor="text1"/>
        </w:rPr>
      </w:pPr>
      <w:r>
        <w:rPr>
          <w:b/>
          <w:bCs/>
          <w:color w:val="000000" w:themeColor="text1"/>
        </w:rPr>
        <w:tab/>
      </w:r>
      <w:r w:rsidR="00EC1942">
        <w:rPr>
          <w:color w:val="000000" w:themeColor="text1"/>
        </w:rPr>
        <w:t xml:space="preserve">Before implementing the solution, the camera would always go through the wall. I </w:t>
      </w:r>
      <w:proofErr w:type="spellStart"/>
      <w:r w:rsidR="00EC1942">
        <w:rPr>
          <w:color w:val="000000" w:themeColor="text1"/>
        </w:rPr>
        <w:t>realise</w:t>
      </w:r>
      <w:proofErr w:type="spellEnd"/>
      <w:r w:rsidR="00EC1942">
        <w:rPr>
          <w:color w:val="000000" w:themeColor="text1"/>
        </w:rPr>
        <w:t xml:space="preserve"> that </w:t>
      </w:r>
      <w:proofErr w:type="gramStart"/>
      <w:r w:rsidR="00EC1942">
        <w:rPr>
          <w:color w:val="000000" w:themeColor="text1"/>
        </w:rPr>
        <w:t>in order to</w:t>
      </w:r>
      <w:proofErr w:type="gramEnd"/>
      <w:r w:rsidR="00EC1942">
        <w:rPr>
          <w:color w:val="000000" w:themeColor="text1"/>
        </w:rPr>
        <w:t xml:space="preserve"> make the camera not go through the wall is to </w:t>
      </w:r>
      <w:r w:rsidR="00FE3C25">
        <w:rPr>
          <w:b/>
          <w:bCs/>
          <w:color w:val="000000" w:themeColor="text1"/>
        </w:rPr>
        <w:t xml:space="preserve">find </w:t>
      </w:r>
      <w:r w:rsidR="00FE3C25">
        <w:rPr>
          <w:color w:val="000000" w:themeColor="text1"/>
        </w:rPr>
        <w:t>the distance between the wall and the camera and then</w:t>
      </w:r>
      <w:r w:rsidR="00EC1942">
        <w:rPr>
          <w:b/>
          <w:bCs/>
          <w:color w:val="000000" w:themeColor="text1"/>
        </w:rPr>
        <w:t xml:space="preserve"> </w:t>
      </w:r>
      <w:r w:rsidR="0091133F">
        <w:rPr>
          <w:b/>
          <w:bCs/>
          <w:color w:val="000000" w:themeColor="text1"/>
        </w:rPr>
        <w:t xml:space="preserve">translate </w:t>
      </w:r>
      <w:r w:rsidR="0091133F">
        <w:rPr>
          <w:color w:val="000000" w:themeColor="text1"/>
        </w:rPr>
        <w:t xml:space="preserve">the camera transform to </w:t>
      </w:r>
      <w:r w:rsidR="0091133F" w:rsidRPr="0091133F">
        <w:rPr>
          <w:b/>
          <w:bCs/>
          <w:color w:val="000000" w:themeColor="text1"/>
        </w:rPr>
        <w:t>offset</w:t>
      </w:r>
      <w:r w:rsidR="0091133F">
        <w:rPr>
          <w:color w:val="000000" w:themeColor="text1"/>
        </w:rPr>
        <w:t xml:space="preserve"> that distance in order to show that the camera is </w:t>
      </w:r>
      <w:proofErr w:type="spellStart"/>
      <w:r w:rsidR="0091133F">
        <w:rPr>
          <w:color w:val="000000" w:themeColor="text1"/>
        </w:rPr>
        <w:t>infront</w:t>
      </w:r>
      <w:proofErr w:type="spellEnd"/>
      <w:r w:rsidR="0091133F">
        <w:rPr>
          <w:color w:val="000000" w:themeColor="text1"/>
        </w:rPr>
        <w:t xml:space="preserve"> of the wall. </w:t>
      </w:r>
    </w:p>
    <w:p w14:paraId="60D76453" w14:textId="77777777" w:rsidR="00885725" w:rsidRDefault="00885725" w:rsidP="00885725">
      <w:pPr>
        <w:overflowPunct/>
        <w:spacing w:line="240" w:lineRule="auto"/>
        <w:ind w:firstLine="720"/>
        <w:jc w:val="left"/>
        <w:textAlignment w:val="auto"/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</w:pPr>
    </w:p>
    <w:p w14:paraId="625662ED" w14:textId="29C40A99" w:rsidR="00885725" w:rsidRDefault="00885725" w:rsidP="00885725">
      <w:pPr>
        <w:overflowPunct/>
        <w:spacing w:line="240" w:lineRule="auto"/>
        <w:ind w:firstLine="720"/>
        <w:jc w:val="center"/>
        <w:textAlignment w:val="auto"/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</w:pPr>
      <w:r w:rsidRPr="00885725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 xml:space="preserve">Ray pointer = </w:t>
      </w:r>
      <w:r w:rsidRPr="00885725">
        <w:rPr>
          <w:rFonts w:ascii="Cascadia Mono" w:eastAsiaTheme="minorHAnsi" w:hAnsi="Cascadia Mono" w:cs="Cascadia Mono"/>
          <w:color w:val="0000FF"/>
          <w:sz w:val="19"/>
          <w:szCs w:val="19"/>
          <w:shd w:val="pct15" w:color="auto" w:fill="FFFFFF"/>
          <w:lang w:val="en-SG"/>
        </w:rPr>
        <w:t>new</w:t>
      </w:r>
      <w:r w:rsidRPr="00885725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 xml:space="preserve"> </w:t>
      </w:r>
      <w:proofErr w:type="gramStart"/>
      <w:r w:rsidRPr="00885725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>Ray</w:t>
      </w:r>
      <w:r w:rsidRPr="00885725">
        <w:rPr>
          <w:rFonts w:ascii="Cascadia Mono" w:eastAsiaTheme="minorHAnsi" w:hAnsi="Cascadia Mono" w:cs="Cascadia Mono"/>
          <w:color w:val="9400D3"/>
          <w:sz w:val="19"/>
          <w:szCs w:val="19"/>
          <w:shd w:val="pct15" w:color="auto" w:fill="FFFFFF"/>
          <w:lang w:val="en-SG"/>
        </w:rPr>
        <w:t>(</w:t>
      </w:r>
      <w:proofErr w:type="spellStart"/>
      <w:proofErr w:type="gramEnd"/>
      <w:r w:rsidRPr="00885725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>CameraTransform.transform.position</w:t>
      </w:r>
      <w:proofErr w:type="spellEnd"/>
      <w:r w:rsidRPr="00885725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>, direction</w:t>
      </w:r>
      <w:r w:rsidRPr="00885725">
        <w:rPr>
          <w:rFonts w:ascii="Cascadia Mono" w:eastAsiaTheme="minorHAnsi" w:hAnsi="Cascadia Mono" w:cs="Cascadia Mono"/>
          <w:color w:val="9400D3"/>
          <w:sz w:val="19"/>
          <w:szCs w:val="19"/>
          <w:shd w:val="pct15" w:color="auto" w:fill="FFFFFF"/>
          <w:lang w:val="en-SG"/>
        </w:rPr>
        <w:t>)</w:t>
      </w:r>
      <w:r w:rsidRPr="00885725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>;</w:t>
      </w:r>
    </w:p>
    <w:p w14:paraId="60AAEE1B" w14:textId="03CC2312" w:rsidR="00885725" w:rsidRDefault="00885725" w:rsidP="00885725">
      <w:pPr>
        <w:overflowPunct/>
        <w:spacing w:line="240" w:lineRule="auto"/>
        <w:ind w:firstLine="720"/>
        <w:jc w:val="center"/>
        <w:textAlignment w:val="auto"/>
        <w:rPr>
          <w:rFonts w:asciiTheme="minorHAnsi" w:eastAsiaTheme="minorHAnsi" w:hAnsiTheme="minorHAnsi" w:cstheme="minorHAnsi"/>
          <w:color w:val="000000"/>
          <w:sz w:val="19"/>
          <w:szCs w:val="19"/>
          <w:shd w:val="pct15" w:color="auto" w:fill="FFFFFF"/>
          <w:lang w:val="en-SG"/>
        </w:rPr>
      </w:pPr>
    </w:p>
    <w:p w14:paraId="1E848735" w14:textId="52607B3A" w:rsidR="00F02041" w:rsidRDefault="00F02041" w:rsidP="00C42791">
      <w:pPr>
        <w:overflowPunct/>
        <w:ind w:firstLine="720"/>
        <w:jc w:val="left"/>
        <w:textAlignment w:val="auto"/>
        <w:rPr>
          <w:rFonts w:asciiTheme="minorHAnsi" w:eastAsiaTheme="minorHAnsi" w:hAnsiTheme="minorHAnsi" w:cstheme="minorHAnsi"/>
          <w:color w:val="000000"/>
          <w:szCs w:val="24"/>
          <w:lang w:val="en-SG"/>
        </w:rPr>
      </w:pPr>
      <w:proofErr w:type="gramStart"/>
      <w:r w:rsidRPr="00F02041">
        <w:rPr>
          <w:rFonts w:asciiTheme="minorHAnsi" w:eastAsiaTheme="minorHAnsi" w:hAnsiTheme="minorHAnsi" w:cstheme="minorHAnsi"/>
          <w:color w:val="000000"/>
          <w:szCs w:val="24"/>
          <w:lang w:val="en-SG"/>
        </w:rPr>
        <w:t>So</w:t>
      </w:r>
      <w:proofErr w:type="gramEnd"/>
      <w:r w:rsidRPr="00F02041">
        <w:rPr>
          <w:rFonts w:asciiTheme="minorHAnsi" w:eastAsiaTheme="minorHAnsi" w:hAnsiTheme="minorHAnsi" w:cstheme="minorHAnsi"/>
          <w:color w:val="000000"/>
          <w:szCs w:val="24"/>
          <w:lang w:val="en-SG"/>
        </w:rPr>
        <w:t xml:space="preserve"> </w:t>
      </w:r>
      <w:r>
        <w:rPr>
          <w:rFonts w:asciiTheme="minorHAnsi" w:eastAsiaTheme="minorHAnsi" w:hAnsiTheme="minorHAnsi" w:cstheme="minorHAnsi"/>
          <w:color w:val="000000"/>
          <w:szCs w:val="24"/>
          <w:lang w:val="en-SG"/>
        </w:rPr>
        <w:t xml:space="preserve">the solution is to </w:t>
      </w:r>
      <w:r w:rsidR="003F0495">
        <w:rPr>
          <w:rFonts w:asciiTheme="minorHAnsi" w:eastAsiaTheme="minorHAnsi" w:hAnsiTheme="minorHAnsi" w:cstheme="minorHAnsi"/>
          <w:color w:val="000000"/>
          <w:szCs w:val="24"/>
          <w:lang w:val="en-SG"/>
        </w:rPr>
        <w:t xml:space="preserve">send a </w:t>
      </w:r>
      <w:proofErr w:type="spellStart"/>
      <w:r w:rsidR="003F0495">
        <w:rPr>
          <w:rFonts w:asciiTheme="minorHAnsi" w:eastAsiaTheme="minorHAnsi" w:hAnsiTheme="minorHAnsi" w:cstheme="minorHAnsi"/>
          <w:color w:val="000000"/>
          <w:szCs w:val="24"/>
          <w:lang w:val="en-SG"/>
        </w:rPr>
        <w:t>raycast</w:t>
      </w:r>
      <w:proofErr w:type="spellEnd"/>
      <w:r w:rsidR="003F0495">
        <w:rPr>
          <w:rFonts w:asciiTheme="minorHAnsi" w:eastAsiaTheme="minorHAnsi" w:hAnsiTheme="minorHAnsi" w:cstheme="minorHAnsi"/>
          <w:color w:val="000000"/>
          <w:szCs w:val="24"/>
          <w:lang w:val="en-SG"/>
        </w:rPr>
        <w:t xml:space="preserve"> from the camera to the player. If the </w:t>
      </w:r>
      <w:proofErr w:type="spellStart"/>
      <w:r w:rsidR="003F0495">
        <w:rPr>
          <w:rFonts w:asciiTheme="minorHAnsi" w:eastAsiaTheme="minorHAnsi" w:hAnsiTheme="minorHAnsi" w:cstheme="minorHAnsi"/>
          <w:color w:val="000000"/>
          <w:szCs w:val="24"/>
          <w:lang w:val="en-SG"/>
        </w:rPr>
        <w:t>raycast</w:t>
      </w:r>
      <w:proofErr w:type="spellEnd"/>
      <w:r w:rsidR="003F0495">
        <w:rPr>
          <w:rFonts w:asciiTheme="minorHAnsi" w:eastAsiaTheme="minorHAnsi" w:hAnsiTheme="minorHAnsi" w:cstheme="minorHAnsi"/>
          <w:color w:val="000000"/>
          <w:szCs w:val="24"/>
          <w:lang w:val="en-SG"/>
        </w:rPr>
        <w:t xml:space="preserve"> hits the </w:t>
      </w:r>
      <w:r w:rsidR="00D90F0F">
        <w:rPr>
          <w:rFonts w:asciiTheme="minorHAnsi" w:eastAsiaTheme="minorHAnsi" w:hAnsiTheme="minorHAnsi" w:cstheme="minorHAnsi"/>
          <w:color w:val="000000"/>
          <w:szCs w:val="24"/>
          <w:lang w:val="en-SG"/>
        </w:rPr>
        <w:t>wall</w:t>
      </w:r>
      <w:r w:rsidR="00CC5E22">
        <w:rPr>
          <w:rFonts w:asciiTheme="minorHAnsi" w:eastAsiaTheme="minorHAnsi" w:hAnsiTheme="minorHAnsi" w:cstheme="minorHAnsi"/>
          <w:color w:val="000000"/>
          <w:szCs w:val="24"/>
          <w:lang w:val="en-SG"/>
        </w:rPr>
        <w:t xml:space="preserve"> via collider,</w:t>
      </w:r>
      <w:r w:rsidR="00EA72C0">
        <w:rPr>
          <w:rFonts w:asciiTheme="minorHAnsi" w:eastAsiaTheme="minorHAnsi" w:hAnsiTheme="minorHAnsi" w:cstheme="minorHAnsi"/>
          <w:color w:val="000000"/>
          <w:szCs w:val="24"/>
          <w:lang w:val="en-SG"/>
        </w:rPr>
        <w:t xml:space="preserve"> get the </w:t>
      </w:r>
      <w:r w:rsidR="00EA72C0" w:rsidRPr="005F0A73">
        <w:rPr>
          <w:rFonts w:asciiTheme="minorHAnsi" w:eastAsiaTheme="minorHAnsi" w:hAnsiTheme="minorHAnsi" w:cstheme="minorHAnsi"/>
          <w:b/>
          <w:bCs/>
          <w:color w:val="000000"/>
          <w:szCs w:val="24"/>
          <w:lang w:val="en-SG"/>
        </w:rPr>
        <w:t>closest</w:t>
      </w:r>
      <w:r w:rsidR="00EA72C0">
        <w:rPr>
          <w:rFonts w:asciiTheme="minorHAnsi" w:eastAsiaTheme="minorHAnsi" w:hAnsiTheme="minorHAnsi" w:cstheme="minorHAnsi"/>
          <w:color w:val="000000"/>
          <w:szCs w:val="24"/>
          <w:lang w:val="en-SG"/>
        </w:rPr>
        <w:t xml:space="preserve"> point that was hit and shi</w:t>
      </w:r>
      <w:r w:rsidR="005F0A73">
        <w:rPr>
          <w:rFonts w:asciiTheme="minorHAnsi" w:eastAsiaTheme="minorHAnsi" w:hAnsiTheme="minorHAnsi" w:cstheme="minorHAnsi"/>
          <w:color w:val="000000"/>
          <w:szCs w:val="24"/>
          <w:lang w:val="en-SG"/>
        </w:rPr>
        <w:t xml:space="preserve">ft the camera to that position. That way, </w:t>
      </w:r>
      <w:r w:rsidR="00092A6D">
        <w:rPr>
          <w:rFonts w:asciiTheme="minorHAnsi" w:eastAsiaTheme="minorHAnsi" w:hAnsiTheme="minorHAnsi" w:cstheme="minorHAnsi"/>
          <w:color w:val="000000"/>
          <w:szCs w:val="24"/>
          <w:lang w:val="en-SG"/>
        </w:rPr>
        <w:t>the camera would then be in front of the wall instead of behind the wall.</w:t>
      </w:r>
      <w:r w:rsidR="00C91236">
        <w:rPr>
          <w:rFonts w:asciiTheme="minorHAnsi" w:eastAsiaTheme="minorHAnsi" w:hAnsiTheme="minorHAnsi" w:cstheme="minorHAnsi"/>
          <w:color w:val="000000"/>
          <w:szCs w:val="24"/>
          <w:lang w:val="en-SG"/>
        </w:rPr>
        <w:t xml:space="preserve"> </w:t>
      </w:r>
    </w:p>
    <w:p w14:paraId="4F35719A" w14:textId="384B4215" w:rsidR="00896E7C" w:rsidRDefault="00896E7C" w:rsidP="00896E7C">
      <w:pPr>
        <w:overflowPunct/>
        <w:ind w:firstLine="720"/>
        <w:jc w:val="center"/>
        <w:textAlignment w:val="auto"/>
        <w:rPr>
          <w:rFonts w:asciiTheme="minorHAnsi" w:eastAsiaTheme="minorHAnsi" w:hAnsiTheme="minorHAnsi" w:cstheme="minorHAnsi"/>
          <w:color w:val="000000"/>
          <w:szCs w:val="24"/>
          <w:lang w:val="en-SG"/>
        </w:rPr>
      </w:pPr>
      <w:r w:rsidRPr="00896E7C">
        <w:rPr>
          <w:rFonts w:asciiTheme="minorHAnsi" w:eastAsiaTheme="minorHAnsi" w:hAnsiTheme="minorHAnsi" w:cstheme="minorHAnsi"/>
          <w:noProof/>
          <w:color w:val="000000"/>
          <w:szCs w:val="24"/>
          <w:lang w:val="en-SG"/>
        </w:rPr>
        <w:lastRenderedPageBreak/>
        <w:drawing>
          <wp:inline distT="0" distB="0" distL="0" distR="0" wp14:anchorId="3A330096" wp14:editId="2AE61A81">
            <wp:extent cx="3081328" cy="2781935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4719" cy="278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F0707" w14:textId="77777777" w:rsidR="00C425D0" w:rsidRPr="00F02041" w:rsidRDefault="00C425D0" w:rsidP="00C425D0">
      <w:pPr>
        <w:overflowPunct/>
        <w:ind w:firstLine="720"/>
        <w:jc w:val="left"/>
        <w:textAlignment w:val="auto"/>
        <w:rPr>
          <w:rFonts w:asciiTheme="minorHAnsi" w:eastAsiaTheme="minorHAnsi" w:hAnsiTheme="minorHAnsi" w:cstheme="minorHAnsi"/>
          <w:color w:val="000000"/>
          <w:szCs w:val="24"/>
          <w:lang w:val="en-SG"/>
        </w:rPr>
      </w:pPr>
    </w:p>
    <w:p w14:paraId="330A8BFA" w14:textId="6D542C17" w:rsidR="00A33F76" w:rsidRDefault="00A33F76" w:rsidP="00A33F76">
      <w:pPr>
        <w:rPr>
          <w:lang w:val="en-SG"/>
        </w:rPr>
      </w:pPr>
      <w:r>
        <w:rPr>
          <w:lang w:val="en-SG"/>
        </w:rPr>
        <w:t xml:space="preserve">But there can be scenario where the camera </w:t>
      </w:r>
      <w:proofErr w:type="gramStart"/>
      <w:r>
        <w:rPr>
          <w:lang w:val="en-SG"/>
        </w:rPr>
        <w:t>has to</w:t>
      </w:r>
      <w:proofErr w:type="gramEnd"/>
      <w:r>
        <w:rPr>
          <w:lang w:val="en-SG"/>
        </w:rPr>
        <w:t xml:space="preserve"> look </w:t>
      </w:r>
      <w:r w:rsidR="00C657B5">
        <w:rPr>
          <w:lang w:val="en-SG"/>
        </w:rPr>
        <w:t xml:space="preserve">at the player through the mirror. </w:t>
      </w:r>
      <w:proofErr w:type="gramStart"/>
      <w:r w:rsidR="00C657B5">
        <w:rPr>
          <w:lang w:val="en-SG"/>
        </w:rPr>
        <w:t>So</w:t>
      </w:r>
      <w:proofErr w:type="gramEnd"/>
      <w:r w:rsidR="00C657B5">
        <w:rPr>
          <w:lang w:val="en-SG"/>
        </w:rPr>
        <w:t xml:space="preserve"> in order to do that, we can set mirror to have the different </w:t>
      </w:r>
      <w:proofErr w:type="spellStart"/>
      <w:r w:rsidR="00C657B5">
        <w:rPr>
          <w:lang w:val="en-SG"/>
        </w:rPr>
        <w:t>layermask</w:t>
      </w:r>
      <w:proofErr w:type="spellEnd"/>
      <w:r w:rsidR="00C657B5">
        <w:rPr>
          <w:lang w:val="en-SG"/>
        </w:rPr>
        <w:t xml:space="preserve"> compared to other </w:t>
      </w:r>
      <w:r w:rsidR="00377C13">
        <w:rPr>
          <w:lang w:val="en-SG"/>
        </w:rPr>
        <w:t>material in the game.</w:t>
      </w:r>
    </w:p>
    <w:p w14:paraId="6D94B887" w14:textId="7EF7F2B4" w:rsidR="00377C13" w:rsidRDefault="00377C13" w:rsidP="00377C13">
      <w:pPr>
        <w:jc w:val="center"/>
        <w:rPr>
          <w:rFonts w:ascii="Cascadia Mono" w:eastAsiaTheme="minorHAnsi" w:hAnsi="Cascadia Mono" w:cs="Cascadia Mono"/>
          <w:color w:val="FF1493"/>
          <w:sz w:val="19"/>
          <w:szCs w:val="19"/>
          <w:shd w:val="pct15" w:color="auto" w:fill="FFFFFF"/>
          <w:lang w:val="en-SG"/>
        </w:rPr>
      </w:pPr>
      <w:proofErr w:type="spellStart"/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>Physics.Raycast</w:t>
      </w:r>
      <w:proofErr w:type="spellEnd"/>
      <w:r w:rsidRPr="00377C13">
        <w:rPr>
          <w:rFonts w:ascii="Cascadia Mono" w:eastAsiaTheme="minorHAnsi" w:hAnsi="Cascadia Mono" w:cs="Cascadia Mono"/>
          <w:color w:val="FF9900"/>
          <w:sz w:val="19"/>
          <w:szCs w:val="19"/>
          <w:shd w:val="pct15" w:color="auto" w:fill="FFFFFF"/>
          <w:lang w:val="en-SG"/>
        </w:rPr>
        <w:t>(</w:t>
      </w:r>
      <w:proofErr w:type="gramStart"/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>pointer ,</w:t>
      </w:r>
      <w:proofErr w:type="gramEnd"/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 xml:space="preserve"> </w:t>
      </w:r>
      <w:r w:rsidRPr="00377C13">
        <w:rPr>
          <w:rFonts w:ascii="Cascadia Mono" w:eastAsiaTheme="minorHAnsi" w:hAnsi="Cascadia Mono" w:cs="Cascadia Mono"/>
          <w:color w:val="0000FF"/>
          <w:sz w:val="19"/>
          <w:szCs w:val="19"/>
          <w:shd w:val="pct15" w:color="auto" w:fill="FFFFFF"/>
          <w:lang w:val="en-SG"/>
        </w:rPr>
        <w:t>out</w:t>
      </w:r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 xml:space="preserve"> </w:t>
      </w:r>
      <w:proofErr w:type="spellStart"/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>RaycastHit</w:t>
      </w:r>
      <w:proofErr w:type="spellEnd"/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 xml:space="preserve"> </w:t>
      </w:r>
      <w:proofErr w:type="spellStart"/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>hitobject</w:t>
      </w:r>
      <w:proofErr w:type="spellEnd"/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 xml:space="preserve"> , </w:t>
      </w:r>
      <w:proofErr w:type="spellStart"/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>direction.magnitude</w:t>
      </w:r>
      <w:proofErr w:type="spellEnd"/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 xml:space="preserve"> - padding, </w:t>
      </w:r>
      <w:proofErr w:type="spellStart"/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>LayerMask.GetMask</w:t>
      </w:r>
      <w:proofErr w:type="spellEnd"/>
      <w:r w:rsidRPr="00377C13">
        <w:rPr>
          <w:rFonts w:ascii="Cascadia Mono" w:eastAsiaTheme="minorHAnsi" w:hAnsi="Cascadia Mono" w:cs="Cascadia Mono"/>
          <w:color w:val="FF1493"/>
          <w:sz w:val="19"/>
          <w:szCs w:val="19"/>
          <w:shd w:val="pct15" w:color="auto" w:fill="FFFFFF"/>
          <w:lang w:val="en-SG"/>
        </w:rPr>
        <w:t>(</w:t>
      </w:r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 xml:space="preserve"> </w:t>
      </w:r>
      <w:r w:rsidRPr="00377C13">
        <w:rPr>
          <w:rFonts w:ascii="Cascadia Mono" w:eastAsiaTheme="minorHAnsi" w:hAnsi="Cascadia Mono" w:cs="Cascadia Mono"/>
          <w:color w:val="A31515"/>
          <w:sz w:val="19"/>
          <w:szCs w:val="19"/>
          <w:shd w:val="pct15" w:color="auto" w:fill="FFFFFF"/>
          <w:lang w:val="en-SG"/>
        </w:rPr>
        <w:t>"Default"</w:t>
      </w:r>
      <w:r w:rsidRPr="00377C13">
        <w:rPr>
          <w:rFonts w:ascii="Cascadia Mono" w:eastAsiaTheme="minorHAnsi" w:hAnsi="Cascadia Mono" w:cs="Cascadia Mono"/>
          <w:color w:val="000000"/>
          <w:sz w:val="19"/>
          <w:szCs w:val="19"/>
          <w:shd w:val="pct15" w:color="auto" w:fill="FFFFFF"/>
          <w:lang w:val="en-SG"/>
        </w:rPr>
        <w:t xml:space="preserve"> </w:t>
      </w:r>
      <w:r w:rsidRPr="00377C13">
        <w:rPr>
          <w:rFonts w:ascii="Cascadia Mono" w:eastAsiaTheme="minorHAnsi" w:hAnsi="Cascadia Mono" w:cs="Cascadia Mono"/>
          <w:color w:val="FF1493"/>
          <w:sz w:val="19"/>
          <w:szCs w:val="19"/>
          <w:shd w:val="pct15" w:color="auto" w:fill="FFFFFF"/>
          <w:lang w:val="en-SG"/>
        </w:rPr>
        <w:t>)</w:t>
      </w:r>
    </w:p>
    <w:p w14:paraId="1AD84EF4" w14:textId="77777777" w:rsidR="00E23063" w:rsidRDefault="00E23063" w:rsidP="00377C13">
      <w:pPr>
        <w:jc w:val="center"/>
        <w:rPr>
          <w:rFonts w:ascii="Cascadia Mono" w:eastAsiaTheme="minorHAnsi" w:hAnsi="Cascadia Mono" w:cs="Cascadia Mono"/>
          <w:color w:val="FF1493"/>
          <w:sz w:val="19"/>
          <w:szCs w:val="19"/>
          <w:shd w:val="pct15" w:color="auto" w:fill="FFFFFF"/>
          <w:lang w:val="en-SG"/>
        </w:rPr>
      </w:pPr>
    </w:p>
    <w:p w14:paraId="47EC8F5B" w14:textId="5BA99087" w:rsidR="00E23063" w:rsidRPr="00E23063" w:rsidRDefault="00E23063" w:rsidP="00E23063">
      <w:pPr>
        <w:jc w:val="left"/>
        <w:rPr>
          <w:rFonts w:asciiTheme="minorHAnsi" w:eastAsiaTheme="minorHAnsi" w:hAnsiTheme="minorHAnsi" w:cstheme="minorHAnsi"/>
          <w:color w:val="000000" w:themeColor="text1"/>
          <w:szCs w:val="24"/>
          <w:lang w:val="en-SG"/>
        </w:rPr>
      </w:pPr>
      <w:r w:rsidRPr="00E23063">
        <w:rPr>
          <w:rFonts w:asciiTheme="minorHAnsi" w:eastAsiaTheme="minorHAnsi" w:hAnsiTheme="minorHAnsi" w:cstheme="minorHAnsi"/>
          <w:color w:val="000000" w:themeColor="text1"/>
          <w:szCs w:val="24"/>
          <w:lang w:val="en-SG"/>
        </w:rPr>
        <w:t xml:space="preserve">As a result, it the camera would ignore the collision and would not change position if the </w:t>
      </w:r>
      <w:proofErr w:type="spellStart"/>
      <w:r w:rsidRPr="00E23063">
        <w:rPr>
          <w:rFonts w:asciiTheme="minorHAnsi" w:eastAsiaTheme="minorHAnsi" w:hAnsiTheme="minorHAnsi" w:cstheme="minorHAnsi"/>
          <w:color w:val="000000" w:themeColor="text1"/>
          <w:szCs w:val="24"/>
          <w:lang w:val="en-SG"/>
        </w:rPr>
        <w:t>raycast</w:t>
      </w:r>
      <w:proofErr w:type="spellEnd"/>
      <w:r w:rsidRPr="00E23063">
        <w:rPr>
          <w:rFonts w:asciiTheme="minorHAnsi" w:eastAsiaTheme="minorHAnsi" w:hAnsiTheme="minorHAnsi" w:cstheme="minorHAnsi"/>
          <w:color w:val="000000" w:themeColor="text1"/>
          <w:szCs w:val="24"/>
          <w:lang w:val="en-SG"/>
        </w:rPr>
        <w:t xml:space="preserve"> hits a glass object.</w:t>
      </w:r>
    </w:p>
    <w:p w14:paraId="64E92617" w14:textId="77777777" w:rsidR="00BF21E5" w:rsidRPr="00E23063" w:rsidRDefault="00BF21E5" w:rsidP="00E23063">
      <w:pPr>
        <w:pStyle w:val="Heading2"/>
        <w:rPr>
          <w:lang w:val="en-SG"/>
        </w:rPr>
      </w:pPr>
    </w:p>
    <w:p w14:paraId="64B02704" w14:textId="2E49EBD5" w:rsidR="00DE031A" w:rsidRDefault="00E544E2" w:rsidP="00E23063">
      <w:pPr>
        <w:pStyle w:val="Heading2"/>
      </w:pPr>
      <w:r>
        <w:t xml:space="preserve">Reflect this learning </w:t>
      </w:r>
      <w:proofErr w:type="gramStart"/>
      <w:r>
        <w:t>experience</w:t>
      </w:r>
      <w:proofErr w:type="gramEnd"/>
      <w:r>
        <w:t xml:space="preserve"> </w:t>
      </w:r>
    </w:p>
    <w:p w14:paraId="69F4F98B" w14:textId="4239863C" w:rsidR="004872B9" w:rsidRDefault="004872B9" w:rsidP="00DE031A">
      <w:pPr>
        <w:rPr>
          <w:color w:val="000000" w:themeColor="text1"/>
        </w:rPr>
      </w:pPr>
      <w:r>
        <w:rPr>
          <w:color w:val="000000" w:themeColor="text1"/>
        </w:rPr>
        <w:t>Though the problem was simple. I was quite stump for a while.</w:t>
      </w:r>
      <w:r w:rsidR="00557478">
        <w:rPr>
          <w:color w:val="000000" w:themeColor="text1"/>
        </w:rPr>
        <w:t xml:space="preserve"> At first, I</w:t>
      </w:r>
      <w:r w:rsidR="00514347">
        <w:rPr>
          <w:color w:val="000000" w:themeColor="text1"/>
        </w:rPr>
        <w:t xml:space="preserve"> though it requires the camera to have some </w:t>
      </w:r>
      <w:r w:rsidR="0021029E">
        <w:rPr>
          <w:color w:val="000000" w:themeColor="text1"/>
        </w:rPr>
        <w:t xml:space="preserve">sphere </w:t>
      </w:r>
      <w:r w:rsidR="00514347">
        <w:rPr>
          <w:color w:val="000000" w:themeColor="text1"/>
        </w:rPr>
        <w:t xml:space="preserve">collider </w:t>
      </w:r>
      <w:proofErr w:type="gramStart"/>
      <w:r w:rsidR="00514347">
        <w:rPr>
          <w:color w:val="000000" w:themeColor="text1"/>
        </w:rPr>
        <w:t>in order to</w:t>
      </w:r>
      <w:proofErr w:type="gramEnd"/>
      <w:r w:rsidR="00514347">
        <w:rPr>
          <w:color w:val="000000" w:themeColor="text1"/>
        </w:rPr>
        <w:t xml:space="preserve"> prevent the </w:t>
      </w:r>
      <w:r w:rsidR="00665A86">
        <w:rPr>
          <w:color w:val="000000" w:themeColor="text1"/>
        </w:rPr>
        <w:t xml:space="preserve">camera from going through the wall. But after a bit of brain </w:t>
      </w:r>
      <w:proofErr w:type="spellStart"/>
      <w:r w:rsidR="00665A86">
        <w:rPr>
          <w:color w:val="000000" w:themeColor="text1"/>
        </w:rPr>
        <w:t>stroming</w:t>
      </w:r>
      <w:proofErr w:type="spellEnd"/>
      <w:r w:rsidR="00957E25">
        <w:rPr>
          <w:color w:val="000000" w:themeColor="text1"/>
        </w:rPr>
        <w:t xml:space="preserve"> (without looking at the hints at first), I </w:t>
      </w:r>
      <w:proofErr w:type="spellStart"/>
      <w:r w:rsidR="00957E25">
        <w:rPr>
          <w:color w:val="000000" w:themeColor="text1"/>
        </w:rPr>
        <w:t>though</w:t>
      </w:r>
      <w:proofErr w:type="spellEnd"/>
      <w:r w:rsidR="00957E25">
        <w:rPr>
          <w:color w:val="000000" w:themeColor="text1"/>
        </w:rPr>
        <w:t xml:space="preserve"> I would have to do </w:t>
      </w:r>
      <w:proofErr w:type="gramStart"/>
      <w:r w:rsidR="00957E25">
        <w:rPr>
          <w:color w:val="000000" w:themeColor="text1"/>
        </w:rPr>
        <w:t xml:space="preserve">some sort of </w:t>
      </w:r>
      <w:proofErr w:type="spellStart"/>
      <w:r w:rsidR="00957E25">
        <w:rPr>
          <w:color w:val="000000" w:themeColor="text1"/>
        </w:rPr>
        <w:t>raycasting</w:t>
      </w:r>
      <w:proofErr w:type="spellEnd"/>
      <w:proofErr w:type="gramEnd"/>
      <w:r w:rsidR="00957E25">
        <w:rPr>
          <w:color w:val="000000" w:themeColor="text1"/>
        </w:rPr>
        <w:t xml:space="preserve"> instead of using colliders. From there, </w:t>
      </w:r>
      <w:r w:rsidR="00EC250E">
        <w:rPr>
          <w:color w:val="000000" w:themeColor="text1"/>
        </w:rPr>
        <w:t xml:space="preserve">I manage to figure out the solution </w:t>
      </w:r>
      <w:r w:rsidR="00EC250E" w:rsidRPr="00EC250E">
        <w:rPr>
          <w:b/>
          <w:bCs/>
          <w:color w:val="000000" w:themeColor="text1"/>
        </w:rPr>
        <w:t>without even looking at the hint</w:t>
      </w:r>
      <w:r w:rsidR="00557478">
        <w:rPr>
          <w:color w:val="000000" w:themeColor="text1"/>
        </w:rPr>
        <w:t>.</w:t>
      </w:r>
      <w:r w:rsidR="005378FF">
        <w:rPr>
          <w:color w:val="000000" w:themeColor="text1"/>
        </w:rPr>
        <w:t xml:space="preserve"> I enjoyed how such a simple problem requires a bit of problem solving to figure out the solution.</w:t>
      </w:r>
      <w:r w:rsidR="00765B68">
        <w:rPr>
          <w:color w:val="000000" w:themeColor="text1"/>
        </w:rPr>
        <w:t xml:space="preserve"> </w:t>
      </w:r>
      <w:r w:rsidR="00B73C86">
        <w:rPr>
          <w:color w:val="000000" w:themeColor="text1"/>
        </w:rPr>
        <w:t xml:space="preserve">But I learn quite </w:t>
      </w:r>
      <w:proofErr w:type="spellStart"/>
      <w:r w:rsidR="00B73C86">
        <w:rPr>
          <w:color w:val="000000" w:themeColor="text1"/>
        </w:rPr>
        <w:t>abit</w:t>
      </w:r>
      <w:proofErr w:type="spellEnd"/>
      <w:r w:rsidR="00B73C86">
        <w:rPr>
          <w:color w:val="000000" w:themeColor="text1"/>
        </w:rPr>
        <w:t xml:space="preserve"> on </w:t>
      </w:r>
      <w:r w:rsidR="00BF21E5">
        <w:rPr>
          <w:color w:val="000000" w:themeColor="text1"/>
        </w:rPr>
        <w:t>why</w:t>
      </w:r>
      <w:r w:rsidR="00B73C86">
        <w:rPr>
          <w:color w:val="000000" w:themeColor="text1"/>
        </w:rPr>
        <w:t xml:space="preserve"> </w:t>
      </w:r>
      <w:r w:rsidR="004A21FF">
        <w:rPr>
          <w:color w:val="000000" w:themeColor="text1"/>
        </w:rPr>
        <w:t>camera don’t just phase through</w:t>
      </w:r>
      <w:r w:rsidR="001E252C">
        <w:rPr>
          <w:color w:val="000000" w:themeColor="text1"/>
        </w:rPr>
        <w:t xml:space="preserve"> the wall. I find it </w:t>
      </w:r>
      <w:proofErr w:type="gramStart"/>
      <w:r w:rsidR="001E252C">
        <w:rPr>
          <w:color w:val="000000" w:themeColor="text1"/>
        </w:rPr>
        <w:t>pretty useful</w:t>
      </w:r>
      <w:proofErr w:type="gramEnd"/>
      <w:r w:rsidR="001E252C">
        <w:rPr>
          <w:color w:val="000000" w:themeColor="text1"/>
        </w:rPr>
        <w:t xml:space="preserve"> to use this if I am trying to make a 3</w:t>
      </w:r>
      <w:r w:rsidR="001E252C" w:rsidRPr="001E252C">
        <w:rPr>
          <w:color w:val="000000" w:themeColor="text1"/>
          <w:vertAlign w:val="superscript"/>
        </w:rPr>
        <w:t>rd</w:t>
      </w:r>
      <w:r w:rsidR="001E252C">
        <w:rPr>
          <w:color w:val="000000" w:themeColor="text1"/>
        </w:rPr>
        <w:t xml:space="preserve"> person shooter game.</w:t>
      </w:r>
    </w:p>
    <w:p w14:paraId="4CAA0747" w14:textId="40277A49" w:rsidR="00801758" w:rsidRDefault="00801758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</w:rPr>
      </w:pPr>
    </w:p>
    <w:p w14:paraId="04A948A6" w14:textId="77777777" w:rsidR="00544C13" w:rsidRDefault="00544C13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Style w:val="normaltextrun"/>
          <w:rFonts w:eastAsiaTheme="majorEastAsia" w:cstheme="majorBidi"/>
          <w:b/>
          <w:sz w:val="32"/>
          <w:szCs w:val="32"/>
        </w:rPr>
      </w:pPr>
    </w:p>
    <w:p w14:paraId="579C4925" w14:textId="63F1C1F0" w:rsidR="00BA2BB9" w:rsidRPr="000972B8" w:rsidRDefault="00BA2BB9" w:rsidP="00BA2BB9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</w:t>
      </w:r>
      <w:r>
        <w:rPr>
          <w:rStyle w:val="normaltextrun"/>
        </w:rPr>
        <w:t>2</w:t>
      </w:r>
      <w:r w:rsidRPr="000972B8">
        <w:rPr>
          <w:rStyle w:val="normaltextrun"/>
        </w:rPr>
        <w:t>: </w:t>
      </w:r>
      <w:r w:rsidR="00801758" w:rsidRPr="00801758">
        <w:rPr>
          <w:rStyle w:val="normaltextrun"/>
        </w:rPr>
        <w:t>Configure a new Character for the Player</w:t>
      </w:r>
    </w:p>
    <w:p w14:paraId="2FD88EE0" w14:textId="4D650740" w:rsidR="00BA2BB9" w:rsidRPr="001762EB" w:rsidRDefault="00033EB4" w:rsidP="00854DAF">
      <w:pPr>
        <w:jc w:val="center"/>
        <w:rPr>
          <w:i/>
          <w:iCs/>
          <w:color w:val="2F5496" w:themeColor="accent5" w:themeShade="BF"/>
        </w:rPr>
      </w:pPr>
      <w:r>
        <w:rPr>
          <w:i/>
          <w:iCs/>
          <w:noProof/>
          <w:color w:val="2F5496" w:themeColor="accent5" w:themeShade="BF"/>
        </w:rPr>
        <w:drawing>
          <wp:inline distT="0" distB="0" distL="0" distR="0" wp14:anchorId="37D40E5F" wp14:editId="067FA484">
            <wp:extent cx="4572000" cy="3429000"/>
            <wp:effectExtent l="0" t="0" r="0" b="0"/>
            <wp:docPr id="11" name="Video 11" descr="PGGE assignment part 2">
              <a:hlinkClick xmlns:a="http://schemas.openxmlformats.org/drawingml/2006/main" r:id="rId1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Video 11" descr="PGGE assignment part 2">
                      <a:hlinkClick r:id="rId14"/>
                    </pic:cNvPr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QgxMj3uypFk?feature=oembed&quot; frameborder=&quot;0&quot; allow=&quot;accelerometer; autoplay; clipboard-write; encrypted-media; gyroscope; picture-in-picture; web-share&quot; allowfullscreen=&quot;&quot; title=&quot;PGGE assignment part 2&quot; sandbox=&quot;allow-scripts allow-same-origin allow-popups&quot;&gt;&lt;/iframe&gt;" h="113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DEDE2" w14:textId="77777777" w:rsidR="00BA2BB9" w:rsidRDefault="00BA2BB9" w:rsidP="00BA2BB9"/>
    <w:p w14:paraId="20CAB7F6" w14:textId="77777777" w:rsidR="004B5D5C" w:rsidRDefault="004B5D5C" w:rsidP="00BA2BB9"/>
    <w:p w14:paraId="4906ECD0" w14:textId="77777777" w:rsidR="004B5D5C" w:rsidRPr="00143AA0" w:rsidRDefault="004B5D5C" w:rsidP="00BA2BB9"/>
    <w:p w14:paraId="3FCBCE05" w14:textId="3CACB37C" w:rsidR="00BA2BB9" w:rsidRDefault="00BA2BB9" w:rsidP="00E23063">
      <w:pPr>
        <w:pStyle w:val="Heading2"/>
      </w:pPr>
      <w:r>
        <w:t xml:space="preserve">Describe how you implemented your </w:t>
      </w:r>
      <w:proofErr w:type="gramStart"/>
      <w:r>
        <w:t>solution</w:t>
      </w:r>
      <w:proofErr w:type="gramEnd"/>
    </w:p>
    <w:p w14:paraId="28335753" w14:textId="2B8C37BA" w:rsidR="00696A9C" w:rsidRPr="00FC0AF4" w:rsidRDefault="00696A9C" w:rsidP="00696A9C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FC0AF4">
        <w:rPr>
          <w:b/>
          <w:bCs/>
          <w:sz w:val="28"/>
          <w:szCs w:val="28"/>
        </w:rPr>
        <w:t>The</w:t>
      </w:r>
      <w:r w:rsidR="00FC0AF4" w:rsidRPr="00FC0AF4">
        <w:rPr>
          <w:b/>
          <w:bCs/>
          <w:sz w:val="28"/>
          <w:szCs w:val="28"/>
        </w:rPr>
        <w:t xml:space="preserve"> abstract</w:t>
      </w:r>
      <w:r w:rsidRPr="00FC0AF4">
        <w:rPr>
          <w:b/>
          <w:bCs/>
          <w:sz w:val="28"/>
          <w:szCs w:val="28"/>
        </w:rPr>
        <w:t xml:space="preserve"> idea</w:t>
      </w:r>
    </w:p>
    <w:p w14:paraId="12EB4B28" w14:textId="77777777" w:rsidR="00696A9C" w:rsidRPr="00696A9C" w:rsidRDefault="00696A9C" w:rsidP="00696A9C"/>
    <w:p w14:paraId="3232655D" w14:textId="2A594BF4" w:rsidR="00BA2BB9" w:rsidRDefault="001F3C73" w:rsidP="00BA2BB9">
      <w:pPr>
        <w:rPr>
          <w:color w:val="000000" w:themeColor="text1"/>
        </w:rPr>
      </w:pPr>
      <w:r>
        <w:rPr>
          <w:color w:val="000000" w:themeColor="text1"/>
        </w:rPr>
        <w:t xml:space="preserve">Taking reference from the worksheet that </w:t>
      </w:r>
      <w:proofErr w:type="spellStart"/>
      <w:r>
        <w:rPr>
          <w:color w:val="000000" w:themeColor="text1"/>
        </w:rPr>
        <w:t>utalise</w:t>
      </w:r>
      <w:proofErr w:type="spellEnd"/>
      <w:r>
        <w:rPr>
          <w:color w:val="000000" w:themeColor="text1"/>
        </w:rPr>
        <w:t xml:space="preserve"> the </w:t>
      </w:r>
      <w:r w:rsidR="00386331">
        <w:rPr>
          <w:color w:val="000000" w:themeColor="text1"/>
        </w:rPr>
        <w:t>F</w:t>
      </w:r>
      <w:r>
        <w:rPr>
          <w:color w:val="000000" w:themeColor="text1"/>
        </w:rPr>
        <w:t>inite State Machine</w:t>
      </w:r>
      <w:r w:rsidR="00386331">
        <w:rPr>
          <w:color w:val="000000" w:themeColor="text1"/>
        </w:rPr>
        <w:t xml:space="preserve"> pattern (FSM),</w:t>
      </w:r>
      <w:r w:rsidR="00193562">
        <w:rPr>
          <w:color w:val="000000" w:themeColor="text1"/>
        </w:rPr>
        <w:t xml:space="preserve"> I decided to use FSM for configuring the player. </w:t>
      </w:r>
    </w:p>
    <w:p w14:paraId="299FEF73" w14:textId="4ECCADEF" w:rsidR="001051E1" w:rsidRDefault="001051E1" w:rsidP="001051E1">
      <w:pPr>
        <w:jc w:val="center"/>
        <w:rPr>
          <w:color w:val="000000" w:themeColor="text1"/>
        </w:rPr>
      </w:pPr>
      <w:r w:rsidRPr="001051E1">
        <w:rPr>
          <w:noProof/>
          <w:color w:val="000000" w:themeColor="text1"/>
        </w:rPr>
        <w:lastRenderedPageBreak/>
        <w:drawing>
          <wp:inline distT="0" distB="0" distL="0" distR="0" wp14:anchorId="1D3995E0" wp14:editId="4541668F">
            <wp:extent cx="4114800" cy="4114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5156" cy="4115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50581" w14:textId="6E9D5B5B" w:rsidR="001051E1" w:rsidRDefault="001051E1" w:rsidP="001051E1">
      <w:pPr>
        <w:jc w:val="center"/>
        <w:rPr>
          <w:color w:val="000000" w:themeColor="text1"/>
          <w:sz w:val="20"/>
        </w:rPr>
      </w:pPr>
      <w:r w:rsidRPr="001051E1">
        <w:rPr>
          <w:color w:val="000000" w:themeColor="text1"/>
          <w:sz w:val="20"/>
        </w:rPr>
        <w:t>From the worksheet</w:t>
      </w:r>
    </w:p>
    <w:p w14:paraId="5D70FC9E" w14:textId="16709F61" w:rsidR="001051E1" w:rsidRPr="001051E1" w:rsidRDefault="003A3B42" w:rsidP="001051E1">
      <w:pPr>
        <w:jc w:val="left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However, I did my own implementation of the FSM using this as reference as I</w:t>
      </w:r>
      <w:r w:rsidR="000C7F26">
        <w:rPr>
          <w:color w:val="000000" w:themeColor="text1"/>
          <w:szCs w:val="24"/>
        </w:rPr>
        <w:t xml:space="preserve"> thought I could make one better.</w:t>
      </w:r>
      <w:r>
        <w:rPr>
          <w:color w:val="000000" w:themeColor="text1"/>
          <w:szCs w:val="24"/>
        </w:rPr>
        <w:t xml:space="preserve"> </w:t>
      </w:r>
    </w:p>
    <w:p w14:paraId="52676066" w14:textId="0AD13E49" w:rsidR="00BA2BB9" w:rsidRDefault="00987C54" w:rsidP="00B2332B">
      <w:pPr>
        <w:pStyle w:val="Heading2"/>
        <w:jc w:val="center"/>
      </w:pPr>
      <w:r w:rsidRPr="00987C54">
        <w:rPr>
          <w:noProof/>
        </w:rPr>
        <w:drawing>
          <wp:inline distT="0" distB="0" distL="0" distR="0" wp14:anchorId="184F3F34" wp14:editId="778C1516">
            <wp:extent cx="3256485" cy="3329940"/>
            <wp:effectExtent l="0" t="0" r="127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63546" cy="333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AAD25" w14:textId="19655A0D" w:rsidR="00987C54" w:rsidRPr="00987C54" w:rsidRDefault="00987C54" w:rsidP="00987C54">
      <w:pPr>
        <w:jc w:val="center"/>
        <w:rPr>
          <w:sz w:val="20"/>
        </w:rPr>
      </w:pPr>
      <w:r>
        <w:rPr>
          <w:sz w:val="20"/>
        </w:rPr>
        <w:t>Code sn</w:t>
      </w:r>
      <w:r w:rsidR="000C7F26">
        <w:rPr>
          <w:sz w:val="20"/>
        </w:rPr>
        <w:t>ippets of my own FSM.</w:t>
      </w:r>
    </w:p>
    <w:p w14:paraId="4B08340D" w14:textId="1B05E66D" w:rsidR="00987C54" w:rsidRDefault="005C05A7" w:rsidP="000C7F26">
      <w:pPr>
        <w:jc w:val="left"/>
      </w:pPr>
      <w:r>
        <w:lastRenderedPageBreak/>
        <w:t xml:space="preserve">My own implementation of the FSM would </w:t>
      </w:r>
      <w:r w:rsidR="00FD67AE">
        <w:t>separate out the selection of the states and creation of states into different scripts</w:t>
      </w:r>
      <w:r>
        <w:t xml:space="preserve"> </w:t>
      </w:r>
      <w:r w:rsidR="000C7F26">
        <w:t>(there are a lot of problems I face which I will go through in the reflection).</w:t>
      </w:r>
      <w:r>
        <w:t xml:space="preserve">  </w:t>
      </w:r>
      <w:r w:rsidR="000279A3">
        <w:t xml:space="preserve">In each </w:t>
      </w:r>
      <w:r w:rsidR="000279A3" w:rsidRPr="000279A3">
        <w:rPr>
          <w:b/>
          <w:bCs/>
        </w:rPr>
        <w:t>state</w:t>
      </w:r>
      <w:r w:rsidR="000279A3">
        <w:t xml:space="preserve">, it would contain the </w:t>
      </w:r>
      <w:proofErr w:type="spellStart"/>
      <w:r w:rsidR="000279A3">
        <w:t>behaviour</w:t>
      </w:r>
      <w:proofErr w:type="spellEnd"/>
      <w:r w:rsidR="000279A3">
        <w:t xml:space="preserve"> required </w:t>
      </w:r>
      <w:r w:rsidR="00B623F1">
        <w:t xml:space="preserve">for the character to </w:t>
      </w:r>
      <w:r w:rsidR="00B623F1" w:rsidRPr="00B623F1">
        <w:rPr>
          <w:b/>
          <w:bCs/>
        </w:rPr>
        <w:t>perform the state</w:t>
      </w:r>
      <w:r w:rsidR="00B623F1">
        <w:t xml:space="preserve">. </w:t>
      </w:r>
    </w:p>
    <w:p w14:paraId="65F68E17" w14:textId="77777777" w:rsidR="00DB610F" w:rsidRDefault="00DB610F" w:rsidP="000C7F26">
      <w:pPr>
        <w:jc w:val="left"/>
      </w:pPr>
    </w:p>
    <w:p w14:paraId="54544EA4" w14:textId="77777777" w:rsidR="003E4F85" w:rsidRDefault="00DB610F" w:rsidP="000C7F26">
      <w:pPr>
        <w:jc w:val="left"/>
      </w:pPr>
      <w:r>
        <w:t xml:space="preserve">I would also use the singleton pattern for my controller so as to keep things organize </w:t>
      </w:r>
      <w:proofErr w:type="gramStart"/>
      <w:r>
        <w:t>( separating</w:t>
      </w:r>
      <w:proofErr w:type="gramEnd"/>
      <w:r>
        <w:t xml:space="preserve"> the logic of the value retrieval , </w:t>
      </w:r>
      <w:proofErr w:type="spellStart"/>
      <w:r>
        <w:t>behaviour</w:t>
      </w:r>
      <w:proofErr w:type="spellEnd"/>
      <w:r>
        <w:t xml:space="preserve"> of the states into different scripts).</w:t>
      </w:r>
    </w:p>
    <w:p w14:paraId="1D277A6F" w14:textId="77777777" w:rsidR="003E4F85" w:rsidRDefault="003E4F85" w:rsidP="000C7F26">
      <w:pPr>
        <w:jc w:val="left"/>
      </w:pPr>
    </w:p>
    <w:p w14:paraId="2F65069C" w14:textId="5017EC08" w:rsidR="003E4F85" w:rsidRDefault="00DE112E" w:rsidP="003E4F85">
      <w:pPr>
        <w:jc w:val="center"/>
      </w:pPr>
      <w:r w:rsidRPr="00DE112E">
        <w:drawing>
          <wp:inline distT="0" distB="0" distL="0" distR="0" wp14:anchorId="40C6D183" wp14:editId="644579CD">
            <wp:extent cx="5731510" cy="32150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7B159" w14:textId="56D9A132" w:rsidR="003E4F85" w:rsidRDefault="003E4F85" w:rsidP="003E4F85">
      <w:pPr>
        <w:jc w:val="center"/>
      </w:pPr>
      <w:r>
        <w:t>How interaction of the states will plan out</w:t>
      </w:r>
    </w:p>
    <w:p w14:paraId="646B360C" w14:textId="4159DC4B" w:rsidR="00DB610F" w:rsidRDefault="00DB610F" w:rsidP="000C7F26">
      <w:pPr>
        <w:jc w:val="left"/>
      </w:pPr>
      <w:r>
        <w:t xml:space="preserve"> I would take things one step further by using the new input system for any input related </w:t>
      </w:r>
      <w:r w:rsidR="000C4D3E">
        <w:t xml:space="preserve">system.  This can help with </w:t>
      </w:r>
      <w:r w:rsidR="00C11F08">
        <w:t>controlling the character for different application (mobile or PC)</w:t>
      </w:r>
    </w:p>
    <w:p w14:paraId="593B06D3" w14:textId="151AB18F" w:rsidR="000C4D3E" w:rsidRDefault="000C4D3E" w:rsidP="001038D8">
      <w:pPr>
        <w:jc w:val="center"/>
      </w:pPr>
    </w:p>
    <w:p w14:paraId="560767DF" w14:textId="440848C6" w:rsidR="000C4D3E" w:rsidRDefault="000C4D3E" w:rsidP="000C4D3E">
      <w:pPr>
        <w:jc w:val="center"/>
      </w:pPr>
      <w:r w:rsidRPr="000C4D3E">
        <w:rPr>
          <w:noProof/>
        </w:rPr>
        <w:lastRenderedPageBreak/>
        <w:drawing>
          <wp:inline distT="0" distB="0" distL="0" distR="0" wp14:anchorId="0CDCAD2C" wp14:editId="08EC3147">
            <wp:extent cx="4214225" cy="265961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4225" cy="265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96922" w14:textId="76EEF49D" w:rsidR="000C4D3E" w:rsidRPr="000C4D3E" w:rsidRDefault="000C4D3E" w:rsidP="000C4D3E">
      <w:pPr>
        <w:jc w:val="center"/>
        <w:rPr>
          <w:sz w:val="20"/>
        </w:rPr>
      </w:pPr>
      <w:r w:rsidRPr="000C4D3E">
        <w:rPr>
          <w:sz w:val="20"/>
        </w:rPr>
        <w:t>New input system</w:t>
      </w:r>
    </w:p>
    <w:p w14:paraId="67B6F111" w14:textId="77777777" w:rsidR="00B21581" w:rsidRDefault="00B21581" w:rsidP="000C7F26">
      <w:pPr>
        <w:jc w:val="left"/>
      </w:pPr>
    </w:p>
    <w:p w14:paraId="75332539" w14:textId="21E48F0E" w:rsidR="00CF1622" w:rsidRDefault="00CF1622" w:rsidP="00CF1622">
      <w:pPr>
        <w:pStyle w:val="ListParagraph"/>
        <w:numPr>
          <w:ilvl w:val="0"/>
          <w:numId w:val="26"/>
        </w:numPr>
        <w:jc w:val="left"/>
        <w:rPr>
          <w:b/>
          <w:bCs/>
          <w:sz w:val="28"/>
          <w:szCs w:val="28"/>
        </w:rPr>
      </w:pPr>
      <w:r w:rsidRPr="00CF1622">
        <w:rPr>
          <w:b/>
          <w:bCs/>
          <w:sz w:val="28"/>
          <w:szCs w:val="28"/>
        </w:rPr>
        <w:t>States</w:t>
      </w:r>
    </w:p>
    <w:p w14:paraId="320D4CB8" w14:textId="6FE357D2" w:rsidR="00CF1622" w:rsidRPr="004D31C2" w:rsidRDefault="00B67EAA" w:rsidP="00B67EAA">
      <w:pPr>
        <w:pStyle w:val="ListParagraph"/>
        <w:numPr>
          <w:ilvl w:val="0"/>
          <w:numId w:val="28"/>
        </w:numPr>
        <w:jc w:val="left"/>
        <w:rPr>
          <w:i/>
          <w:iCs/>
          <w:szCs w:val="24"/>
        </w:rPr>
      </w:pPr>
      <w:r w:rsidRPr="004D31C2">
        <w:rPr>
          <w:i/>
          <w:iCs/>
          <w:szCs w:val="24"/>
        </w:rPr>
        <w:t>Basic movement:</w:t>
      </w:r>
    </w:p>
    <w:p w14:paraId="313F2153" w14:textId="46398430" w:rsidR="00B21581" w:rsidRDefault="004D31C2" w:rsidP="00D40BBA">
      <w:pPr>
        <w:ind w:left="1080"/>
        <w:jc w:val="left"/>
        <w:rPr>
          <w:szCs w:val="24"/>
        </w:rPr>
      </w:pPr>
      <w:r>
        <w:rPr>
          <w:szCs w:val="24"/>
        </w:rPr>
        <w:t xml:space="preserve">For moving the player </w:t>
      </w:r>
      <w:proofErr w:type="gramStart"/>
      <w:r>
        <w:rPr>
          <w:szCs w:val="24"/>
        </w:rPr>
        <w:t>around</w:t>
      </w:r>
      <w:proofErr w:type="gramEnd"/>
      <w:r>
        <w:rPr>
          <w:szCs w:val="24"/>
        </w:rPr>
        <w:t xml:space="preserve"> </w:t>
      </w:r>
      <w:r w:rsidR="00DE1BE9">
        <w:rPr>
          <w:szCs w:val="24"/>
        </w:rPr>
        <w:t xml:space="preserve">I have </w:t>
      </w:r>
      <w:r w:rsidR="00F21031">
        <w:rPr>
          <w:szCs w:val="24"/>
        </w:rPr>
        <w:t>a</w:t>
      </w:r>
      <w:r w:rsidR="00DE1BE9">
        <w:rPr>
          <w:szCs w:val="24"/>
        </w:rPr>
        <w:t xml:space="preserve"> </w:t>
      </w:r>
      <w:r w:rsidR="00DE1BE9" w:rsidRPr="00D40BBA">
        <w:rPr>
          <w:b/>
          <w:bCs/>
          <w:szCs w:val="24"/>
        </w:rPr>
        <w:t>vector</w:t>
      </w:r>
      <w:r w:rsidR="00D40BBA" w:rsidRPr="00D40BBA">
        <w:rPr>
          <w:b/>
          <w:bCs/>
          <w:szCs w:val="24"/>
        </w:rPr>
        <w:t>2</w:t>
      </w:r>
      <w:r w:rsidR="00D40BBA">
        <w:rPr>
          <w:b/>
          <w:bCs/>
          <w:szCs w:val="24"/>
        </w:rPr>
        <w:t xml:space="preserve"> </w:t>
      </w:r>
      <w:r w:rsidR="00D04240">
        <w:rPr>
          <w:szCs w:val="24"/>
        </w:rPr>
        <w:t>to contain the values passed down to the player (</w:t>
      </w:r>
      <w:r w:rsidR="00F21031">
        <w:rPr>
          <w:szCs w:val="24"/>
        </w:rPr>
        <w:t>when player press the WASD keys or up, down, left right keys). From there</w:t>
      </w:r>
      <w:r w:rsidR="00865909">
        <w:rPr>
          <w:szCs w:val="24"/>
        </w:rPr>
        <w:t xml:space="preserve">, it will be transferred to the </w:t>
      </w:r>
      <w:r w:rsidR="003D3894" w:rsidRPr="003D3894">
        <w:rPr>
          <w:b/>
          <w:bCs/>
          <w:szCs w:val="24"/>
        </w:rPr>
        <w:t>movement state</w:t>
      </w:r>
      <w:r w:rsidR="003D3894">
        <w:rPr>
          <w:szCs w:val="24"/>
        </w:rPr>
        <w:t xml:space="preserve"> to handle the movement. </w:t>
      </w:r>
    </w:p>
    <w:p w14:paraId="014D7095" w14:textId="452A8DCC" w:rsidR="003D3894" w:rsidRDefault="003D3894" w:rsidP="003D3894">
      <w:pPr>
        <w:ind w:left="1080"/>
        <w:jc w:val="center"/>
        <w:rPr>
          <w:szCs w:val="24"/>
        </w:rPr>
      </w:pPr>
      <w:r w:rsidRPr="003D3894">
        <w:rPr>
          <w:noProof/>
          <w:szCs w:val="24"/>
        </w:rPr>
        <w:drawing>
          <wp:inline distT="0" distB="0" distL="0" distR="0" wp14:anchorId="0C8EAF97" wp14:editId="3EBD27DD">
            <wp:extent cx="2994660" cy="341149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05656" cy="3424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68509" w14:textId="7BF21A91" w:rsidR="003D3894" w:rsidRDefault="003D3894" w:rsidP="003D3894">
      <w:pPr>
        <w:ind w:left="1080"/>
        <w:jc w:val="center"/>
        <w:rPr>
          <w:szCs w:val="24"/>
        </w:rPr>
      </w:pPr>
      <w:r>
        <w:rPr>
          <w:szCs w:val="24"/>
        </w:rPr>
        <w:t>Code snippet of the moveme</w:t>
      </w:r>
      <w:r w:rsidR="00486CD8">
        <w:rPr>
          <w:szCs w:val="24"/>
        </w:rPr>
        <w:t>nt state.</w:t>
      </w:r>
    </w:p>
    <w:p w14:paraId="43F08C44" w14:textId="77777777" w:rsidR="00DD52DA" w:rsidRDefault="00486CD8" w:rsidP="00486CD8">
      <w:pPr>
        <w:ind w:left="1080"/>
        <w:jc w:val="left"/>
        <w:rPr>
          <w:szCs w:val="24"/>
        </w:rPr>
      </w:pPr>
      <w:r>
        <w:rPr>
          <w:szCs w:val="24"/>
        </w:rPr>
        <w:lastRenderedPageBreak/>
        <w:t xml:space="preserve">In </w:t>
      </w:r>
      <w:r w:rsidR="009D4161">
        <w:rPr>
          <w:szCs w:val="24"/>
        </w:rPr>
        <w:t xml:space="preserve">the </w:t>
      </w:r>
      <w:r>
        <w:rPr>
          <w:szCs w:val="24"/>
        </w:rPr>
        <w:t xml:space="preserve">state, </w:t>
      </w:r>
      <w:r w:rsidR="009D4161">
        <w:rPr>
          <w:szCs w:val="24"/>
        </w:rPr>
        <w:t xml:space="preserve">there </w:t>
      </w:r>
      <w:r>
        <w:rPr>
          <w:szCs w:val="24"/>
        </w:rPr>
        <w:t xml:space="preserve">will have different implementation </w:t>
      </w:r>
      <w:r w:rsidR="009D4161">
        <w:rPr>
          <w:szCs w:val="24"/>
        </w:rPr>
        <w:t xml:space="preserve">of movement </w:t>
      </w:r>
      <w:r>
        <w:rPr>
          <w:szCs w:val="24"/>
        </w:rPr>
        <w:t xml:space="preserve">depending on the </w:t>
      </w:r>
      <w:r w:rsidR="009D4161">
        <w:rPr>
          <w:szCs w:val="24"/>
        </w:rPr>
        <w:t>camera (</w:t>
      </w:r>
      <w:proofErr w:type="spellStart"/>
      <w:r w:rsidR="009D4161">
        <w:rPr>
          <w:szCs w:val="24"/>
        </w:rPr>
        <w:t>i.e</w:t>
      </w:r>
      <w:proofErr w:type="spellEnd"/>
      <w:r w:rsidR="009D4161">
        <w:rPr>
          <w:szCs w:val="24"/>
        </w:rPr>
        <w:t xml:space="preserve">, if the camera </w:t>
      </w:r>
      <w:proofErr w:type="gramStart"/>
      <w:r w:rsidR="009D4161">
        <w:rPr>
          <w:szCs w:val="24"/>
        </w:rPr>
        <w:t>follow</w:t>
      </w:r>
      <w:proofErr w:type="gramEnd"/>
      <w:r w:rsidR="009D4161">
        <w:rPr>
          <w:szCs w:val="24"/>
        </w:rPr>
        <w:t xml:space="preserve"> rotation and position</w:t>
      </w:r>
      <w:r w:rsidR="003F6B13">
        <w:rPr>
          <w:szCs w:val="24"/>
        </w:rPr>
        <w:t xml:space="preserve"> of the player</w:t>
      </w:r>
      <w:r w:rsidR="009D4161">
        <w:rPr>
          <w:szCs w:val="24"/>
        </w:rPr>
        <w:t>, it will</w:t>
      </w:r>
      <w:r w:rsidR="00613D07">
        <w:rPr>
          <w:szCs w:val="24"/>
        </w:rPr>
        <w:t xml:space="preserve"> </w:t>
      </w:r>
      <w:r w:rsidR="003F6B13">
        <w:rPr>
          <w:szCs w:val="24"/>
        </w:rPr>
        <w:t xml:space="preserve">make </w:t>
      </w:r>
      <w:r w:rsidR="00613D07">
        <w:rPr>
          <w:szCs w:val="24"/>
        </w:rPr>
        <w:t>sure that the player can only move</w:t>
      </w:r>
      <w:r w:rsidR="003F6B13">
        <w:rPr>
          <w:szCs w:val="24"/>
        </w:rPr>
        <w:t xml:space="preserve"> vertically</w:t>
      </w:r>
      <w:r w:rsidR="00613D07">
        <w:rPr>
          <w:szCs w:val="24"/>
        </w:rPr>
        <w:t xml:space="preserve"> but </w:t>
      </w:r>
      <w:proofErr w:type="spellStart"/>
      <w:r w:rsidR="00613D07">
        <w:rPr>
          <w:szCs w:val="24"/>
        </w:rPr>
        <w:t>cant</w:t>
      </w:r>
      <w:proofErr w:type="spellEnd"/>
      <w:r w:rsidR="00613D07">
        <w:rPr>
          <w:szCs w:val="24"/>
        </w:rPr>
        <w:t xml:space="preserve"> move horizontal</w:t>
      </w:r>
      <w:r w:rsidR="009D4161">
        <w:rPr>
          <w:szCs w:val="24"/>
        </w:rPr>
        <w:t>.</w:t>
      </w:r>
      <w:r w:rsidR="00471028">
        <w:rPr>
          <w:szCs w:val="24"/>
        </w:rPr>
        <w:t xml:space="preserve"> But camera follow position can make the player move</w:t>
      </w:r>
      <w:r w:rsidR="003F6B13">
        <w:rPr>
          <w:szCs w:val="24"/>
        </w:rPr>
        <w:t xml:space="preserve"> vertically, </w:t>
      </w:r>
      <w:proofErr w:type="gramStart"/>
      <w:r w:rsidR="003F6B13">
        <w:rPr>
          <w:szCs w:val="24"/>
        </w:rPr>
        <w:t>horizontally</w:t>
      </w:r>
      <w:proofErr w:type="gramEnd"/>
      <w:r w:rsidR="003F6B13">
        <w:rPr>
          <w:szCs w:val="24"/>
        </w:rPr>
        <w:t xml:space="preserve"> and diagonally</w:t>
      </w:r>
      <w:r w:rsidR="00471028">
        <w:rPr>
          <w:szCs w:val="24"/>
        </w:rPr>
        <w:t>)</w:t>
      </w:r>
      <w:r w:rsidR="003F6B13">
        <w:rPr>
          <w:szCs w:val="24"/>
        </w:rPr>
        <w:t>.</w:t>
      </w:r>
      <w:r w:rsidR="009D4161">
        <w:rPr>
          <w:szCs w:val="24"/>
        </w:rPr>
        <w:t xml:space="preserve"> </w:t>
      </w:r>
    </w:p>
    <w:p w14:paraId="43D1162A" w14:textId="77777777" w:rsidR="00DD52DA" w:rsidRDefault="00DD52DA" w:rsidP="00486CD8">
      <w:pPr>
        <w:ind w:left="1080"/>
        <w:jc w:val="left"/>
        <w:rPr>
          <w:szCs w:val="24"/>
        </w:rPr>
      </w:pPr>
    </w:p>
    <w:p w14:paraId="125489A0" w14:textId="474C25CB" w:rsidR="00486CD8" w:rsidRDefault="00DD52DA" w:rsidP="00486CD8">
      <w:pPr>
        <w:ind w:left="1080"/>
        <w:jc w:val="left"/>
        <w:rPr>
          <w:szCs w:val="24"/>
        </w:rPr>
      </w:pPr>
      <w:r>
        <w:rPr>
          <w:szCs w:val="24"/>
        </w:rPr>
        <w:t xml:space="preserve">The implementation is mostly taken from the worksheet but some minor tweaking to suit the code. </w:t>
      </w:r>
    </w:p>
    <w:p w14:paraId="5BE9C874" w14:textId="02F45D65" w:rsidR="00E871B5" w:rsidRDefault="004E26CF" w:rsidP="00E871B5">
      <w:pPr>
        <w:ind w:left="1080"/>
        <w:jc w:val="center"/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AF8E88" wp14:editId="6C371411">
                <wp:simplePos x="0" y="0"/>
                <wp:positionH relativeFrom="column">
                  <wp:posOffset>1527810</wp:posOffset>
                </wp:positionH>
                <wp:positionV relativeFrom="paragraph">
                  <wp:posOffset>510540</wp:posOffset>
                </wp:positionV>
                <wp:extent cx="3413760" cy="2011680"/>
                <wp:effectExtent l="19050" t="19050" r="15240" b="2667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3760" cy="201168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3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76B67E" id="Rectangle 19" o:spid="_x0000_s1026" style="position:absolute;margin-left:120.3pt;margin-top:40.2pt;width:268.8pt;height:158.4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" filled="f" strokecolor="#a5a5a5 [3206]" strokeweight="2.25pt">
                <v:stroke joinstyle="round"/>
              </v:rect>
            </w:pict>
          </mc:Fallback>
        </mc:AlternateContent>
      </w:r>
      <w:r w:rsidR="00E871B5" w:rsidRPr="00E871B5">
        <w:rPr>
          <w:noProof/>
          <w:szCs w:val="24"/>
        </w:rPr>
        <w:drawing>
          <wp:inline distT="0" distB="0" distL="0" distR="0" wp14:anchorId="78AD1637" wp14:editId="4D8D19FF">
            <wp:extent cx="3792497" cy="31927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96446" cy="319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1A853" w14:textId="71D85B79" w:rsidR="00F2346F" w:rsidRDefault="00E871B5" w:rsidP="004E26CF">
      <w:pPr>
        <w:ind w:left="1080"/>
        <w:jc w:val="center"/>
        <w:rPr>
          <w:szCs w:val="24"/>
        </w:rPr>
      </w:pPr>
      <w:r>
        <w:rPr>
          <w:szCs w:val="24"/>
        </w:rPr>
        <w:t xml:space="preserve">The code that I </w:t>
      </w:r>
      <w:r w:rsidR="004E26CF">
        <w:rPr>
          <w:szCs w:val="24"/>
        </w:rPr>
        <w:t xml:space="preserve">am referring from which I used to move the </w:t>
      </w:r>
      <w:proofErr w:type="gramStart"/>
      <w:r w:rsidR="004E26CF">
        <w:rPr>
          <w:szCs w:val="24"/>
        </w:rPr>
        <w:t>player</w:t>
      </w:r>
      <w:proofErr w:type="gramEnd"/>
    </w:p>
    <w:p w14:paraId="16E46A93" w14:textId="77777777" w:rsidR="004E26CF" w:rsidRPr="00D04240" w:rsidRDefault="004E26CF" w:rsidP="004E26CF">
      <w:pPr>
        <w:ind w:left="1080"/>
        <w:jc w:val="center"/>
        <w:rPr>
          <w:szCs w:val="24"/>
        </w:rPr>
      </w:pPr>
    </w:p>
    <w:p w14:paraId="6ACA05CE" w14:textId="197A57CE" w:rsidR="00DB610F" w:rsidRPr="005C4E07" w:rsidRDefault="005C4E07" w:rsidP="00166C23">
      <w:pPr>
        <w:pStyle w:val="ListParagraph"/>
        <w:numPr>
          <w:ilvl w:val="0"/>
          <w:numId w:val="28"/>
        </w:numPr>
        <w:jc w:val="left"/>
        <w:rPr>
          <w:i/>
          <w:iCs/>
        </w:rPr>
      </w:pPr>
      <w:r w:rsidRPr="005C4E07">
        <w:rPr>
          <w:i/>
          <w:iCs/>
        </w:rPr>
        <w:t>Jumping movement:</w:t>
      </w:r>
    </w:p>
    <w:p w14:paraId="79685115" w14:textId="468D9712" w:rsidR="005C4E07" w:rsidRDefault="00F129DE" w:rsidP="005C4E07">
      <w:pPr>
        <w:pStyle w:val="ListParagraph"/>
        <w:ind w:left="1080"/>
        <w:jc w:val="left"/>
      </w:pPr>
      <w:r>
        <w:t xml:space="preserve">Jumping </w:t>
      </w:r>
      <w:r w:rsidR="002867E0">
        <w:t xml:space="preserve">is triggered when the players press the </w:t>
      </w:r>
      <w:r w:rsidR="002867E0" w:rsidRPr="002867E0">
        <w:rPr>
          <w:b/>
          <w:bCs/>
        </w:rPr>
        <w:t>space button</w:t>
      </w:r>
      <w:r w:rsidR="002867E0">
        <w:t xml:space="preserve">. </w:t>
      </w:r>
      <w:r w:rsidR="00F41614">
        <w:t xml:space="preserve">It would then </w:t>
      </w:r>
      <w:proofErr w:type="gramStart"/>
      <w:r w:rsidR="00F41614">
        <w:t>add</w:t>
      </w:r>
      <w:proofErr w:type="gramEnd"/>
      <w:r w:rsidR="002867E0">
        <w:t xml:space="preserve"> </w:t>
      </w:r>
    </w:p>
    <w:p w14:paraId="4A47163B" w14:textId="1AFDF551" w:rsidR="00B14D9B" w:rsidRDefault="00B14D9B" w:rsidP="005C4E07">
      <w:pPr>
        <w:pStyle w:val="ListParagraph"/>
        <w:ind w:left="1080"/>
        <w:jc w:val="left"/>
      </w:pPr>
      <w:r>
        <w:t xml:space="preserve">Velocity </w:t>
      </w:r>
      <w:r w:rsidR="00A12C2D">
        <w:t xml:space="preserve">in the upward direction so it </w:t>
      </w:r>
      <w:r w:rsidR="008B0642">
        <w:t xml:space="preserve">can be called in the </w:t>
      </w:r>
      <w:proofErr w:type="spellStart"/>
      <w:r w:rsidR="00A52F49" w:rsidRPr="00A52F49">
        <w:rPr>
          <w:b/>
          <w:bCs/>
        </w:rPr>
        <w:t>fixupdate</w:t>
      </w:r>
      <w:proofErr w:type="spellEnd"/>
      <w:r w:rsidR="00A52F49" w:rsidRPr="00A52F49">
        <w:rPr>
          <w:b/>
          <w:bCs/>
        </w:rPr>
        <w:t xml:space="preserve"> call</w:t>
      </w:r>
      <w:r w:rsidR="00A52F49">
        <w:t xml:space="preserve"> where it </w:t>
      </w:r>
      <w:proofErr w:type="gramStart"/>
      <w:r w:rsidR="00A52F49">
        <w:t>show</w:t>
      </w:r>
      <w:proofErr w:type="gramEnd"/>
      <w:r w:rsidR="00A52F49">
        <w:t xml:space="preserve"> that the player would jump.</w:t>
      </w:r>
    </w:p>
    <w:p w14:paraId="51667C42" w14:textId="3FD5F7B6" w:rsidR="002F3FAB" w:rsidRDefault="002F3FAB" w:rsidP="002F3FAB">
      <w:pPr>
        <w:pStyle w:val="ListParagraph"/>
        <w:ind w:left="1080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6FD3A73" wp14:editId="388B98B7">
                <wp:simplePos x="0" y="0"/>
                <wp:positionH relativeFrom="column">
                  <wp:posOffset>963930</wp:posOffset>
                </wp:positionH>
                <wp:positionV relativeFrom="paragraph">
                  <wp:posOffset>995045</wp:posOffset>
                </wp:positionV>
                <wp:extent cx="4408170" cy="902970"/>
                <wp:effectExtent l="19050" t="19050" r="11430" b="1143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8170" cy="90297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AAC2CB" id="Rectangle 21" o:spid="_x0000_s1026" style="position:absolute;margin-left:75.9pt;margin-top:78.35pt;width:347.1pt;height:71.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" filled="f" strokecolor="#5b9bd5 [3204]" strokeweight="2.25pt">
                <v:stroke joinstyle="round"/>
              </v:rect>
            </w:pict>
          </mc:Fallback>
        </mc:AlternateContent>
      </w:r>
      <w:r w:rsidRPr="002F3FAB">
        <w:rPr>
          <w:noProof/>
        </w:rPr>
        <w:drawing>
          <wp:inline distT="0" distB="0" distL="0" distR="0" wp14:anchorId="75B0AB06" wp14:editId="0945CC7C">
            <wp:extent cx="5571490" cy="26684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71893" cy="266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7ACCF" w14:textId="17F2272F" w:rsidR="0080488D" w:rsidRDefault="0080488D" w:rsidP="0080488D">
      <w:pPr>
        <w:pStyle w:val="ListParagraph"/>
        <w:ind w:left="1080"/>
        <w:jc w:val="center"/>
      </w:pPr>
    </w:p>
    <w:p w14:paraId="7BE6E2EA" w14:textId="4660D282" w:rsidR="00E4404C" w:rsidRDefault="00570CF9" w:rsidP="0080488D">
      <w:pPr>
        <w:pStyle w:val="ListParagraph"/>
        <w:ind w:left="1080"/>
        <w:jc w:val="center"/>
      </w:pPr>
      <w:r>
        <w:t xml:space="preserve">Adding </w:t>
      </w:r>
      <w:r w:rsidR="006B5A5D">
        <w:t>upward movement</w:t>
      </w:r>
      <w:r>
        <w:t xml:space="preserve"> to the player</w:t>
      </w:r>
    </w:p>
    <w:p w14:paraId="6D3E583A" w14:textId="071C0153" w:rsidR="006B5A5D" w:rsidRDefault="004A421C" w:rsidP="006B5A5D">
      <w:pPr>
        <w:pStyle w:val="ListParagraph"/>
        <w:ind w:left="1080"/>
        <w:jc w:val="left"/>
      </w:pPr>
      <w:r>
        <w:t xml:space="preserve">The code </w:t>
      </w:r>
      <w:r w:rsidR="00434C0C">
        <w:t xml:space="preserve">would also call the </w:t>
      </w:r>
      <w:r w:rsidR="00434C0C" w:rsidRPr="00434C0C">
        <w:rPr>
          <w:b/>
          <w:bCs/>
        </w:rPr>
        <w:t>jump animation</w:t>
      </w:r>
      <w:r w:rsidR="00434C0C">
        <w:t xml:space="preserve"> to show the player is jumping up.</w:t>
      </w:r>
    </w:p>
    <w:p w14:paraId="37B79E2B" w14:textId="3D431633" w:rsidR="009A457E" w:rsidRDefault="0061123A" w:rsidP="0061123A">
      <w:pPr>
        <w:jc w:val="left"/>
      </w:pPr>
      <w:r>
        <w:tab/>
      </w:r>
    </w:p>
    <w:p w14:paraId="7D871F62" w14:textId="0CF48819" w:rsidR="009A457E" w:rsidRDefault="007A16E2" w:rsidP="006B5A5D">
      <w:pPr>
        <w:pStyle w:val="ListParagraph"/>
        <w:ind w:left="1080"/>
        <w:jc w:val="left"/>
      </w:pPr>
      <w:r>
        <w:t xml:space="preserve">Another thing to add on is that in </w:t>
      </w:r>
      <w:r w:rsidRPr="001803F1">
        <w:rPr>
          <w:b/>
          <w:bCs/>
        </w:rPr>
        <w:t xml:space="preserve">real life people </w:t>
      </w:r>
      <w:proofErr w:type="spellStart"/>
      <w:proofErr w:type="gramStart"/>
      <w:r w:rsidRPr="001803F1">
        <w:rPr>
          <w:b/>
          <w:bCs/>
        </w:rPr>
        <w:t>cant</w:t>
      </w:r>
      <w:proofErr w:type="spellEnd"/>
      <w:proofErr w:type="gramEnd"/>
      <w:r w:rsidRPr="001803F1">
        <w:rPr>
          <w:b/>
          <w:bCs/>
        </w:rPr>
        <w:t xml:space="preserve"> move </w:t>
      </w:r>
      <w:proofErr w:type="spellStart"/>
      <w:r w:rsidRPr="001803F1">
        <w:rPr>
          <w:b/>
          <w:bCs/>
        </w:rPr>
        <w:t>mid air</w:t>
      </w:r>
      <w:proofErr w:type="spellEnd"/>
      <w:r w:rsidR="002F3FAB">
        <w:t xml:space="preserve"> </w:t>
      </w:r>
      <w:r>
        <w:t xml:space="preserve">while jumping at a </w:t>
      </w:r>
      <w:proofErr w:type="spellStart"/>
      <w:r>
        <w:t>stand still</w:t>
      </w:r>
      <w:proofErr w:type="spellEnd"/>
      <w:r>
        <w:t xml:space="preserve"> section</w:t>
      </w:r>
      <w:r w:rsidR="002F3FAB">
        <w:t xml:space="preserve"> (I call it a static jump)</w:t>
      </w:r>
      <w:r>
        <w:t xml:space="preserve">. Therefore, I also make sure to check if the player has any initial velocity. If it does not, it will complete a static jump where </w:t>
      </w:r>
      <w:r w:rsidR="001803F1">
        <w:t xml:space="preserve">the player </w:t>
      </w:r>
      <w:proofErr w:type="spellStart"/>
      <w:proofErr w:type="gramStart"/>
      <w:r w:rsidR="001803F1">
        <w:t>cant</w:t>
      </w:r>
      <w:proofErr w:type="spellEnd"/>
      <w:proofErr w:type="gramEnd"/>
      <w:r w:rsidR="001803F1">
        <w:t xml:space="preserve"> do anything until the jump state is finish.</w:t>
      </w:r>
    </w:p>
    <w:p w14:paraId="7DD597DB" w14:textId="77777777" w:rsidR="001803F1" w:rsidRDefault="001803F1" w:rsidP="006B5A5D">
      <w:pPr>
        <w:pStyle w:val="ListParagraph"/>
        <w:ind w:left="1080"/>
        <w:jc w:val="left"/>
      </w:pPr>
    </w:p>
    <w:p w14:paraId="6C8817A8" w14:textId="2B7F438B" w:rsidR="001803F1" w:rsidRDefault="004E1F82" w:rsidP="006B5A5D">
      <w:pPr>
        <w:pStyle w:val="ListParagraph"/>
        <w:ind w:left="1080"/>
        <w:jc w:val="left"/>
      </w:pPr>
      <w:r w:rsidRPr="004E1F82">
        <w:rPr>
          <w:noProof/>
        </w:rPr>
        <w:drawing>
          <wp:inline distT="0" distB="0" distL="0" distR="0" wp14:anchorId="4C4F070F" wp14:editId="0D98607F">
            <wp:extent cx="5308664" cy="1897380"/>
            <wp:effectExtent l="0" t="0" r="635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18355" cy="190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AA701" w14:textId="2BF95F4D" w:rsidR="009A457E" w:rsidRDefault="004E1F82" w:rsidP="004E1F82">
      <w:pPr>
        <w:pStyle w:val="ListParagraph"/>
        <w:ind w:left="1080"/>
        <w:jc w:val="center"/>
      </w:pPr>
      <w:r>
        <w:t xml:space="preserve">This chunk of code </w:t>
      </w:r>
      <w:r w:rsidR="00846AF4">
        <w:t>is meant to make sure that the player state remains at the jumping state until the character finish jumping.</w:t>
      </w:r>
    </w:p>
    <w:p w14:paraId="784C400C" w14:textId="77777777" w:rsidR="009A457E" w:rsidRDefault="009A457E" w:rsidP="006B5A5D">
      <w:pPr>
        <w:pStyle w:val="ListParagraph"/>
        <w:ind w:left="1080"/>
        <w:jc w:val="left"/>
      </w:pPr>
    </w:p>
    <w:p w14:paraId="1F845219" w14:textId="77777777" w:rsidR="009A457E" w:rsidRDefault="009A457E" w:rsidP="006B5A5D">
      <w:pPr>
        <w:pStyle w:val="ListParagraph"/>
        <w:ind w:left="1080"/>
        <w:jc w:val="left"/>
      </w:pPr>
    </w:p>
    <w:p w14:paraId="2FD3E5D2" w14:textId="00CA51B8" w:rsidR="006B5A5D" w:rsidRPr="001B783B" w:rsidRDefault="001B783B" w:rsidP="006B5A5D">
      <w:pPr>
        <w:pStyle w:val="ListParagraph"/>
        <w:numPr>
          <w:ilvl w:val="0"/>
          <w:numId w:val="28"/>
        </w:numPr>
        <w:jc w:val="left"/>
        <w:rPr>
          <w:i/>
          <w:iCs/>
        </w:rPr>
      </w:pPr>
      <w:r w:rsidRPr="001B783B">
        <w:rPr>
          <w:i/>
          <w:iCs/>
        </w:rPr>
        <w:t>Crouching Movement:</w:t>
      </w:r>
    </w:p>
    <w:p w14:paraId="5EF32064" w14:textId="26F6C2EF" w:rsidR="001B783B" w:rsidRDefault="001B783B" w:rsidP="001B783B">
      <w:pPr>
        <w:ind w:left="1080"/>
        <w:jc w:val="left"/>
        <w:rPr>
          <w:noProof/>
        </w:rPr>
      </w:pPr>
      <w:r>
        <w:lastRenderedPageBreak/>
        <w:t xml:space="preserve">Though the worksheet does not have any </w:t>
      </w:r>
      <w:r w:rsidR="009A457E">
        <w:t xml:space="preserve">crouching movement, it is essentially the same as the </w:t>
      </w:r>
      <w:r w:rsidR="00D5220C">
        <w:t>basic movement</w:t>
      </w:r>
      <w:r w:rsidR="0025135E">
        <w:t xml:space="preserve">. </w:t>
      </w:r>
      <w:proofErr w:type="gramStart"/>
      <w:r w:rsidR="0025135E">
        <w:t>So</w:t>
      </w:r>
      <w:proofErr w:type="gramEnd"/>
      <w:r w:rsidR="0025135E">
        <w:t xml:space="preserve"> the crouching movement would inherit the movement script but with </w:t>
      </w:r>
      <w:r w:rsidR="00975AE4">
        <w:t>minor tweak to make sure the crouching animation plays.</w:t>
      </w:r>
      <w:r w:rsidR="00E21CB8" w:rsidRPr="00E21CB8">
        <w:rPr>
          <w:noProof/>
        </w:rPr>
        <w:t xml:space="preserve"> </w:t>
      </w:r>
    </w:p>
    <w:p w14:paraId="1EA78971" w14:textId="33AE8037" w:rsidR="00BB6ADC" w:rsidRDefault="00BB6ADC" w:rsidP="00BB6ADC">
      <w:pPr>
        <w:ind w:left="1080"/>
        <w:jc w:val="center"/>
        <w:rPr>
          <w:noProof/>
        </w:rPr>
      </w:pPr>
      <w:r w:rsidRPr="00BB6ADC">
        <w:rPr>
          <w:noProof/>
        </w:rPr>
        <w:drawing>
          <wp:inline distT="0" distB="0" distL="0" distR="0" wp14:anchorId="4879840A" wp14:editId="28152185">
            <wp:extent cx="4011608" cy="533400"/>
            <wp:effectExtent l="0" t="0" r="825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18728" cy="534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B2728" w14:textId="77777777" w:rsidR="00BB6ADC" w:rsidRDefault="00BB6ADC" w:rsidP="00BB6ADC">
      <w:pPr>
        <w:ind w:left="1080"/>
        <w:jc w:val="center"/>
        <w:rPr>
          <w:noProof/>
        </w:rPr>
      </w:pPr>
    </w:p>
    <w:p w14:paraId="14F8EC0F" w14:textId="673C9CBF" w:rsidR="00BB6ADC" w:rsidRDefault="000B3AB0" w:rsidP="00BB6ADC">
      <w:pPr>
        <w:ind w:left="1080"/>
        <w:jc w:val="left"/>
        <w:rPr>
          <w:noProof/>
        </w:rPr>
      </w:pPr>
      <w:r>
        <w:rPr>
          <w:noProof/>
        </w:rPr>
        <w:t xml:space="preserve">When the player press the </w:t>
      </w:r>
      <w:r>
        <w:rPr>
          <w:b/>
          <w:bCs/>
          <w:noProof/>
        </w:rPr>
        <w:t xml:space="preserve">Tab </w:t>
      </w:r>
      <w:r>
        <w:rPr>
          <w:noProof/>
        </w:rPr>
        <w:t xml:space="preserve">button, it would trigger the </w:t>
      </w:r>
      <w:r w:rsidR="00B979D4" w:rsidRPr="00B979D4">
        <w:rPr>
          <w:b/>
          <w:bCs/>
          <w:noProof/>
        </w:rPr>
        <w:t>Crouch boolen</w:t>
      </w:r>
      <w:r w:rsidR="00B979D4">
        <w:rPr>
          <w:noProof/>
        </w:rPr>
        <w:t xml:space="preserve"> in the animator.</w:t>
      </w:r>
    </w:p>
    <w:p w14:paraId="565CEB85" w14:textId="2C7C850C" w:rsidR="00B979D4" w:rsidRDefault="0096233A" w:rsidP="00B979D4">
      <w:pPr>
        <w:ind w:left="1080"/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008E6CA" wp14:editId="687B8A92">
                <wp:simplePos x="0" y="0"/>
                <wp:positionH relativeFrom="column">
                  <wp:posOffset>2476500</wp:posOffset>
                </wp:positionH>
                <wp:positionV relativeFrom="paragraph">
                  <wp:posOffset>1225550</wp:posOffset>
                </wp:positionV>
                <wp:extent cx="1432560" cy="205740"/>
                <wp:effectExtent l="0" t="0" r="15240" b="228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205740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A6C71C" id="Rectangle 28" o:spid="_x0000_s1026" style="position:absolute;margin-left:195pt;margin-top:96.5pt;width:112.8pt;height:16.2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" filled="f" strokecolor="#5b9bd5 [3204]" strokeweight="1.5pt">
                <v:stroke joinstyle="round"/>
              </v:rect>
            </w:pict>
          </mc:Fallback>
        </mc:AlternateContent>
      </w:r>
      <w:r w:rsidR="00B979D4" w:rsidRPr="00B979D4">
        <w:rPr>
          <w:noProof/>
        </w:rPr>
        <w:drawing>
          <wp:inline distT="0" distB="0" distL="0" distR="0" wp14:anchorId="7666286C" wp14:editId="4829BC9B">
            <wp:extent cx="1394581" cy="2088061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94581" cy="208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FEDB3" w14:textId="2F6E5EF7" w:rsidR="007D07DB" w:rsidRPr="000B3AB0" w:rsidRDefault="007D07DB" w:rsidP="007D07DB">
      <w:pPr>
        <w:ind w:left="720"/>
        <w:jc w:val="left"/>
      </w:pPr>
      <w:r>
        <w:t xml:space="preserve">It will go to the Crouching Blend tree to show the animation when the Crouch </w:t>
      </w:r>
      <w:proofErr w:type="spellStart"/>
      <w:r>
        <w:t>boolen</w:t>
      </w:r>
      <w:proofErr w:type="spellEnd"/>
      <w:r>
        <w:t xml:space="preserve"> is set true.</w:t>
      </w:r>
    </w:p>
    <w:p w14:paraId="7A189A66" w14:textId="77777777" w:rsidR="0037110E" w:rsidRDefault="0037110E" w:rsidP="001B783B">
      <w:pPr>
        <w:ind w:left="1080"/>
        <w:jc w:val="left"/>
      </w:pPr>
    </w:p>
    <w:p w14:paraId="24D7DBFB" w14:textId="655E4880" w:rsidR="00E21CB8" w:rsidRDefault="00301009" w:rsidP="0037110E">
      <w:pPr>
        <w:ind w:left="108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D1032BC" wp14:editId="5640F4A2">
                <wp:simplePos x="0" y="0"/>
                <wp:positionH relativeFrom="column">
                  <wp:posOffset>2628900</wp:posOffset>
                </wp:positionH>
                <wp:positionV relativeFrom="paragraph">
                  <wp:posOffset>1838960</wp:posOffset>
                </wp:positionV>
                <wp:extent cx="1188720" cy="518160"/>
                <wp:effectExtent l="0" t="0" r="11430" b="1524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51816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E166D3" id="Oval 26" o:spid="_x0000_s1026" style="position:absolute;margin-left:207pt;margin-top:144.8pt;width:93.6pt;height:40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" filled="f" strokecolor="#5b9bd5 [3204]" strokeweight="1.5pt"/>
            </w:pict>
          </mc:Fallback>
        </mc:AlternateContent>
      </w:r>
      <w:r w:rsidR="00E21CB8" w:rsidRPr="00E21CB8">
        <w:rPr>
          <w:noProof/>
        </w:rPr>
        <w:drawing>
          <wp:inline distT="0" distB="0" distL="0" distR="0" wp14:anchorId="56458663" wp14:editId="3D186CED">
            <wp:extent cx="3684760" cy="230124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97512" cy="230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D7940" w14:textId="77777777" w:rsidR="00DB610F" w:rsidRDefault="00DB610F" w:rsidP="00301009">
      <w:pPr>
        <w:ind w:left="720"/>
        <w:jc w:val="center"/>
      </w:pPr>
    </w:p>
    <w:p w14:paraId="4C3BCFDC" w14:textId="7FB6BC6A" w:rsidR="00FD0DF4" w:rsidRDefault="007D07DB" w:rsidP="00FD0DF4">
      <w:pPr>
        <w:ind w:left="720"/>
        <w:jc w:val="left"/>
      </w:pPr>
      <w:r>
        <w:t xml:space="preserve">Afterwards, it would set the make sure that the </w:t>
      </w:r>
      <w:proofErr w:type="spellStart"/>
      <w:r w:rsidRPr="00FD0DF4">
        <w:rPr>
          <w:b/>
          <w:bCs/>
        </w:rPr>
        <w:t>charactercontroller</w:t>
      </w:r>
      <w:proofErr w:type="spellEnd"/>
      <w:r>
        <w:t xml:space="preserve"> and </w:t>
      </w:r>
      <w:r w:rsidRPr="00FD0DF4">
        <w:rPr>
          <w:b/>
          <w:bCs/>
        </w:rPr>
        <w:t>camera</w:t>
      </w:r>
      <w:r w:rsidR="00FD0DF4" w:rsidRPr="00FD0DF4">
        <w:rPr>
          <w:b/>
          <w:bCs/>
        </w:rPr>
        <w:t xml:space="preserve"> offset </w:t>
      </w:r>
      <w:proofErr w:type="spellStart"/>
      <w:r w:rsidR="00FD0DF4" w:rsidRPr="00FD0DF4">
        <w:rPr>
          <w:b/>
          <w:bCs/>
        </w:rPr>
        <w:t>y</w:t>
      </w:r>
      <w:proofErr w:type="spellEnd"/>
      <w:r w:rsidR="00FD0DF4">
        <w:t xml:space="preserve"> values is adjusted for the camera.</w:t>
      </w:r>
    </w:p>
    <w:p w14:paraId="4CC92816" w14:textId="77777777" w:rsidR="00871DE0" w:rsidRDefault="00871DE0" w:rsidP="00871DE0">
      <w:pPr>
        <w:ind w:left="720"/>
        <w:jc w:val="left"/>
      </w:pPr>
    </w:p>
    <w:p w14:paraId="18600F9E" w14:textId="1207734D" w:rsidR="001567BA" w:rsidRDefault="001567BA" w:rsidP="00871DE0">
      <w:pPr>
        <w:ind w:left="720"/>
        <w:jc w:val="left"/>
        <w:rPr>
          <w:i/>
          <w:iCs/>
        </w:rPr>
      </w:pPr>
      <w:r>
        <w:t xml:space="preserve">- </w:t>
      </w:r>
      <w:r w:rsidRPr="001567BA">
        <w:rPr>
          <w:i/>
          <w:iCs/>
        </w:rPr>
        <w:t>Attack animation</w:t>
      </w:r>
    </w:p>
    <w:p w14:paraId="03DC7D5F" w14:textId="77777777" w:rsidR="001567BA" w:rsidRDefault="001567BA" w:rsidP="00871DE0">
      <w:pPr>
        <w:ind w:left="720"/>
        <w:jc w:val="left"/>
        <w:rPr>
          <w:i/>
          <w:iCs/>
        </w:rPr>
      </w:pPr>
    </w:p>
    <w:p w14:paraId="06F6926C" w14:textId="659C7B16" w:rsidR="001567BA" w:rsidRDefault="00DF51AB" w:rsidP="00871DE0">
      <w:pPr>
        <w:ind w:left="720"/>
        <w:jc w:val="left"/>
      </w:pPr>
      <w:r>
        <w:t xml:space="preserve">To make the attack </w:t>
      </w:r>
      <w:r w:rsidR="009B1056">
        <w:t xml:space="preserve">animation I would add a trigger called </w:t>
      </w:r>
      <w:r w:rsidR="009B1056" w:rsidRPr="009B1056">
        <w:rPr>
          <w:b/>
          <w:bCs/>
        </w:rPr>
        <w:t>attack</w:t>
      </w:r>
      <w:r w:rsidR="009B1056">
        <w:rPr>
          <w:b/>
          <w:bCs/>
        </w:rPr>
        <w:t xml:space="preserve"> </w:t>
      </w:r>
      <w:r w:rsidR="009B1056">
        <w:t xml:space="preserve">to call the </w:t>
      </w:r>
      <w:proofErr w:type="gramStart"/>
      <w:r w:rsidR="009B1056">
        <w:t>animation</w:t>
      </w:r>
      <w:proofErr w:type="gramEnd"/>
      <w:r w:rsidR="009B1056">
        <w:t xml:space="preserve"> </w:t>
      </w:r>
    </w:p>
    <w:p w14:paraId="6B3929C5" w14:textId="0B045D6F" w:rsidR="009B1056" w:rsidRDefault="009B1056" w:rsidP="009B1056">
      <w:pPr>
        <w:ind w:left="720"/>
        <w:jc w:val="center"/>
      </w:pPr>
      <w:r w:rsidRPr="00B979D4">
        <w:rPr>
          <w:noProof/>
        </w:rPr>
        <w:drawing>
          <wp:inline distT="0" distB="0" distL="0" distR="0" wp14:anchorId="41813055" wp14:editId="142811E3">
            <wp:extent cx="1394581" cy="2088061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94581" cy="208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FE377" w14:textId="33A24B46" w:rsidR="003A59D1" w:rsidRDefault="00732D34" w:rsidP="003A59D1">
      <w:pPr>
        <w:ind w:left="720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2CC6148" wp14:editId="093DFD9E">
                <wp:simplePos x="0" y="0"/>
                <wp:positionH relativeFrom="column">
                  <wp:posOffset>1386840</wp:posOffset>
                </wp:positionH>
                <wp:positionV relativeFrom="paragraph">
                  <wp:posOffset>483235</wp:posOffset>
                </wp:positionV>
                <wp:extent cx="3345180" cy="883920"/>
                <wp:effectExtent l="0" t="0" r="26670" b="1143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45180" cy="88392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661438" id="Oval 30" o:spid="_x0000_s1026" style="position:absolute;margin-left:109.2pt;margin-top:38.05pt;width:263.4pt;height:69.6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" filled="f" strokecolor="#5b9bd5 [3204]" strokeweight="1.5pt"/>
            </w:pict>
          </mc:Fallback>
        </mc:AlternateContent>
      </w:r>
      <w:r w:rsidR="003A59D1">
        <w:t xml:space="preserve">Then from any state, it can go to the attack animation so </w:t>
      </w:r>
      <w:r>
        <w:t>that the attack animation can be showed</w:t>
      </w:r>
      <w:r w:rsidR="00062018">
        <w:t xml:space="preserve"> on the player.</w:t>
      </w:r>
    </w:p>
    <w:p w14:paraId="7E78D644" w14:textId="5EF35EED" w:rsidR="00732D34" w:rsidRDefault="00732D34" w:rsidP="00732D34">
      <w:pPr>
        <w:ind w:left="720"/>
        <w:jc w:val="center"/>
      </w:pPr>
      <w:r w:rsidRPr="00E21CB8">
        <w:rPr>
          <w:noProof/>
        </w:rPr>
        <w:drawing>
          <wp:inline distT="0" distB="0" distL="0" distR="0" wp14:anchorId="125A77DB" wp14:editId="33B4CFEC">
            <wp:extent cx="3684760" cy="2301240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97512" cy="230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6CAE" w14:textId="2EF1B9CD" w:rsidR="00732D34" w:rsidRDefault="001666B2" w:rsidP="00732D34">
      <w:pPr>
        <w:ind w:left="720"/>
        <w:jc w:val="left"/>
      </w:pPr>
      <w:r>
        <w:t xml:space="preserve">To make it more complex, I decided to use more </w:t>
      </w:r>
      <w:r w:rsidR="00B00B41">
        <w:t>attack animation</w:t>
      </w:r>
      <w:r w:rsidR="00AF0502">
        <w:t xml:space="preserve">. I use </w:t>
      </w:r>
      <w:r w:rsidR="00AF0502" w:rsidRPr="00320D79">
        <w:rPr>
          <w:b/>
          <w:bCs/>
        </w:rPr>
        <w:t xml:space="preserve">animator </w:t>
      </w:r>
      <w:r w:rsidR="00320D79" w:rsidRPr="00320D79">
        <w:rPr>
          <w:b/>
          <w:bCs/>
        </w:rPr>
        <w:t>override controller</w:t>
      </w:r>
      <w:r w:rsidR="00320D79">
        <w:rPr>
          <w:b/>
          <w:bCs/>
        </w:rPr>
        <w:t xml:space="preserve"> </w:t>
      </w:r>
      <w:r w:rsidR="00320D79">
        <w:t>to change the animation when the animation is playing.</w:t>
      </w:r>
    </w:p>
    <w:p w14:paraId="67D459A2" w14:textId="2641FBDD" w:rsidR="008975C1" w:rsidRDefault="00912F6A" w:rsidP="008975C1">
      <w:pPr>
        <w:ind w:left="720"/>
        <w:jc w:val="center"/>
      </w:pPr>
      <w:r w:rsidRPr="00912F6A">
        <w:rPr>
          <w:noProof/>
        </w:rPr>
        <w:drawing>
          <wp:inline distT="0" distB="0" distL="0" distR="0" wp14:anchorId="4C681CA2" wp14:editId="511F5A67">
            <wp:extent cx="3154953" cy="1219306"/>
            <wp:effectExtent l="0" t="0" r="762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54953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1B8B0" w14:textId="77777777" w:rsidR="00855222" w:rsidRDefault="00855222" w:rsidP="008975C1">
      <w:pPr>
        <w:ind w:left="720"/>
        <w:jc w:val="center"/>
      </w:pPr>
    </w:p>
    <w:p w14:paraId="2F10F0EC" w14:textId="26DFC44D" w:rsidR="008975C1" w:rsidRDefault="00855222" w:rsidP="00855222">
      <w:pPr>
        <w:ind w:left="720"/>
        <w:jc w:val="left"/>
      </w:pPr>
      <w:proofErr w:type="gramStart"/>
      <w:r>
        <w:lastRenderedPageBreak/>
        <w:t>So</w:t>
      </w:r>
      <w:proofErr w:type="gramEnd"/>
      <w:r>
        <w:t xml:space="preserve"> when the player clicks the mouse button, it would </w:t>
      </w:r>
      <w:r w:rsidR="007A5ECE">
        <w:t xml:space="preserve">change the attack animation </w:t>
      </w:r>
      <w:r w:rsidR="00912F6A">
        <w:t>of the player based on the array.</w:t>
      </w:r>
    </w:p>
    <w:p w14:paraId="0150FEE7" w14:textId="77777777" w:rsidR="00062018" w:rsidRDefault="00062018" w:rsidP="00855222">
      <w:pPr>
        <w:ind w:left="720"/>
        <w:jc w:val="left"/>
      </w:pPr>
    </w:p>
    <w:p w14:paraId="58C8BFD8" w14:textId="1921664C" w:rsidR="00062018" w:rsidRPr="00FF4079" w:rsidRDefault="00FF4079" w:rsidP="00855222">
      <w:pPr>
        <w:ind w:left="720"/>
        <w:jc w:val="left"/>
        <w:rPr>
          <w:i/>
          <w:iCs/>
        </w:rPr>
      </w:pPr>
      <w:r w:rsidRPr="00FF4079">
        <w:rPr>
          <w:i/>
          <w:iCs/>
        </w:rPr>
        <w:t>- Idle animation:</w:t>
      </w:r>
    </w:p>
    <w:p w14:paraId="05AFF86D" w14:textId="6ECC88D2" w:rsidR="00FF4079" w:rsidRDefault="00ED6D10" w:rsidP="00855222">
      <w:pPr>
        <w:ind w:left="720"/>
        <w:jc w:val="left"/>
      </w:pPr>
      <w:r>
        <w:t xml:space="preserve">It is the same thing as the attack animation </w:t>
      </w:r>
      <w:r w:rsidR="00545746">
        <w:t xml:space="preserve">where I also use </w:t>
      </w:r>
      <w:r w:rsidR="00545746" w:rsidRPr="00545746">
        <w:rPr>
          <w:b/>
          <w:bCs/>
        </w:rPr>
        <w:t>Animator Overrider Controller</w:t>
      </w:r>
      <w:r w:rsidR="00545746">
        <w:t xml:space="preserve"> to change the idle animation. This time, </w:t>
      </w:r>
      <w:r w:rsidR="00B152C7">
        <w:t xml:space="preserve">it will check if the initial idle animation is finish before randomizing </w:t>
      </w:r>
      <w:r w:rsidR="00CA661C">
        <w:t xml:space="preserve">the next idle </w:t>
      </w:r>
      <w:proofErr w:type="gramStart"/>
      <w:r w:rsidR="00CA661C">
        <w:t>animation</w:t>
      </w:r>
      <w:proofErr w:type="gramEnd"/>
    </w:p>
    <w:p w14:paraId="196B4289" w14:textId="77777777" w:rsidR="00833D4F" w:rsidRDefault="00833D4F" w:rsidP="00855222">
      <w:pPr>
        <w:ind w:left="720"/>
        <w:jc w:val="left"/>
      </w:pPr>
    </w:p>
    <w:p w14:paraId="47FB2223" w14:textId="6C2A1C8E" w:rsidR="00833D4F" w:rsidRDefault="00AB1A0C" w:rsidP="00833D4F">
      <w:pPr>
        <w:ind w:left="72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B8177E7" wp14:editId="07BE5215">
                <wp:simplePos x="0" y="0"/>
                <wp:positionH relativeFrom="margin">
                  <wp:posOffset>751840</wp:posOffset>
                </wp:positionH>
                <wp:positionV relativeFrom="paragraph">
                  <wp:posOffset>628650</wp:posOffset>
                </wp:positionV>
                <wp:extent cx="4804410" cy="598170"/>
                <wp:effectExtent l="19050" t="19050" r="15240" b="1143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04410" cy="59817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57551" id="Rectangle 34" o:spid="_x0000_s1026" style="position:absolute;margin-left:59.2pt;margin-top:49.5pt;width:378.3pt;height:47.1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" filled="f" strokecolor="#5b9bd5 [3204]" strokeweight="2.25pt">
                <v:stroke joinstyle="round"/>
                <w10:wrap anchorx="margin"/>
              </v:rect>
            </w:pict>
          </mc:Fallback>
        </mc:AlternateContent>
      </w:r>
      <w:r w:rsidR="00ED6ABF" w:rsidRPr="00ED6ABF">
        <w:rPr>
          <w:noProof/>
        </w:rPr>
        <w:t xml:space="preserve"> </w:t>
      </w:r>
      <w:r w:rsidR="00ED6ABF" w:rsidRPr="00ED6ABF">
        <w:rPr>
          <w:noProof/>
        </w:rPr>
        <w:drawing>
          <wp:inline distT="0" distB="0" distL="0" distR="0" wp14:anchorId="581FE368" wp14:editId="18FE3B00">
            <wp:extent cx="5731510" cy="186880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D1147" w14:textId="75942824" w:rsidR="009B1056" w:rsidRDefault="00AB1A0C" w:rsidP="00E70C46">
      <w:pPr>
        <w:ind w:left="720"/>
        <w:jc w:val="center"/>
      </w:pPr>
      <w:r>
        <w:t xml:space="preserve">Play </w:t>
      </w:r>
      <w:r w:rsidR="007E5457">
        <w:t>a random animation after</w:t>
      </w:r>
      <w:r w:rsidR="00754AF1">
        <w:t xml:space="preserve"> an</w:t>
      </w:r>
      <w:r w:rsidR="007E5457">
        <w:t xml:space="preserve"> idle animation is finish.</w:t>
      </w:r>
    </w:p>
    <w:p w14:paraId="27A4519C" w14:textId="77777777" w:rsidR="002A27C5" w:rsidRDefault="002A27C5" w:rsidP="00E70C46">
      <w:pPr>
        <w:ind w:left="720"/>
        <w:jc w:val="center"/>
      </w:pPr>
    </w:p>
    <w:p w14:paraId="3340C618" w14:textId="1B73271D" w:rsidR="002A27C5" w:rsidRDefault="004E5894" w:rsidP="004E5894">
      <w:pPr>
        <w:ind w:left="720"/>
        <w:jc w:val="center"/>
      </w:pPr>
      <w:r w:rsidRPr="004E5894">
        <w:rPr>
          <w:noProof/>
        </w:rPr>
        <w:drawing>
          <wp:inline distT="0" distB="0" distL="0" distR="0" wp14:anchorId="2BB03B82" wp14:editId="22E7B801">
            <wp:extent cx="3254022" cy="1104996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54022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472D4" w14:textId="4AF7CEB3" w:rsidR="004E5894" w:rsidRPr="009B1056" w:rsidRDefault="004E5894" w:rsidP="004E5894">
      <w:pPr>
        <w:ind w:left="720"/>
        <w:jc w:val="center"/>
      </w:pPr>
      <w:r>
        <w:t xml:space="preserve">Different Idle animation to play </w:t>
      </w:r>
      <w:r w:rsidR="007D0D3B">
        <w:t xml:space="preserve">in the </w:t>
      </w:r>
      <w:proofErr w:type="gramStart"/>
      <w:r w:rsidR="007D0D3B">
        <w:t>inspector</w:t>
      </w:r>
      <w:proofErr w:type="gramEnd"/>
    </w:p>
    <w:p w14:paraId="2EED5526" w14:textId="77777777" w:rsidR="00E70C46" w:rsidRDefault="00E70C46" w:rsidP="00E23063">
      <w:pPr>
        <w:pStyle w:val="Heading2"/>
      </w:pPr>
    </w:p>
    <w:p w14:paraId="629CE973" w14:textId="77777777" w:rsidR="00E70C46" w:rsidRDefault="00E70C46" w:rsidP="00B2332B">
      <w:pPr>
        <w:pStyle w:val="Heading2"/>
        <w:ind w:left="0" w:firstLine="0"/>
      </w:pPr>
    </w:p>
    <w:p w14:paraId="62EA0B0F" w14:textId="27A0E5CE" w:rsidR="00BA2BB9" w:rsidRDefault="00BA2BB9" w:rsidP="00E23063">
      <w:pPr>
        <w:pStyle w:val="Heading2"/>
      </w:pPr>
      <w:r>
        <w:t xml:space="preserve">Reflect this learning </w:t>
      </w:r>
      <w:proofErr w:type="gramStart"/>
      <w:r>
        <w:t>experience</w:t>
      </w:r>
      <w:proofErr w:type="gramEnd"/>
      <w:r>
        <w:t xml:space="preserve"> </w:t>
      </w:r>
    </w:p>
    <w:p w14:paraId="51B71363" w14:textId="313750C7" w:rsidR="00801758" w:rsidRDefault="006B01F0" w:rsidP="00DE031A">
      <w:pPr>
        <w:rPr>
          <w:color w:val="000000" w:themeColor="text1"/>
        </w:rPr>
      </w:pPr>
      <w:r>
        <w:rPr>
          <w:color w:val="000000" w:themeColor="text1"/>
        </w:rPr>
        <w:t>After working</w:t>
      </w:r>
      <w:r w:rsidR="007D77F5">
        <w:rPr>
          <w:color w:val="000000" w:themeColor="text1"/>
        </w:rPr>
        <w:t xml:space="preserve"> on this </w:t>
      </w:r>
      <w:proofErr w:type="spellStart"/>
      <w:proofErr w:type="gramStart"/>
      <w:r w:rsidR="007D77F5">
        <w:rPr>
          <w:color w:val="000000" w:themeColor="text1"/>
        </w:rPr>
        <w:t>mechanic.</w:t>
      </w:r>
      <w:r w:rsidR="00732E35">
        <w:rPr>
          <w:color w:val="000000" w:themeColor="text1"/>
        </w:rPr>
        <w:t>I</w:t>
      </w:r>
      <w:proofErr w:type="spellEnd"/>
      <w:proofErr w:type="gramEnd"/>
      <w:r w:rsidR="00732E35">
        <w:rPr>
          <w:color w:val="000000" w:themeColor="text1"/>
        </w:rPr>
        <w:t xml:space="preserve"> learn a lot on how to better use </w:t>
      </w:r>
      <w:r w:rsidR="00732E35" w:rsidRPr="00914019">
        <w:rPr>
          <w:b/>
          <w:bCs/>
          <w:color w:val="000000" w:themeColor="text1"/>
        </w:rPr>
        <w:t>FSM</w:t>
      </w:r>
      <w:r w:rsidR="00732E35">
        <w:rPr>
          <w:color w:val="000000" w:themeColor="text1"/>
        </w:rPr>
        <w:t xml:space="preserve"> and know how to use </w:t>
      </w:r>
      <w:r w:rsidR="00732E35" w:rsidRPr="00914019">
        <w:rPr>
          <w:b/>
          <w:bCs/>
          <w:color w:val="000000" w:themeColor="text1"/>
        </w:rPr>
        <w:t>blend tree</w:t>
      </w:r>
      <w:r w:rsidR="00732E35">
        <w:rPr>
          <w:color w:val="000000" w:themeColor="text1"/>
        </w:rPr>
        <w:t xml:space="preserve"> to make</w:t>
      </w:r>
      <w:r w:rsidR="00914019">
        <w:rPr>
          <w:color w:val="000000" w:themeColor="text1"/>
        </w:rPr>
        <w:t xml:space="preserve"> the</w:t>
      </w:r>
      <w:r w:rsidR="00732E35">
        <w:rPr>
          <w:color w:val="000000" w:themeColor="text1"/>
        </w:rPr>
        <w:t xml:space="preserve"> animation.</w:t>
      </w:r>
      <w:r w:rsidR="00914019">
        <w:rPr>
          <w:color w:val="000000" w:themeColor="text1"/>
        </w:rPr>
        <w:t xml:space="preserve"> </w:t>
      </w:r>
      <w:r w:rsidR="002F3189">
        <w:rPr>
          <w:color w:val="000000" w:themeColor="text1"/>
        </w:rPr>
        <w:t xml:space="preserve">While working on this project I had to do a lot of research on how to do certain task like knowing how to punch while walking or </w:t>
      </w:r>
      <w:r w:rsidR="00CB1DFC">
        <w:rPr>
          <w:color w:val="000000" w:themeColor="text1"/>
        </w:rPr>
        <w:t xml:space="preserve">having multiple idle </w:t>
      </w:r>
      <w:r w:rsidR="00CB1DFC">
        <w:rPr>
          <w:color w:val="000000" w:themeColor="text1"/>
        </w:rPr>
        <w:lastRenderedPageBreak/>
        <w:t xml:space="preserve">animation. I would learn things like </w:t>
      </w:r>
      <w:r w:rsidR="00CB1DFC" w:rsidRPr="00CA661C">
        <w:rPr>
          <w:b/>
          <w:bCs/>
          <w:color w:val="000000" w:themeColor="text1"/>
        </w:rPr>
        <w:t xml:space="preserve">Animator Layers </w:t>
      </w:r>
      <w:r w:rsidR="00CB1DFC">
        <w:rPr>
          <w:color w:val="000000" w:themeColor="text1"/>
        </w:rPr>
        <w:t xml:space="preserve">and </w:t>
      </w:r>
      <w:r w:rsidR="00CB1DFC" w:rsidRPr="00CA661C">
        <w:rPr>
          <w:b/>
          <w:bCs/>
          <w:color w:val="000000" w:themeColor="text1"/>
        </w:rPr>
        <w:t>Animator Override Controllers</w:t>
      </w:r>
      <w:r w:rsidR="00CB1DFC">
        <w:rPr>
          <w:color w:val="000000" w:themeColor="text1"/>
        </w:rPr>
        <w:t xml:space="preserve"> </w:t>
      </w:r>
      <w:r w:rsidR="00CD6BCE">
        <w:rPr>
          <w:color w:val="000000" w:themeColor="text1"/>
        </w:rPr>
        <w:t xml:space="preserve">which I manage to apply. </w:t>
      </w:r>
    </w:p>
    <w:p w14:paraId="5E71F43A" w14:textId="5BBF4E26" w:rsidR="00CD6BCE" w:rsidRDefault="00CD6BCE" w:rsidP="00DE031A">
      <w:pPr>
        <w:rPr>
          <w:color w:val="000000" w:themeColor="text1"/>
        </w:rPr>
      </w:pPr>
    </w:p>
    <w:p w14:paraId="0E6F34B8" w14:textId="72E693FD" w:rsidR="00801758" w:rsidRDefault="00CD6BCE" w:rsidP="00DE031A">
      <w:pPr>
        <w:rPr>
          <w:color w:val="000000" w:themeColor="text1"/>
        </w:rPr>
      </w:pPr>
      <w:r>
        <w:rPr>
          <w:color w:val="000000" w:themeColor="text1"/>
        </w:rPr>
        <w:t>I also made a lot of mistakes which I learn while working on this project. For instance, my</w:t>
      </w:r>
      <w:r w:rsidR="00AC0608">
        <w:rPr>
          <w:color w:val="000000" w:themeColor="text1"/>
        </w:rPr>
        <w:t xml:space="preserve"> </w:t>
      </w:r>
      <w:proofErr w:type="spellStart"/>
      <w:r w:rsidR="00AC0608">
        <w:rPr>
          <w:color w:val="000000" w:themeColor="text1"/>
        </w:rPr>
        <w:t>inital</w:t>
      </w:r>
      <w:proofErr w:type="spellEnd"/>
      <w:r>
        <w:rPr>
          <w:color w:val="000000" w:themeColor="text1"/>
        </w:rPr>
        <w:t xml:space="preserve"> FSM </w:t>
      </w:r>
      <w:r w:rsidR="004F4255">
        <w:rPr>
          <w:color w:val="000000" w:themeColor="text1"/>
        </w:rPr>
        <w:t xml:space="preserve">implementation becomes more and more confusing </w:t>
      </w:r>
      <w:r w:rsidR="00187EB4">
        <w:rPr>
          <w:color w:val="000000" w:themeColor="text1"/>
        </w:rPr>
        <w:t xml:space="preserve">as I continue to implement new feature. There were many mistakes that my FSM could not </w:t>
      </w:r>
      <w:r w:rsidR="002843E0">
        <w:rPr>
          <w:color w:val="000000" w:themeColor="text1"/>
        </w:rPr>
        <w:t xml:space="preserve">completely </w:t>
      </w:r>
      <w:proofErr w:type="gramStart"/>
      <w:r w:rsidR="002843E0">
        <w:rPr>
          <w:color w:val="000000" w:themeColor="text1"/>
        </w:rPr>
        <w:t>cover</w:t>
      </w:r>
      <w:proofErr w:type="gramEnd"/>
      <w:r w:rsidR="002843E0">
        <w:rPr>
          <w:color w:val="000000" w:themeColor="text1"/>
        </w:rPr>
        <w:t xml:space="preserve"> and I had to hard code certain values because of that. </w:t>
      </w:r>
      <w:r w:rsidR="000B057D">
        <w:rPr>
          <w:color w:val="000000" w:themeColor="text1"/>
        </w:rPr>
        <w:t xml:space="preserve">For instance, my </w:t>
      </w:r>
      <w:r w:rsidR="000C7B27">
        <w:rPr>
          <w:color w:val="000000" w:themeColor="text1"/>
        </w:rPr>
        <w:t xml:space="preserve">states could not figure out </w:t>
      </w:r>
      <w:r w:rsidR="000C7B27" w:rsidRPr="00062D13">
        <w:rPr>
          <w:b/>
          <w:bCs/>
          <w:color w:val="000000" w:themeColor="text1"/>
        </w:rPr>
        <w:t xml:space="preserve">if it is running continuously, </w:t>
      </w:r>
      <w:proofErr w:type="gramStart"/>
      <w:r w:rsidR="000C7B27" w:rsidRPr="00062D13">
        <w:rPr>
          <w:b/>
          <w:bCs/>
          <w:color w:val="000000" w:themeColor="text1"/>
        </w:rPr>
        <w:t>starting</w:t>
      </w:r>
      <w:proofErr w:type="gramEnd"/>
      <w:r w:rsidR="000C7B27" w:rsidRPr="00062D13">
        <w:rPr>
          <w:b/>
          <w:bCs/>
          <w:color w:val="000000" w:themeColor="text1"/>
        </w:rPr>
        <w:t xml:space="preserve"> or ending</w:t>
      </w:r>
      <w:r w:rsidR="000C7B27">
        <w:rPr>
          <w:color w:val="000000" w:themeColor="text1"/>
        </w:rPr>
        <w:t xml:space="preserve">. This </w:t>
      </w:r>
      <w:r w:rsidR="005E7FBF">
        <w:rPr>
          <w:color w:val="000000" w:themeColor="text1"/>
        </w:rPr>
        <w:t xml:space="preserve">cause the logic for certain states like the Idle or fighting animation to be a bit junky and unpredictable. </w:t>
      </w:r>
      <w:r w:rsidR="006A0F85">
        <w:rPr>
          <w:color w:val="000000" w:themeColor="text1"/>
        </w:rPr>
        <w:t>Looking back to the worksheet implementation, I finally understood why it is implemented that way instead of my way of implementation.</w:t>
      </w:r>
      <w:r w:rsidR="00AC0608">
        <w:rPr>
          <w:color w:val="000000" w:themeColor="text1"/>
        </w:rPr>
        <w:t xml:space="preserve"> After making </w:t>
      </w:r>
      <w:r w:rsidR="005F3BCB">
        <w:rPr>
          <w:color w:val="000000" w:themeColor="text1"/>
        </w:rPr>
        <w:t xml:space="preserve">a lot of changes to my FSM, I manage to the code much </w:t>
      </w:r>
      <w:proofErr w:type="gramStart"/>
      <w:r w:rsidR="005F3BCB">
        <w:rPr>
          <w:color w:val="000000" w:themeColor="text1"/>
        </w:rPr>
        <w:t>more cleaner</w:t>
      </w:r>
      <w:proofErr w:type="gramEnd"/>
      <w:r w:rsidR="005F3BCB">
        <w:rPr>
          <w:color w:val="000000" w:themeColor="text1"/>
        </w:rPr>
        <w:t xml:space="preserve"> and easier to understand.</w:t>
      </w:r>
    </w:p>
    <w:p w14:paraId="7A86525B" w14:textId="77777777" w:rsidR="00403C6E" w:rsidRDefault="00403C6E" w:rsidP="00DE031A">
      <w:pPr>
        <w:rPr>
          <w:color w:val="000000" w:themeColor="text1"/>
        </w:rPr>
      </w:pPr>
    </w:p>
    <w:p w14:paraId="44A0B1CB" w14:textId="5E340275" w:rsidR="00403C6E" w:rsidRPr="00887268" w:rsidRDefault="00393E5C" w:rsidP="00DE031A">
      <w:pPr>
        <w:rPr>
          <w:color w:val="000000" w:themeColor="text1"/>
        </w:rPr>
      </w:pPr>
      <w:r>
        <w:rPr>
          <w:color w:val="000000" w:themeColor="text1"/>
        </w:rPr>
        <w:t xml:space="preserve">This part is one of the harder </w:t>
      </w:r>
      <w:proofErr w:type="gramStart"/>
      <w:r>
        <w:rPr>
          <w:color w:val="000000" w:themeColor="text1"/>
        </w:rPr>
        <w:t>part</w:t>
      </w:r>
      <w:proofErr w:type="gramEnd"/>
      <w:r>
        <w:rPr>
          <w:color w:val="000000" w:themeColor="text1"/>
        </w:rPr>
        <w:t xml:space="preserve"> of the assignment that I had to complete </w:t>
      </w:r>
      <w:r w:rsidR="00DC3FCF">
        <w:rPr>
          <w:color w:val="000000" w:themeColor="text1"/>
        </w:rPr>
        <w:t xml:space="preserve">because there was a lot of </w:t>
      </w:r>
      <w:r w:rsidR="003A6F52">
        <w:rPr>
          <w:color w:val="000000" w:themeColor="text1"/>
        </w:rPr>
        <w:t xml:space="preserve">features that I really wanted to include in like different crouch animation or idle animation. </w:t>
      </w:r>
      <w:proofErr w:type="gramStart"/>
      <w:r w:rsidR="003A6F52">
        <w:rPr>
          <w:color w:val="000000" w:themeColor="text1"/>
        </w:rPr>
        <w:t>So</w:t>
      </w:r>
      <w:proofErr w:type="gramEnd"/>
      <w:r w:rsidR="003A6F52">
        <w:rPr>
          <w:color w:val="000000" w:themeColor="text1"/>
        </w:rPr>
        <w:t xml:space="preserve"> figuring out how to do that can be a bit time consuming. But overall, it was a great learning experience for </w:t>
      </w:r>
      <w:proofErr w:type="gramStart"/>
      <w:r w:rsidR="003A6F52">
        <w:rPr>
          <w:color w:val="000000" w:themeColor="text1"/>
        </w:rPr>
        <w:t>me</w:t>
      </w:r>
      <w:proofErr w:type="gramEnd"/>
      <w:r w:rsidR="003A6F52">
        <w:rPr>
          <w:color w:val="000000" w:themeColor="text1"/>
        </w:rPr>
        <w:t xml:space="preserve"> and I am excited to </w:t>
      </w:r>
      <w:r w:rsidR="00B54663">
        <w:rPr>
          <w:color w:val="000000" w:themeColor="text1"/>
        </w:rPr>
        <w:t xml:space="preserve">learn more about </w:t>
      </w:r>
      <w:r w:rsidR="00B54663" w:rsidRPr="00B54663">
        <w:rPr>
          <w:b/>
          <w:bCs/>
          <w:color w:val="000000" w:themeColor="text1"/>
        </w:rPr>
        <w:t>Unity’s animator</w:t>
      </w:r>
      <w:r w:rsidR="00B54663">
        <w:rPr>
          <w:color w:val="000000" w:themeColor="text1"/>
        </w:rPr>
        <w:t>.</w:t>
      </w:r>
    </w:p>
    <w:p w14:paraId="373FC0F3" w14:textId="755FC2E1" w:rsidR="00801758" w:rsidRPr="000972B8" w:rsidRDefault="00801758" w:rsidP="00801758">
      <w:pPr>
        <w:pStyle w:val="Heading1"/>
        <w:rPr>
          <w:rStyle w:val="normaltextrun"/>
        </w:rPr>
      </w:pPr>
      <w:r w:rsidRPr="000972B8">
        <w:rPr>
          <w:rStyle w:val="normaltextrun"/>
        </w:rPr>
        <w:lastRenderedPageBreak/>
        <w:t>Q</w:t>
      </w:r>
      <w:r>
        <w:rPr>
          <w:rStyle w:val="normaltextrun"/>
        </w:rPr>
        <w:t>3</w:t>
      </w:r>
      <w:r w:rsidRPr="000972B8">
        <w:rPr>
          <w:rStyle w:val="normaltextrun"/>
        </w:rPr>
        <w:t>: </w:t>
      </w:r>
      <w:r w:rsidR="00DC15DD">
        <w:rPr>
          <w:rStyle w:val="normaltextrun"/>
        </w:rPr>
        <w:t>Implement Step Sounds</w:t>
      </w:r>
    </w:p>
    <w:p w14:paraId="23D9EE9D" w14:textId="77777777" w:rsidR="00801758" w:rsidRDefault="00801758" w:rsidP="00E23063">
      <w:pPr>
        <w:pStyle w:val="Heading2"/>
      </w:pPr>
      <w:r>
        <w:t>Video of your solution</w:t>
      </w:r>
    </w:p>
    <w:p w14:paraId="787D37CE" w14:textId="1123B838" w:rsidR="00801758" w:rsidRPr="001762EB" w:rsidRDefault="00657BBA" w:rsidP="00657BBA">
      <w:pPr>
        <w:jc w:val="center"/>
        <w:rPr>
          <w:i/>
          <w:iCs/>
          <w:color w:val="2F5496" w:themeColor="accent5" w:themeShade="BF"/>
        </w:rPr>
      </w:pPr>
      <w:r>
        <w:rPr>
          <w:i/>
          <w:iCs/>
          <w:noProof/>
          <w:color w:val="2F5496" w:themeColor="accent5" w:themeShade="BF"/>
        </w:rPr>
        <w:drawing>
          <wp:inline distT="0" distB="0" distL="0" distR="0" wp14:anchorId="225EE6FB" wp14:editId="67705199">
            <wp:extent cx="4572000" cy="3429000"/>
            <wp:effectExtent l="0" t="0" r="0" b="0"/>
            <wp:docPr id="44" name="Video 44" descr="PGGE assignment part 3">
              <a:hlinkClick xmlns:a="http://schemas.openxmlformats.org/drawingml/2006/main" r:id="rId3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Video 44" descr="PGGE assignment part 3">
                      <a:hlinkClick r:id="rId30"/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200&quot; height=&quot;113&quot; src=&quot;https://www.youtube.com/embed/jG5MvUcIneQ?feature=oembed&quot; frameborder=&quot;0&quot; allow=&quot;accelerometer; autoplay; clipboard-write; encrypted-media; gyroscope; picture-in-picture; web-share&quot; allowfullscreen=&quot;&quot; title=&quot;PGGE assignment part 3&quot; sandbox=&quot;allow-scripts allow-same-origin allow-popups&quot;&gt;&lt;/iframe&gt;" h="113" w="20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D624" w14:textId="77777777" w:rsidR="00801758" w:rsidRPr="00143AA0" w:rsidRDefault="00801758" w:rsidP="00801758"/>
    <w:p w14:paraId="1A7856FA" w14:textId="0BA6CFF8" w:rsidR="004A0D6C" w:rsidRPr="004A0D6C" w:rsidRDefault="00801758" w:rsidP="00E23063">
      <w:pPr>
        <w:pStyle w:val="Heading2"/>
      </w:pPr>
      <w:r>
        <w:t xml:space="preserve">Describe how you implemented your </w:t>
      </w:r>
      <w:proofErr w:type="gramStart"/>
      <w:r>
        <w:t>solution</w:t>
      </w:r>
      <w:proofErr w:type="gramEnd"/>
    </w:p>
    <w:p w14:paraId="367EF120" w14:textId="0917B20D" w:rsidR="007D7435" w:rsidRPr="007D7435" w:rsidRDefault="007D7435" w:rsidP="007D7435">
      <w:r>
        <w:t>1.</w:t>
      </w:r>
      <w:r w:rsidRPr="007D7435">
        <w:rPr>
          <w:b/>
          <w:bCs/>
        </w:rPr>
        <w:t>Emulating the stepping sound</w:t>
      </w:r>
    </w:p>
    <w:p w14:paraId="53AA4D03" w14:textId="0674D5AF" w:rsidR="00801758" w:rsidRPr="00A85348" w:rsidRDefault="00A85348" w:rsidP="00801758">
      <w:pPr>
        <w:rPr>
          <w:color w:val="000000" w:themeColor="text1"/>
        </w:rPr>
      </w:pPr>
      <w:r>
        <w:rPr>
          <w:color w:val="000000" w:themeColor="text1"/>
        </w:rPr>
        <w:t xml:space="preserve">To make </w:t>
      </w:r>
      <w:r w:rsidR="007D7435">
        <w:rPr>
          <w:color w:val="000000" w:themeColor="text1"/>
        </w:rPr>
        <w:t xml:space="preserve">each step produce a sound, I had to use the unity </w:t>
      </w:r>
      <w:r w:rsidR="004A0D6C">
        <w:rPr>
          <w:color w:val="000000" w:themeColor="text1"/>
        </w:rPr>
        <w:t>animation</w:t>
      </w:r>
      <w:r w:rsidR="007D7435">
        <w:rPr>
          <w:color w:val="000000" w:themeColor="text1"/>
        </w:rPr>
        <w:t xml:space="preserve"> event.</w:t>
      </w:r>
    </w:p>
    <w:p w14:paraId="4E0BF725" w14:textId="12832324" w:rsidR="005A4188" w:rsidRDefault="00AD37AB" w:rsidP="00E23063">
      <w:pPr>
        <w:pStyle w:val="Heading2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C617572" wp14:editId="30226728">
                <wp:simplePos x="0" y="0"/>
                <wp:positionH relativeFrom="margin">
                  <wp:align>right</wp:align>
                </wp:positionH>
                <wp:positionV relativeFrom="paragraph">
                  <wp:posOffset>279400</wp:posOffset>
                </wp:positionV>
                <wp:extent cx="1306830" cy="224790"/>
                <wp:effectExtent l="19050" t="19050" r="26670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830" cy="22479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D2AACB" id="Rectangle 9" o:spid="_x0000_s1026" style="position:absolute;margin-left:51.7pt;margin-top:22pt;width:102.9pt;height:17.7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" filled="f" strokecolor="#5b9bd5 [3204]" strokeweight="2.25pt">
                <v:stroke joinstyle="round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F7E4399" wp14:editId="6875E709">
                <wp:simplePos x="0" y="0"/>
                <wp:positionH relativeFrom="margin">
                  <wp:align>center</wp:align>
                </wp:positionH>
                <wp:positionV relativeFrom="paragraph">
                  <wp:posOffset>1875790</wp:posOffset>
                </wp:positionV>
                <wp:extent cx="1775460" cy="179070"/>
                <wp:effectExtent l="19050" t="19050" r="15240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5460" cy="17907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F504BC" id="Rectangle 7" o:spid="_x0000_s1026" style="position:absolute;margin-left:0;margin-top:147.7pt;width:139.8pt;height:14.1pt;z-index:25167462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" filled="f" strokecolor="#5b9bd5 [3204]" strokeweight="2.25pt">
                <v:stroke joinstyle="round"/>
                <w10:wrap anchorx="margin"/>
              </v:rect>
            </w:pict>
          </mc:Fallback>
        </mc:AlternateContent>
      </w:r>
      <w:r w:rsidRPr="00AD37AB">
        <w:rPr>
          <w:noProof/>
        </w:rPr>
        <w:drawing>
          <wp:inline distT="0" distB="0" distL="0" distR="0" wp14:anchorId="4103C392" wp14:editId="7FDAB561">
            <wp:extent cx="5731510" cy="27133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2F5D6" w14:textId="5E47DFF2" w:rsidR="005A4188" w:rsidRDefault="005A4188" w:rsidP="00B2332B">
      <w:pPr>
        <w:pStyle w:val="Heading2"/>
        <w:spacing w:after="0"/>
      </w:pPr>
      <w:proofErr w:type="gramStart"/>
      <w:r>
        <w:t>So</w:t>
      </w:r>
      <w:proofErr w:type="gramEnd"/>
      <w:r>
        <w:t xml:space="preserve"> in the frame that the character is stepping on the ground, the event will make call out a </w:t>
      </w:r>
    </w:p>
    <w:p w14:paraId="4F1EB7F3" w14:textId="6F153243" w:rsidR="00AB6AD2" w:rsidRDefault="00AB6AD2" w:rsidP="00B2332B">
      <w:r>
        <w:t xml:space="preserve">function that will produce the </w:t>
      </w:r>
      <w:proofErr w:type="spellStart"/>
      <w:r>
        <w:t>the</w:t>
      </w:r>
      <w:proofErr w:type="spellEnd"/>
      <w:r>
        <w:t xml:space="preserve"> walking / running sound. </w:t>
      </w:r>
    </w:p>
    <w:p w14:paraId="3A4236C8" w14:textId="79E70BB3" w:rsidR="002F1D6A" w:rsidRDefault="002F1D6A" w:rsidP="002F1D6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FB8D1A2" wp14:editId="7B86237E">
                <wp:simplePos x="0" y="0"/>
                <wp:positionH relativeFrom="margin">
                  <wp:posOffset>491490</wp:posOffset>
                </wp:positionH>
                <wp:positionV relativeFrom="paragraph">
                  <wp:posOffset>1531620</wp:posOffset>
                </wp:positionV>
                <wp:extent cx="4712970" cy="354330"/>
                <wp:effectExtent l="19050" t="19050" r="11430" b="2667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12970" cy="35433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4BA311" id="Rectangle 31" o:spid="_x0000_s1026" style="position:absolute;margin-left:38.7pt;margin-top:120.6pt;width:371.1pt;height:27.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" filled="f" strokecolor="#5b9bd5 [3204]" strokeweight="2.25pt">
                <v:stroke joinstyle="round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6A7B04C" wp14:editId="68E446EC">
                <wp:simplePos x="0" y="0"/>
                <wp:positionH relativeFrom="margin">
                  <wp:posOffset>681990</wp:posOffset>
                </wp:positionH>
                <wp:positionV relativeFrom="paragraph">
                  <wp:posOffset>472440</wp:posOffset>
                </wp:positionV>
                <wp:extent cx="4225290" cy="361950"/>
                <wp:effectExtent l="19050" t="19050" r="2286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5290" cy="36195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C9D4E5" id="Rectangle 20" o:spid="_x0000_s1026" style="position:absolute;margin-left:53.7pt;margin-top:37.2pt;width:332.7pt;height:28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" filled="f" strokecolor="#5b9bd5 [3204]" strokeweight="2.25pt">
                <v:stroke joinstyle="round"/>
                <w10:wrap anchorx="margin"/>
              </v:rect>
            </w:pict>
          </mc:Fallback>
        </mc:AlternateContent>
      </w:r>
      <w:r w:rsidRPr="002F1D6A">
        <w:rPr>
          <w:noProof/>
        </w:rPr>
        <w:drawing>
          <wp:inline distT="0" distB="0" distL="0" distR="0" wp14:anchorId="63401485" wp14:editId="2C6018E5">
            <wp:extent cx="5052498" cy="217950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217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1F1B2" w14:textId="68458B8E" w:rsidR="002F1D6A" w:rsidRDefault="002F1D6A" w:rsidP="002F1D6A">
      <w:pPr>
        <w:jc w:val="left"/>
      </w:pPr>
      <w:r>
        <w:t xml:space="preserve">The volume and the pitch will change depending on the </w:t>
      </w:r>
      <w:r w:rsidR="00B016B5">
        <w:t>min and max value set in the inspector. This</w:t>
      </w:r>
      <w:r w:rsidR="00E658D6">
        <w:t xml:space="preserve"> value is </w:t>
      </w:r>
      <w:proofErr w:type="gramStart"/>
      <w:r w:rsidR="00E658D6">
        <w:t>randomize</w:t>
      </w:r>
      <w:proofErr w:type="gramEnd"/>
      <w:r w:rsidR="00E658D6">
        <w:t xml:space="preserve"> so that the sound produce by the steps are different every single time.</w:t>
      </w:r>
    </w:p>
    <w:p w14:paraId="24C5AB5A" w14:textId="28F3679C" w:rsidR="00AB6AD2" w:rsidRDefault="00B016B5" w:rsidP="00B016B5">
      <w:pPr>
        <w:jc w:val="center"/>
      </w:pPr>
      <w:r w:rsidRPr="00B016B5">
        <w:rPr>
          <w:noProof/>
        </w:rPr>
        <w:lastRenderedPageBreak/>
        <w:drawing>
          <wp:inline distT="0" distB="0" distL="0" distR="0" wp14:anchorId="1CDA9DCC" wp14:editId="604D6B85">
            <wp:extent cx="3215640" cy="2667001"/>
            <wp:effectExtent l="0" t="0" r="381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22778" cy="267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0D037" w14:textId="1FA0DC84" w:rsidR="005A4188" w:rsidRDefault="00763DE9" w:rsidP="00763DE9">
      <w:pPr>
        <w:jc w:val="center"/>
      </w:pPr>
      <w:r>
        <w:t>Values are set in the inspector for both Min and max volume and pitch of the walking and running sound.</w:t>
      </w:r>
    </w:p>
    <w:p w14:paraId="045A9356" w14:textId="77777777" w:rsidR="00763DE9" w:rsidRDefault="00763DE9" w:rsidP="00763DE9">
      <w:pPr>
        <w:jc w:val="left"/>
      </w:pPr>
    </w:p>
    <w:p w14:paraId="33FAE8EF" w14:textId="1F899120" w:rsidR="00763DE9" w:rsidRDefault="00763DE9" w:rsidP="00763DE9">
      <w:pPr>
        <w:jc w:val="left"/>
      </w:pPr>
      <w:r>
        <w:t xml:space="preserve">After the volume and pitch are determined, it </w:t>
      </w:r>
      <w:r w:rsidR="00F66C5E">
        <w:t xml:space="preserve">determine which surface the player is on before playing the </w:t>
      </w:r>
      <w:proofErr w:type="gramStart"/>
      <w:r w:rsidR="00F66C5E">
        <w:t>sound</w:t>
      </w:r>
      <w:proofErr w:type="gramEnd"/>
    </w:p>
    <w:p w14:paraId="203B40C6" w14:textId="6FC7F0B9" w:rsidR="00F66C5E" w:rsidRDefault="00144A7C" w:rsidP="00F66C5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46AD33B" wp14:editId="23B131E8">
                <wp:simplePos x="0" y="0"/>
                <wp:positionH relativeFrom="margin">
                  <wp:posOffset>1325880</wp:posOffset>
                </wp:positionH>
                <wp:positionV relativeFrom="paragraph">
                  <wp:posOffset>267970</wp:posOffset>
                </wp:positionV>
                <wp:extent cx="2796540" cy="354330"/>
                <wp:effectExtent l="19050" t="19050" r="22860" b="2667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6540" cy="35433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5D56B" id="Rectangle 37" o:spid="_x0000_s1026" style="position:absolute;margin-left:104.4pt;margin-top:21.1pt;width:220.2pt;height:27.9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" filled="f" strokecolor="#5b9bd5 [3204]" strokeweight="2.25pt">
                <v:stroke joinstyle="round"/>
                <w10:wrap anchorx="margin"/>
              </v:rect>
            </w:pict>
          </mc:Fallback>
        </mc:AlternateContent>
      </w:r>
      <w:r w:rsidR="00F66C5E" w:rsidRPr="00F66C5E">
        <w:rPr>
          <w:noProof/>
        </w:rPr>
        <w:drawing>
          <wp:inline distT="0" distB="0" distL="0" distR="0" wp14:anchorId="6838CD3F" wp14:editId="6626E18C">
            <wp:extent cx="3581710" cy="1318374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581710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2A7BD" w14:textId="3AC959BA" w:rsidR="00F66C5E" w:rsidRDefault="00F66C5E" w:rsidP="00F66C5E">
      <w:pPr>
        <w:jc w:val="center"/>
      </w:pPr>
      <w:r>
        <w:t xml:space="preserve">Getting the </w:t>
      </w:r>
      <w:r w:rsidR="00473713">
        <w:t xml:space="preserve">surface to choose </w:t>
      </w:r>
      <w:r w:rsidR="00144A7C">
        <w:t xml:space="preserve">the correct </w:t>
      </w:r>
      <w:proofErr w:type="spellStart"/>
      <w:r w:rsidR="00144A7C">
        <w:t>audioclip</w:t>
      </w:r>
      <w:proofErr w:type="spellEnd"/>
      <w:r w:rsidR="00144A7C">
        <w:t>.</w:t>
      </w:r>
    </w:p>
    <w:p w14:paraId="4E19273A" w14:textId="25B0C15A" w:rsidR="00144A7C" w:rsidRDefault="00351200" w:rsidP="00144A7C">
      <w:pPr>
        <w:jc w:val="left"/>
      </w:pPr>
      <w:r>
        <w:t xml:space="preserve">When getting the type of </w:t>
      </w:r>
      <w:proofErr w:type="gramStart"/>
      <w:r>
        <w:t>surface</w:t>
      </w:r>
      <w:proofErr w:type="gramEnd"/>
      <w:r>
        <w:t xml:space="preserve"> the player is on, it would use a ray cast to </w:t>
      </w:r>
      <w:proofErr w:type="spellStart"/>
      <w:r>
        <w:t>raycast</w:t>
      </w:r>
      <w:proofErr w:type="spellEnd"/>
      <w:r>
        <w:t xml:space="preserve"> the material </w:t>
      </w:r>
      <w:r w:rsidR="00D8003A">
        <w:t xml:space="preserve">of the </w:t>
      </w:r>
      <w:proofErr w:type="spellStart"/>
      <w:r w:rsidR="00D8003A">
        <w:t>gameobject</w:t>
      </w:r>
      <w:proofErr w:type="spellEnd"/>
      <w:r w:rsidR="00D8003A">
        <w:t xml:space="preserve"> the player is standing on. </w:t>
      </w:r>
    </w:p>
    <w:p w14:paraId="700ED3B5" w14:textId="77777777" w:rsidR="00D8003A" w:rsidRDefault="00D8003A" w:rsidP="00144A7C">
      <w:pPr>
        <w:jc w:val="left"/>
      </w:pPr>
    </w:p>
    <w:p w14:paraId="47C0D710" w14:textId="16FFBF5C" w:rsidR="00D8003A" w:rsidRDefault="00D8003A" w:rsidP="00D8003A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BB40C6A" wp14:editId="531E1492">
                <wp:simplePos x="0" y="0"/>
                <wp:positionH relativeFrom="margin">
                  <wp:posOffset>689610</wp:posOffset>
                </wp:positionH>
                <wp:positionV relativeFrom="paragraph">
                  <wp:posOffset>506730</wp:posOffset>
                </wp:positionV>
                <wp:extent cx="4370070" cy="1264920"/>
                <wp:effectExtent l="19050" t="19050" r="11430" b="1143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0070" cy="126492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38B3CD" id="Rectangle 39" o:spid="_x0000_s1026" style="position:absolute;margin-left:54.3pt;margin-top:39.9pt;width:344.1pt;height:99.6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" filled="f" strokecolor="#5b9bd5 [3204]" strokeweight="2.25pt">
                <v:stroke joinstyle="round"/>
                <w10:wrap anchorx="margin"/>
              </v:rect>
            </w:pict>
          </mc:Fallback>
        </mc:AlternateContent>
      </w:r>
      <w:r w:rsidR="0021094A" w:rsidRPr="0021094A">
        <w:rPr>
          <w:noProof/>
        </w:rPr>
        <w:drawing>
          <wp:inline distT="0" distB="0" distL="0" distR="0" wp14:anchorId="3EFBE775" wp14:editId="723B854F">
            <wp:extent cx="4565650" cy="1974773"/>
            <wp:effectExtent l="0" t="0" r="635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75305" cy="197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CC254" w14:textId="489850FD" w:rsidR="00D8003A" w:rsidRPr="00640E13" w:rsidRDefault="002956B1" w:rsidP="00D8003A">
      <w:pPr>
        <w:jc w:val="left"/>
      </w:pPr>
      <w:r>
        <w:lastRenderedPageBreak/>
        <w:t xml:space="preserve">There is a </w:t>
      </w:r>
      <w:r w:rsidRPr="00640E13">
        <w:rPr>
          <w:b/>
          <w:bCs/>
        </w:rPr>
        <w:t>dictionary</w:t>
      </w:r>
      <w:r>
        <w:t xml:space="preserve"> that contain the reference of the </w:t>
      </w:r>
      <w:r w:rsidR="00640E13" w:rsidRPr="00640E13">
        <w:rPr>
          <w:b/>
          <w:bCs/>
        </w:rPr>
        <w:t>material name</w:t>
      </w:r>
      <w:r w:rsidR="00640E13">
        <w:rPr>
          <w:b/>
          <w:bCs/>
        </w:rPr>
        <w:t xml:space="preserve"> </w:t>
      </w:r>
      <w:r w:rsidR="00640E13">
        <w:t>and the string associated of it. This makes the look up of the material fast so that it can play the step sound faster.</w:t>
      </w:r>
    </w:p>
    <w:p w14:paraId="2A79A9C8" w14:textId="1667DC4B" w:rsidR="002956B1" w:rsidRDefault="004913C7" w:rsidP="00D8003A">
      <w:pPr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831AEB0" wp14:editId="333DC754">
                <wp:simplePos x="0" y="0"/>
                <wp:positionH relativeFrom="margin">
                  <wp:posOffset>133350</wp:posOffset>
                </wp:positionH>
                <wp:positionV relativeFrom="paragraph">
                  <wp:posOffset>546100</wp:posOffset>
                </wp:positionV>
                <wp:extent cx="5421630" cy="1764030"/>
                <wp:effectExtent l="19050" t="19050" r="26670" b="2667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1630" cy="176403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47B735" id="Rectangle 42" o:spid="_x0000_s1026" style="position:absolute;margin-left:10.5pt;margin-top:43pt;width:426.9pt;height:138.9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" filled="f" strokecolor="#5b9bd5 [3204]" strokeweight="2.25pt">
                <v:stroke joinstyle="round"/>
                <w10:wrap anchorx="margin"/>
              </v:rect>
            </w:pict>
          </mc:Fallback>
        </mc:AlternateContent>
      </w:r>
      <w:r w:rsidRPr="004913C7">
        <w:rPr>
          <w:noProof/>
        </w:rPr>
        <w:drawing>
          <wp:inline distT="0" distB="0" distL="0" distR="0" wp14:anchorId="0F7D20CF" wp14:editId="037949EA">
            <wp:extent cx="5731510" cy="2814320"/>
            <wp:effectExtent l="0" t="0" r="2540" b="50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2F200" w14:textId="79316E70" w:rsidR="0014638A" w:rsidRDefault="00070B85" w:rsidP="00D8003A">
      <w:pPr>
        <w:jc w:val="left"/>
      </w:pPr>
      <w:r>
        <w:t xml:space="preserve">Lastly, </w:t>
      </w:r>
      <w:r w:rsidR="00633EC9">
        <w:t>it find</w:t>
      </w:r>
      <w:r w:rsidR="0014638A">
        <w:t>s</w:t>
      </w:r>
      <w:r w:rsidR="00633EC9">
        <w:t xml:space="preserve"> the </w:t>
      </w:r>
      <w:proofErr w:type="spellStart"/>
      <w:r w:rsidR="00633EC9">
        <w:t>audioclip</w:t>
      </w:r>
      <w:proofErr w:type="spellEnd"/>
      <w:r w:rsidR="00633EC9">
        <w:t xml:space="preserve"> associated </w:t>
      </w:r>
      <w:r w:rsidR="0014638A">
        <w:t>with</w:t>
      </w:r>
      <w:r w:rsidR="00633EC9">
        <w:t xml:space="preserve"> the surface and get a random audio clip from the array of </w:t>
      </w:r>
      <w:proofErr w:type="spellStart"/>
      <w:r w:rsidR="00633EC9">
        <w:t>audioclip</w:t>
      </w:r>
      <w:r w:rsidR="0014638A">
        <w:t>s</w:t>
      </w:r>
      <w:proofErr w:type="spellEnd"/>
      <w:r w:rsidR="0014638A">
        <w:t>.</w:t>
      </w:r>
    </w:p>
    <w:p w14:paraId="6040DE16" w14:textId="77777777" w:rsidR="005A4188" w:rsidRPr="005A4188" w:rsidRDefault="005A4188" w:rsidP="00763DE9">
      <w:pPr>
        <w:jc w:val="center"/>
      </w:pPr>
    </w:p>
    <w:p w14:paraId="48A2B8B3" w14:textId="51087F64" w:rsidR="00801758" w:rsidRDefault="00801758" w:rsidP="00E23063">
      <w:pPr>
        <w:pStyle w:val="Heading2"/>
      </w:pPr>
      <w:r>
        <w:t xml:space="preserve">Reflect this learning </w:t>
      </w:r>
      <w:proofErr w:type="gramStart"/>
      <w:r>
        <w:t>experience</w:t>
      </w:r>
      <w:proofErr w:type="gramEnd"/>
      <w:r>
        <w:t xml:space="preserve"> </w:t>
      </w:r>
    </w:p>
    <w:p w14:paraId="2480FE1F" w14:textId="032B8287" w:rsidR="00FF2A06" w:rsidRDefault="008B362A" w:rsidP="00801758">
      <w:pPr>
        <w:rPr>
          <w:color w:val="000000" w:themeColor="text1"/>
        </w:rPr>
      </w:pPr>
      <w:r>
        <w:rPr>
          <w:color w:val="000000" w:themeColor="text1"/>
        </w:rPr>
        <w:t xml:space="preserve">Though the problem was simple, </w:t>
      </w:r>
      <w:r w:rsidR="00577439">
        <w:rPr>
          <w:color w:val="000000" w:themeColor="text1"/>
        </w:rPr>
        <w:t>I did have some difficulty</w:t>
      </w:r>
      <w:r w:rsidR="00B646FA">
        <w:rPr>
          <w:color w:val="000000" w:themeColor="text1"/>
        </w:rPr>
        <w:t xml:space="preserve"> figuring out the </w:t>
      </w:r>
      <w:r w:rsidR="000A5FD6">
        <w:rPr>
          <w:color w:val="000000" w:themeColor="text1"/>
        </w:rPr>
        <w:t xml:space="preserve">implementing this feature. </w:t>
      </w:r>
    </w:p>
    <w:p w14:paraId="460997EF" w14:textId="2A1BCACB" w:rsidR="000A5FD6" w:rsidRDefault="009A7CCC" w:rsidP="00801758">
      <w:pPr>
        <w:rPr>
          <w:color w:val="000000" w:themeColor="text1"/>
        </w:rPr>
      </w:pPr>
      <w:r>
        <w:rPr>
          <w:color w:val="000000" w:themeColor="text1"/>
        </w:rPr>
        <w:t xml:space="preserve">One of those difficulties was figuring out how to play an </w:t>
      </w:r>
      <w:r w:rsidRPr="008F6449">
        <w:rPr>
          <w:b/>
          <w:bCs/>
          <w:color w:val="000000" w:themeColor="text1"/>
        </w:rPr>
        <w:t>audio clip whenever the play</w:t>
      </w:r>
      <w:r w:rsidR="008F6449">
        <w:rPr>
          <w:b/>
          <w:bCs/>
          <w:color w:val="000000" w:themeColor="text1"/>
        </w:rPr>
        <w:t>er</w:t>
      </w:r>
      <w:r w:rsidRPr="008F6449">
        <w:rPr>
          <w:b/>
          <w:bCs/>
          <w:color w:val="000000" w:themeColor="text1"/>
        </w:rPr>
        <w:t xml:space="preserve"> step</w:t>
      </w:r>
      <w:r>
        <w:rPr>
          <w:color w:val="000000" w:themeColor="text1"/>
        </w:rPr>
        <w:t xml:space="preserve">. </w:t>
      </w:r>
      <w:r w:rsidR="008F6449">
        <w:rPr>
          <w:color w:val="000000" w:themeColor="text1"/>
        </w:rPr>
        <w:t>I in</w:t>
      </w:r>
      <w:r w:rsidR="00517DAD">
        <w:rPr>
          <w:color w:val="000000" w:themeColor="text1"/>
        </w:rPr>
        <w:t>itially thought I would</w:t>
      </w:r>
      <w:r w:rsidR="00E54E63">
        <w:rPr>
          <w:color w:val="000000" w:themeColor="text1"/>
        </w:rPr>
        <w:t xml:space="preserve"> have to</w:t>
      </w:r>
      <w:r w:rsidR="00517DAD">
        <w:rPr>
          <w:color w:val="000000" w:themeColor="text1"/>
        </w:rPr>
        <w:t xml:space="preserve"> use </w:t>
      </w:r>
      <w:r w:rsidR="00517DAD" w:rsidRPr="00E54E63">
        <w:rPr>
          <w:b/>
          <w:bCs/>
          <w:color w:val="000000" w:themeColor="text1"/>
        </w:rPr>
        <w:t xml:space="preserve">colliders </w:t>
      </w:r>
      <w:proofErr w:type="gramStart"/>
      <w:r w:rsidR="00517DAD" w:rsidRPr="00E54E63">
        <w:rPr>
          <w:b/>
          <w:bCs/>
          <w:color w:val="000000" w:themeColor="text1"/>
        </w:rPr>
        <w:t>in order to</w:t>
      </w:r>
      <w:proofErr w:type="gramEnd"/>
      <w:r w:rsidR="00517DAD" w:rsidRPr="00E54E63">
        <w:rPr>
          <w:b/>
          <w:bCs/>
          <w:color w:val="000000" w:themeColor="text1"/>
        </w:rPr>
        <w:t xml:space="preserve"> trigger the audio clip</w:t>
      </w:r>
      <w:r w:rsidR="00517DAD">
        <w:rPr>
          <w:color w:val="000000" w:themeColor="text1"/>
        </w:rPr>
        <w:t xml:space="preserve">. After </w:t>
      </w:r>
      <w:r w:rsidR="00D4623B">
        <w:rPr>
          <w:color w:val="000000" w:themeColor="text1"/>
        </w:rPr>
        <w:t xml:space="preserve">countless of futile attempts, I decided to research other ways to </w:t>
      </w:r>
      <w:r w:rsidR="00133CF7">
        <w:rPr>
          <w:color w:val="000000" w:themeColor="text1"/>
        </w:rPr>
        <w:t>play the audio clip. That is when I learn</w:t>
      </w:r>
      <w:r w:rsidR="00E54E63">
        <w:rPr>
          <w:color w:val="000000" w:themeColor="text1"/>
        </w:rPr>
        <w:t>t</w:t>
      </w:r>
      <w:r w:rsidR="00133CF7">
        <w:rPr>
          <w:color w:val="000000" w:themeColor="text1"/>
        </w:rPr>
        <w:t xml:space="preserve"> about Unity animation event.</w:t>
      </w:r>
      <w:r w:rsidR="00E54E63">
        <w:rPr>
          <w:color w:val="000000" w:themeColor="text1"/>
        </w:rPr>
        <w:t xml:space="preserve"> After playing around, I </w:t>
      </w:r>
      <w:r w:rsidR="00691B27">
        <w:rPr>
          <w:color w:val="000000" w:themeColor="text1"/>
        </w:rPr>
        <w:t xml:space="preserve">figure out how to play the audio clips with </w:t>
      </w:r>
      <w:r w:rsidR="00FF2A06">
        <w:rPr>
          <w:color w:val="000000" w:themeColor="text1"/>
        </w:rPr>
        <w:t>ease.</w:t>
      </w:r>
    </w:p>
    <w:p w14:paraId="4F54BEDA" w14:textId="27C62999" w:rsidR="001C12D4" w:rsidRDefault="00054696" w:rsidP="00801758">
      <w:pPr>
        <w:rPr>
          <w:color w:val="000000" w:themeColor="text1"/>
        </w:rPr>
      </w:pPr>
      <w:r>
        <w:rPr>
          <w:color w:val="000000" w:themeColor="text1"/>
        </w:rPr>
        <w:t xml:space="preserve">Though I did not have </w:t>
      </w:r>
      <w:proofErr w:type="spellStart"/>
      <w:r>
        <w:rPr>
          <w:color w:val="000000" w:themeColor="text1"/>
        </w:rPr>
        <w:t>have</w:t>
      </w:r>
      <w:proofErr w:type="spellEnd"/>
      <w:r>
        <w:rPr>
          <w:color w:val="000000" w:themeColor="text1"/>
        </w:rPr>
        <w:t xml:space="preserve"> a lot of difficulties solving this </w:t>
      </w:r>
      <w:r w:rsidR="00815363">
        <w:rPr>
          <w:color w:val="000000" w:themeColor="text1"/>
        </w:rPr>
        <w:t>implementation, I do find it a good learning experience</w:t>
      </w:r>
      <w:r w:rsidR="00AA4D5C">
        <w:rPr>
          <w:color w:val="000000" w:themeColor="text1"/>
        </w:rPr>
        <w:t xml:space="preserve"> because I learn how </w:t>
      </w:r>
      <w:r w:rsidR="001C6E31">
        <w:rPr>
          <w:color w:val="000000" w:themeColor="text1"/>
        </w:rPr>
        <w:t xml:space="preserve">to use </w:t>
      </w:r>
      <w:r w:rsidR="001C6E31" w:rsidRPr="001C6E31">
        <w:rPr>
          <w:b/>
          <w:bCs/>
          <w:color w:val="000000" w:themeColor="text1"/>
        </w:rPr>
        <w:t xml:space="preserve">unity animation event and custom </w:t>
      </w:r>
      <w:r w:rsidR="00B32805">
        <w:rPr>
          <w:b/>
          <w:bCs/>
          <w:color w:val="000000" w:themeColor="text1"/>
        </w:rPr>
        <w:t>editor</w:t>
      </w:r>
      <w:r w:rsidR="001C6E31">
        <w:rPr>
          <w:color w:val="000000" w:themeColor="text1"/>
        </w:rPr>
        <w:t>.</w:t>
      </w:r>
    </w:p>
    <w:p w14:paraId="58A60F96" w14:textId="77777777" w:rsidR="001C12D4" w:rsidRPr="008B362A" w:rsidRDefault="001C12D4" w:rsidP="00801758">
      <w:pPr>
        <w:rPr>
          <w:color w:val="000000" w:themeColor="text1"/>
        </w:rPr>
      </w:pPr>
    </w:p>
    <w:sectPr w:rsidR="001C12D4" w:rsidRPr="008B362A" w:rsidSect="009D610B">
      <w:footerReference w:type="default" r:id="rId38"/>
      <w:headerReference w:type="first" r:id="rId39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6B0A7" w14:textId="77777777" w:rsidR="002B41E1" w:rsidRDefault="002B41E1" w:rsidP="00217A8E">
      <w:pPr>
        <w:spacing w:line="240" w:lineRule="auto"/>
      </w:pPr>
      <w:r>
        <w:separator/>
      </w:r>
    </w:p>
  </w:endnote>
  <w:endnote w:type="continuationSeparator" w:id="0">
    <w:p w14:paraId="64108E36" w14:textId="77777777" w:rsidR="002B41E1" w:rsidRDefault="002B41E1" w:rsidP="00217A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C8DD" w14:textId="17B8B930" w:rsidR="00F04207" w:rsidRDefault="006E7428" w:rsidP="006E7428">
    <w:pPr>
      <w:pBdr>
        <w:top w:val="single" w:sz="4" w:space="1" w:color="000000"/>
      </w:pBdr>
      <w:tabs>
        <w:tab w:val="right" w:pos="9360"/>
      </w:tabs>
      <w:spacing w:after="200" w:line="240" w:lineRule="auto"/>
    </w:pPr>
    <w:r>
      <w:rPr>
        <w:rFonts w:eastAsia="Calibri" w:cs="Calibri"/>
        <w:sz w:val="20"/>
      </w:rPr>
      <w:t xml:space="preserve">Page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PAGE</w:instrText>
    </w:r>
    <w:r>
      <w:rPr>
        <w:rFonts w:eastAsia="Calibri" w:cs="Calibri"/>
        <w:sz w:val="20"/>
      </w:rPr>
      <w:fldChar w:fldCharType="separate"/>
    </w:r>
    <w:r w:rsidR="00741E6B">
      <w:rPr>
        <w:rFonts w:eastAsia="Calibri" w:cs="Calibri"/>
        <w:noProof/>
        <w:sz w:val="20"/>
      </w:rPr>
      <w:t>4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of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NUMPAGES</w:instrText>
    </w:r>
    <w:r>
      <w:rPr>
        <w:rFonts w:eastAsia="Calibri" w:cs="Calibri"/>
        <w:sz w:val="20"/>
      </w:rPr>
      <w:fldChar w:fldCharType="separate"/>
    </w:r>
    <w:r w:rsidR="00741E6B">
      <w:rPr>
        <w:rFonts w:eastAsia="Calibri" w:cs="Calibri"/>
        <w:noProof/>
        <w:sz w:val="20"/>
      </w:rPr>
      <w:t>4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| PGGE (CGE2C19) | </w:t>
    </w:r>
    <w:r w:rsidR="0060401F">
      <w:rPr>
        <w:rFonts w:eastAsia="Calibri" w:cs="Calibri"/>
        <w:sz w:val="20"/>
      </w:rPr>
      <w:t xml:space="preserve">Technical </w:t>
    </w:r>
    <w:r w:rsidR="007846CC">
      <w:rPr>
        <w:rFonts w:eastAsia="Calibri" w:cs="Calibri"/>
        <w:sz w:val="20"/>
      </w:rPr>
      <w:t>Report for Assignment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37D4A" w14:textId="77777777" w:rsidR="002B41E1" w:rsidRDefault="002B41E1" w:rsidP="00217A8E">
      <w:pPr>
        <w:spacing w:line="240" w:lineRule="auto"/>
      </w:pPr>
      <w:r>
        <w:separator/>
      </w:r>
    </w:p>
  </w:footnote>
  <w:footnote w:type="continuationSeparator" w:id="0">
    <w:p w14:paraId="0B3D7F62" w14:textId="77777777" w:rsidR="002B41E1" w:rsidRDefault="002B41E1" w:rsidP="00217A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C18434" w14:textId="524BF2D2" w:rsidR="009D610B" w:rsidRDefault="00741E6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T</w:t>
    </w:r>
    <w:r w:rsidR="009D610B">
      <w:rPr>
        <w:rStyle w:val="normaltextrun"/>
        <w:rFonts w:ascii="Calibri" w:hAnsi="Calibri" w:cs="Calibri"/>
        <w:b/>
        <w:bCs/>
        <w:sz w:val="22"/>
        <w:szCs w:val="22"/>
      </w:rPr>
      <w:t>EMASEK POLYTECHNIC</w:t>
    </w:r>
    <w:r w:rsidR="009D610B">
      <w:rPr>
        <w:rStyle w:val="eop"/>
        <w:rFonts w:ascii="Calibri" w:hAnsi="Calibri" w:cs="Calibri"/>
        <w:sz w:val="22"/>
        <w:szCs w:val="22"/>
      </w:rPr>
      <w:t> </w:t>
    </w:r>
  </w:p>
  <w:p w14:paraId="65F99548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CHOOL OF INFORMATICS &amp; IT    </w:t>
    </w:r>
    <w:r>
      <w:rPr>
        <w:rStyle w:val="eop"/>
        <w:rFonts w:ascii="Calibri" w:hAnsi="Calibri" w:cs="Calibri"/>
        <w:sz w:val="22"/>
        <w:szCs w:val="22"/>
      </w:rPr>
      <w:t> </w:t>
    </w:r>
  </w:p>
  <w:p w14:paraId="32E0D58E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DIPLOMA IN GAME DESIGN AND DEVELOPMENT</w:t>
    </w:r>
    <w:r>
      <w:rPr>
        <w:rStyle w:val="eop"/>
        <w:rFonts w:ascii="Calibri" w:hAnsi="Calibri" w:cs="Calibri"/>
        <w:sz w:val="22"/>
        <w:szCs w:val="22"/>
      </w:rPr>
      <w:t> </w:t>
    </w:r>
  </w:p>
  <w:p w14:paraId="61C9E5EC" w14:textId="77777777" w:rsidR="009D610B" w:rsidRDefault="009D610B" w:rsidP="009D610B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SSIGNMENT BRIEF FOR PROGRAMMING WITH GAME ENGINES (CGE2C19)</w:t>
    </w:r>
    <w:r>
      <w:rPr>
        <w:rStyle w:val="eop"/>
        <w:rFonts w:ascii="Calibri" w:hAnsi="Calibri" w:cs="Calibri"/>
        <w:sz w:val="22"/>
        <w:szCs w:val="22"/>
      </w:rPr>
      <w:t> </w:t>
    </w:r>
  </w:p>
  <w:p w14:paraId="2346C0F7" w14:textId="77777777" w:rsidR="00921408" w:rsidRDefault="009214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A"/>
    <w:multiLevelType w:val="hybridMultilevel"/>
    <w:tmpl w:val="CB3C302A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C4E4D"/>
    <w:multiLevelType w:val="hybridMultilevel"/>
    <w:tmpl w:val="530450B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C461E"/>
    <w:multiLevelType w:val="hybridMultilevel"/>
    <w:tmpl w:val="0B32FADA"/>
    <w:lvl w:ilvl="0" w:tplc="29006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4B5B86"/>
    <w:multiLevelType w:val="hybridMultilevel"/>
    <w:tmpl w:val="ADA66A9A"/>
    <w:lvl w:ilvl="0" w:tplc="6E7C008E">
      <w:start w:val="1"/>
      <w:numFmt w:val="upperLetter"/>
      <w:lvlText w:val="%1."/>
      <w:lvlJc w:val="left"/>
      <w:pPr>
        <w:ind w:left="720" w:hanging="360"/>
      </w:pPr>
      <w:rPr>
        <w:rFonts w:cs="Calibri" w:hint="default"/>
        <w:b/>
        <w:color w:val="00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3788F"/>
    <w:multiLevelType w:val="hybridMultilevel"/>
    <w:tmpl w:val="751E890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0744F"/>
    <w:multiLevelType w:val="hybridMultilevel"/>
    <w:tmpl w:val="B6D000CC"/>
    <w:lvl w:ilvl="0" w:tplc="4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6" w15:restartNumberingAfterBreak="0">
    <w:nsid w:val="25ED278C"/>
    <w:multiLevelType w:val="hybridMultilevel"/>
    <w:tmpl w:val="E0C21DA2"/>
    <w:lvl w:ilvl="0" w:tplc="D9B481D2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DE5465"/>
    <w:multiLevelType w:val="hybridMultilevel"/>
    <w:tmpl w:val="EA1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B21CB7"/>
    <w:multiLevelType w:val="hybridMultilevel"/>
    <w:tmpl w:val="66DEBDDE"/>
    <w:lvl w:ilvl="0" w:tplc="926E0E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2F2E374A"/>
    <w:multiLevelType w:val="hybridMultilevel"/>
    <w:tmpl w:val="7C82FE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5E6638"/>
    <w:multiLevelType w:val="hybridMultilevel"/>
    <w:tmpl w:val="6152E0C8"/>
    <w:lvl w:ilvl="0" w:tplc="AF943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0245B20"/>
    <w:multiLevelType w:val="hybridMultilevel"/>
    <w:tmpl w:val="9D66E43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3D5D4A"/>
    <w:multiLevelType w:val="hybridMultilevel"/>
    <w:tmpl w:val="4A88D9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564B90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CA02CAA"/>
    <w:multiLevelType w:val="hybridMultilevel"/>
    <w:tmpl w:val="37D8A71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C40F44"/>
    <w:multiLevelType w:val="multilevel"/>
    <w:tmpl w:val="D990F5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62AB1202"/>
    <w:multiLevelType w:val="hybridMultilevel"/>
    <w:tmpl w:val="3A0AFF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0719F4"/>
    <w:multiLevelType w:val="hybridMultilevel"/>
    <w:tmpl w:val="CBAE5C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944F77"/>
    <w:multiLevelType w:val="hybridMultilevel"/>
    <w:tmpl w:val="0102F79A"/>
    <w:lvl w:ilvl="0" w:tplc="65804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1B4E66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2" w15:restartNumberingAfterBreak="0">
    <w:nsid w:val="763356B1"/>
    <w:multiLevelType w:val="hybridMultilevel"/>
    <w:tmpl w:val="3D7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6E1517"/>
    <w:multiLevelType w:val="hybridMultilevel"/>
    <w:tmpl w:val="A4747F7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753823"/>
    <w:multiLevelType w:val="hybridMultilevel"/>
    <w:tmpl w:val="C03C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2D22B6"/>
    <w:multiLevelType w:val="hybridMultilevel"/>
    <w:tmpl w:val="CC92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9658713">
    <w:abstractNumId w:val="21"/>
  </w:num>
  <w:num w:numId="2" w16cid:durableId="71587102">
    <w:abstractNumId w:val="14"/>
  </w:num>
  <w:num w:numId="3" w16cid:durableId="229972596">
    <w:abstractNumId w:val="9"/>
  </w:num>
  <w:num w:numId="4" w16cid:durableId="1635671459">
    <w:abstractNumId w:val="11"/>
  </w:num>
  <w:num w:numId="5" w16cid:durableId="1341664989">
    <w:abstractNumId w:val="15"/>
  </w:num>
  <w:num w:numId="6" w16cid:durableId="2117287655">
    <w:abstractNumId w:val="8"/>
  </w:num>
  <w:num w:numId="7" w16cid:durableId="630869964">
    <w:abstractNumId w:val="5"/>
  </w:num>
  <w:num w:numId="8" w16cid:durableId="1164006381">
    <w:abstractNumId w:val="0"/>
  </w:num>
  <w:num w:numId="9" w16cid:durableId="933049895">
    <w:abstractNumId w:val="18"/>
  </w:num>
  <w:num w:numId="10" w16cid:durableId="448819168">
    <w:abstractNumId w:val="17"/>
  </w:num>
  <w:num w:numId="11" w16cid:durableId="334114771">
    <w:abstractNumId w:val="23"/>
  </w:num>
  <w:num w:numId="12" w16cid:durableId="1937787879">
    <w:abstractNumId w:val="20"/>
  </w:num>
  <w:num w:numId="13" w16cid:durableId="682586394">
    <w:abstractNumId w:val="19"/>
  </w:num>
  <w:num w:numId="14" w16cid:durableId="793252572">
    <w:abstractNumId w:val="2"/>
  </w:num>
  <w:num w:numId="15" w16cid:durableId="1901743696">
    <w:abstractNumId w:val="10"/>
  </w:num>
  <w:num w:numId="16" w16cid:durableId="536624894">
    <w:abstractNumId w:val="13"/>
  </w:num>
  <w:num w:numId="17" w16cid:durableId="758327098">
    <w:abstractNumId w:val="17"/>
  </w:num>
  <w:num w:numId="18" w16cid:durableId="427433628">
    <w:abstractNumId w:val="7"/>
  </w:num>
  <w:num w:numId="19" w16cid:durableId="369306238">
    <w:abstractNumId w:val="17"/>
  </w:num>
  <w:num w:numId="20" w16cid:durableId="2012561646">
    <w:abstractNumId w:val="17"/>
  </w:num>
  <w:num w:numId="21" w16cid:durableId="1421442499">
    <w:abstractNumId w:val="25"/>
  </w:num>
  <w:num w:numId="22" w16cid:durableId="266544727">
    <w:abstractNumId w:val="24"/>
  </w:num>
  <w:num w:numId="23" w16cid:durableId="1193760073">
    <w:abstractNumId w:val="22"/>
  </w:num>
  <w:num w:numId="24" w16cid:durableId="1001658214">
    <w:abstractNumId w:val="3"/>
  </w:num>
  <w:num w:numId="25" w16cid:durableId="571937702">
    <w:abstractNumId w:val="1"/>
  </w:num>
  <w:num w:numId="26" w16cid:durableId="1955012124">
    <w:abstractNumId w:val="12"/>
  </w:num>
  <w:num w:numId="27" w16cid:durableId="1795518436">
    <w:abstractNumId w:val="4"/>
  </w:num>
  <w:num w:numId="28" w16cid:durableId="955327359">
    <w:abstractNumId w:val="6"/>
  </w:num>
  <w:num w:numId="29" w16cid:durableId="174938075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ExNzI3MDcwNDdR0lEKTi0uzszPAykwNKkFAE2tLfUtAAAA"/>
  </w:docVars>
  <w:rsids>
    <w:rsidRoot w:val="00963F52"/>
    <w:rsid w:val="00005464"/>
    <w:rsid w:val="00013468"/>
    <w:rsid w:val="00014066"/>
    <w:rsid w:val="00022EC0"/>
    <w:rsid w:val="00027786"/>
    <w:rsid w:val="000278EC"/>
    <w:rsid w:val="000279A3"/>
    <w:rsid w:val="00033EB4"/>
    <w:rsid w:val="00033EE4"/>
    <w:rsid w:val="00035812"/>
    <w:rsid w:val="00040210"/>
    <w:rsid w:val="00041CB1"/>
    <w:rsid w:val="00042969"/>
    <w:rsid w:val="00046340"/>
    <w:rsid w:val="00050982"/>
    <w:rsid w:val="00054696"/>
    <w:rsid w:val="00054A68"/>
    <w:rsid w:val="0005683E"/>
    <w:rsid w:val="000604F2"/>
    <w:rsid w:val="00062018"/>
    <w:rsid w:val="00062D13"/>
    <w:rsid w:val="00065EE1"/>
    <w:rsid w:val="0006600D"/>
    <w:rsid w:val="000664F6"/>
    <w:rsid w:val="00066C9F"/>
    <w:rsid w:val="00070B85"/>
    <w:rsid w:val="0007218A"/>
    <w:rsid w:val="000727F6"/>
    <w:rsid w:val="0008164B"/>
    <w:rsid w:val="00085BD5"/>
    <w:rsid w:val="00086B2F"/>
    <w:rsid w:val="0009093D"/>
    <w:rsid w:val="00092A6D"/>
    <w:rsid w:val="0009414F"/>
    <w:rsid w:val="000972B8"/>
    <w:rsid w:val="00097AFA"/>
    <w:rsid w:val="000A5FD6"/>
    <w:rsid w:val="000B057D"/>
    <w:rsid w:val="000B369E"/>
    <w:rsid w:val="000B3AB0"/>
    <w:rsid w:val="000B5CEB"/>
    <w:rsid w:val="000C4D3E"/>
    <w:rsid w:val="000C5C01"/>
    <w:rsid w:val="000C7B27"/>
    <w:rsid w:val="000C7F26"/>
    <w:rsid w:val="000D3F0C"/>
    <w:rsid w:val="000D6791"/>
    <w:rsid w:val="00101B41"/>
    <w:rsid w:val="001038D8"/>
    <w:rsid w:val="001051E1"/>
    <w:rsid w:val="00106CF4"/>
    <w:rsid w:val="0011085C"/>
    <w:rsid w:val="00130614"/>
    <w:rsid w:val="001322D0"/>
    <w:rsid w:val="00133CF7"/>
    <w:rsid w:val="00134E29"/>
    <w:rsid w:val="00141037"/>
    <w:rsid w:val="0014270A"/>
    <w:rsid w:val="001438D5"/>
    <w:rsid w:val="00143AA0"/>
    <w:rsid w:val="001447EA"/>
    <w:rsid w:val="00144A7C"/>
    <w:rsid w:val="00145F3F"/>
    <w:rsid w:val="0014638A"/>
    <w:rsid w:val="00154212"/>
    <w:rsid w:val="001567BA"/>
    <w:rsid w:val="00162F0C"/>
    <w:rsid w:val="001649E6"/>
    <w:rsid w:val="0016561C"/>
    <w:rsid w:val="00165A08"/>
    <w:rsid w:val="001666B2"/>
    <w:rsid w:val="00166C23"/>
    <w:rsid w:val="001762EB"/>
    <w:rsid w:val="001803F1"/>
    <w:rsid w:val="00185861"/>
    <w:rsid w:val="00187EB4"/>
    <w:rsid w:val="00193562"/>
    <w:rsid w:val="00194455"/>
    <w:rsid w:val="001954D0"/>
    <w:rsid w:val="001A21BB"/>
    <w:rsid w:val="001A5034"/>
    <w:rsid w:val="001B683A"/>
    <w:rsid w:val="001B783B"/>
    <w:rsid w:val="001C12D4"/>
    <w:rsid w:val="001C281D"/>
    <w:rsid w:val="001C474C"/>
    <w:rsid w:val="001C6E31"/>
    <w:rsid w:val="001D2249"/>
    <w:rsid w:val="001E143E"/>
    <w:rsid w:val="001E252C"/>
    <w:rsid w:val="001F3C73"/>
    <w:rsid w:val="001F52AF"/>
    <w:rsid w:val="001F7440"/>
    <w:rsid w:val="00201D8A"/>
    <w:rsid w:val="002076E9"/>
    <w:rsid w:val="0021029E"/>
    <w:rsid w:val="0021094A"/>
    <w:rsid w:val="00217024"/>
    <w:rsid w:val="00217A8E"/>
    <w:rsid w:val="0022038E"/>
    <w:rsid w:val="002209CF"/>
    <w:rsid w:val="00232208"/>
    <w:rsid w:val="00236A2E"/>
    <w:rsid w:val="00246604"/>
    <w:rsid w:val="0025135E"/>
    <w:rsid w:val="00253839"/>
    <w:rsid w:val="0025542C"/>
    <w:rsid w:val="0026674E"/>
    <w:rsid w:val="002704EF"/>
    <w:rsid w:val="00274746"/>
    <w:rsid w:val="00280716"/>
    <w:rsid w:val="00280B8A"/>
    <w:rsid w:val="002827AF"/>
    <w:rsid w:val="00283C0F"/>
    <w:rsid w:val="002843E0"/>
    <w:rsid w:val="00284A57"/>
    <w:rsid w:val="0028601D"/>
    <w:rsid w:val="00286110"/>
    <w:rsid w:val="002862C5"/>
    <w:rsid w:val="002867E0"/>
    <w:rsid w:val="00293AE5"/>
    <w:rsid w:val="002951C9"/>
    <w:rsid w:val="002956B1"/>
    <w:rsid w:val="002956D6"/>
    <w:rsid w:val="0029720F"/>
    <w:rsid w:val="002A1A49"/>
    <w:rsid w:val="002A27C5"/>
    <w:rsid w:val="002B2F60"/>
    <w:rsid w:val="002B3E1A"/>
    <w:rsid w:val="002B41E1"/>
    <w:rsid w:val="002C0511"/>
    <w:rsid w:val="002C343A"/>
    <w:rsid w:val="002D3654"/>
    <w:rsid w:val="002D4389"/>
    <w:rsid w:val="002D65C7"/>
    <w:rsid w:val="002E59C0"/>
    <w:rsid w:val="002F1D6A"/>
    <w:rsid w:val="002F3189"/>
    <w:rsid w:val="002F3744"/>
    <w:rsid w:val="002F3FAB"/>
    <w:rsid w:val="00301009"/>
    <w:rsid w:val="00315025"/>
    <w:rsid w:val="00320D79"/>
    <w:rsid w:val="00321F38"/>
    <w:rsid w:val="0032665A"/>
    <w:rsid w:val="003323B7"/>
    <w:rsid w:val="00337EAE"/>
    <w:rsid w:val="003420A1"/>
    <w:rsid w:val="003508E0"/>
    <w:rsid w:val="00351200"/>
    <w:rsid w:val="00353A0B"/>
    <w:rsid w:val="00356707"/>
    <w:rsid w:val="00361D17"/>
    <w:rsid w:val="003634DC"/>
    <w:rsid w:val="0036645C"/>
    <w:rsid w:val="0037110E"/>
    <w:rsid w:val="00377C13"/>
    <w:rsid w:val="00380122"/>
    <w:rsid w:val="00382B13"/>
    <w:rsid w:val="00386331"/>
    <w:rsid w:val="00393B51"/>
    <w:rsid w:val="00393E5C"/>
    <w:rsid w:val="0039422C"/>
    <w:rsid w:val="00395A45"/>
    <w:rsid w:val="003A3109"/>
    <w:rsid w:val="003A3B42"/>
    <w:rsid w:val="003A59D1"/>
    <w:rsid w:val="003A5A17"/>
    <w:rsid w:val="003A6242"/>
    <w:rsid w:val="003A6F52"/>
    <w:rsid w:val="003C217A"/>
    <w:rsid w:val="003C6408"/>
    <w:rsid w:val="003D3894"/>
    <w:rsid w:val="003D5835"/>
    <w:rsid w:val="003E347B"/>
    <w:rsid w:val="003E4744"/>
    <w:rsid w:val="003E4DE2"/>
    <w:rsid w:val="003E4F85"/>
    <w:rsid w:val="003F0495"/>
    <w:rsid w:val="003F5BBD"/>
    <w:rsid w:val="003F6B13"/>
    <w:rsid w:val="00400E04"/>
    <w:rsid w:val="00403C6E"/>
    <w:rsid w:val="004121B3"/>
    <w:rsid w:val="00420E9D"/>
    <w:rsid w:val="0042285C"/>
    <w:rsid w:val="00430F49"/>
    <w:rsid w:val="004345C4"/>
    <w:rsid w:val="00434C0C"/>
    <w:rsid w:val="00444C3E"/>
    <w:rsid w:val="00446692"/>
    <w:rsid w:val="00446F0A"/>
    <w:rsid w:val="004473D1"/>
    <w:rsid w:val="004500D0"/>
    <w:rsid w:val="004561C6"/>
    <w:rsid w:val="004672CD"/>
    <w:rsid w:val="00471028"/>
    <w:rsid w:val="00473713"/>
    <w:rsid w:val="004738E6"/>
    <w:rsid w:val="00474118"/>
    <w:rsid w:val="00475C18"/>
    <w:rsid w:val="00476AF9"/>
    <w:rsid w:val="00480DC4"/>
    <w:rsid w:val="004850B7"/>
    <w:rsid w:val="00486CD8"/>
    <w:rsid w:val="004872B9"/>
    <w:rsid w:val="00490C62"/>
    <w:rsid w:val="004913C7"/>
    <w:rsid w:val="00496D04"/>
    <w:rsid w:val="004A0D6C"/>
    <w:rsid w:val="004A21FF"/>
    <w:rsid w:val="004A2E3B"/>
    <w:rsid w:val="004A421C"/>
    <w:rsid w:val="004B038D"/>
    <w:rsid w:val="004B2EDF"/>
    <w:rsid w:val="004B5D5C"/>
    <w:rsid w:val="004B727E"/>
    <w:rsid w:val="004B7340"/>
    <w:rsid w:val="004C074E"/>
    <w:rsid w:val="004C0E73"/>
    <w:rsid w:val="004D31C2"/>
    <w:rsid w:val="004D58EC"/>
    <w:rsid w:val="004E1F82"/>
    <w:rsid w:val="004E26CF"/>
    <w:rsid w:val="004E5745"/>
    <w:rsid w:val="004E5894"/>
    <w:rsid w:val="004F3C93"/>
    <w:rsid w:val="004F3EEA"/>
    <w:rsid w:val="004F4255"/>
    <w:rsid w:val="00506449"/>
    <w:rsid w:val="00511E1B"/>
    <w:rsid w:val="005123BB"/>
    <w:rsid w:val="00514347"/>
    <w:rsid w:val="005152E5"/>
    <w:rsid w:val="00517DAD"/>
    <w:rsid w:val="005207CA"/>
    <w:rsid w:val="0052107D"/>
    <w:rsid w:val="00522A51"/>
    <w:rsid w:val="005378FF"/>
    <w:rsid w:val="00540B20"/>
    <w:rsid w:val="00540C75"/>
    <w:rsid w:val="00542F22"/>
    <w:rsid w:val="00543776"/>
    <w:rsid w:val="005447E1"/>
    <w:rsid w:val="00544AA0"/>
    <w:rsid w:val="00544C13"/>
    <w:rsid w:val="00545746"/>
    <w:rsid w:val="00551BE4"/>
    <w:rsid w:val="00557478"/>
    <w:rsid w:val="00570CF9"/>
    <w:rsid w:val="005733F6"/>
    <w:rsid w:val="00577439"/>
    <w:rsid w:val="00577939"/>
    <w:rsid w:val="0058432E"/>
    <w:rsid w:val="00590361"/>
    <w:rsid w:val="00591400"/>
    <w:rsid w:val="005A4188"/>
    <w:rsid w:val="005A51D0"/>
    <w:rsid w:val="005B1B58"/>
    <w:rsid w:val="005B2732"/>
    <w:rsid w:val="005B3E1B"/>
    <w:rsid w:val="005C0362"/>
    <w:rsid w:val="005C05A7"/>
    <w:rsid w:val="005C4E07"/>
    <w:rsid w:val="005C625E"/>
    <w:rsid w:val="005D7286"/>
    <w:rsid w:val="005E7FBF"/>
    <w:rsid w:val="005F0A73"/>
    <w:rsid w:val="005F30BA"/>
    <w:rsid w:val="005F3BCB"/>
    <w:rsid w:val="005F6CF0"/>
    <w:rsid w:val="006039EC"/>
    <w:rsid w:val="0060401F"/>
    <w:rsid w:val="006050B2"/>
    <w:rsid w:val="0060628E"/>
    <w:rsid w:val="00607CC5"/>
    <w:rsid w:val="0061123A"/>
    <w:rsid w:val="00613D07"/>
    <w:rsid w:val="00617E6D"/>
    <w:rsid w:val="00626211"/>
    <w:rsid w:val="00633EC9"/>
    <w:rsid w:val="00634F25"/>
    <w:rsid w:val="00640E13"/>
    <w:rsid w:val="0065114A"/>
    <w:rsid w:val="0065624C"/>
    <w:rsid w:val="00657BBA"/>
    <w:rsid w:val="00663D2A"/>
    <w:rsid w:val="00665A86"/>
    <w:rsid w:val="00670AA4"/>
    <w:rsid w:val="00691B27"/>
    <w:rsid w:val="00696A9C"/>
    <w:rsid w:val="006A0648"/>
    <w:rsid w:val="006A0F85"/>
    <w:rsid w:val="006B01F0"/>
    <w:rsid w:val="006B2B30"/>
    <w:rsid w:val="006B3DD3"/>
    <w:rsid w:val="006B5A5D"/>
    <w:rsid w:val="006C0FC3"/>
    <w:rsid w:val="006C1B04"/>
    <w:rsid w:val="006C1E1E"/>
    <w:rsid w:val="006C2CB5"/>
    <w:rsid w:val="006C478E"/>
    <w:rsid w:val="006C7D18"/>
    <w:rsid w:val="006D1D35"/>
    <w:rsid w:val="006D2B2C"/>
    <w:rsid w:val="006D3CF8"/>
    <w:rsid w:val="006D7164"/>
    <w:rsid w:val="006E03E7"/>
    <w:rsid w:val="006E5EF8"/>
    <w:rsid w:val="006E7428"/>
    <w:rsid w:val="007001C1"/>
    <w:rsid w:val="007021CD"/>
    <w:rsid w:val="0070333B"/>
    <w:rsid w:val="0070383D"/>
    <w:rsid w:val="00717607"/>
    <w:rsid w:val="0072253E"/>
    <w:rsid w:val="007305CF"/>
    <w:rsid w:val="00730E6C"/>
    <w:rsid w:val="00732D34"/>
    <w:rsid w:val="00732E35"/>
    <w:rsid w:val="00735942"/>
    <w:rsid w:val="00741E6B"/>
    <w:rsid w:val="007426BB"/>
    <w:rsid w:val="00744477"/>
    <w:rsid w:val="00753415"/>
    <w:rsid w:val="00754AF1"/>
    <w:rsid w:val="00757048"/>
    <w:rsid w:val="0076115D"/>
    <w:rsid w:val="00763DE9"/>
    <w:rsid w:val="0076448A"/>
    <w:rsid w:val="00765B68"/>
    <w:rsid w:val="00775BC2"/>
    <w:rsid w:val="007766DD"/>
    <w:rsid w:val="00780C98"/>
    <w:rsid w:val="0078339E"/>
    <w:rsid w:val="007846CC"/>
    <w:rsid w:val="00785B2E"/>
    <w:rsid w:val="00785EF2"/>
    <w:rsid w:val="00787A97"/>
    <w:rsid w:val="0079028D"/>
    <w:rsid w:val="007921C5"/>
    <w:rsid w:val="00793C68"/>
    <w:rsid w:val="00796A77"/>
    <w:rsid w:val="00797528"/>
    <w:rsid w:val="00797C79"/>
    <w:rsid w:val="007A16E2"/>
    <w:rsid w:val="007A1FF2"/>
    <w:rsid w:val="007A380E"/>
    <w:rsid w:val="007A4CB7"/>
    <w:rsid w:val="007A5ECE"/>
    <w:rsid w:val="007B2A10"/>
    <w:rsid w:val="007B2C2E"/>
    <w:rsid w:val="007B4189"/>
    <w:rsid w:val="007B4B08"/>
    <w:rsid w:val="007B6105"/>
    <w:rsid w:val="007C05D0"/>
    <w:rsid w:val="007D07DB"/>
    <w:rsid w:val="007D0D3B"/>
    <w:rsid w:val="007D7435"/>
    <w:rsid w:val="007D77F5"/>
    <w:rsid w:val="007E02F5"/>
    <w:rsid w:val="007E0748"/>
    <w:rsid w:val="007E273E"/>
    <w:rsid w:val="007E5457"/>
    <w:rsid w:val="007E5C44"/>
    <w:rsid w:val="007F3FB2"/>
    <w:rsid w:val="007F4FE0"/>
    <w:rsid w:val="00801758"/>
    <w:rsid w:val="0080369D"/>
    <w:rsid w:val="0080488D"/>
    <w:rsid w:val="00815363"/>
    <w:rsid w:val="0081615B"/>
    <w:rsid w:val="008251FD"/>
    <w:rsid w:val="00827F48"/>
    <w:rsid w:val="008337DC"/>
    <w:rsid w:val="00833D4F"/>
    <w:rsid w:val="00846AF4"/>
    <w:rsid w:val="00847E03"/>
    <w:rsid w:val="00853440"/>
    <w:rsid w:val="00853863"/>
    <w:rsid w:val="00854DAF"/>
    <w:rsid w:val="00855222"/>
    <w:rsid w:val="00856589"/>
    <w:rsid w:val="00860C05"/>
    <w:rsid w:val="00865909"/>
    <w:rsid w:val="00866017"/>
    <w:rsid w:val="00866747"/>
    <w:rsid w:val="00871DE0"/>
    <w:rsid w:val="00872AA9"/>
    <w:rsid w:val="00874B3E"/>
    <w:rsid w:val="00885725"/>
    <w:rsid w:val="00886628"/>
    <w:rsid w:val="00887268"/>
    <w:rsid w:val="0089447D"/>
    <w:rsid w:val="00896E7C"/>
    <w:rsid w:val="00896F89"/>
    <w:rsid w:val="008975C1"/>
    <w:rsid w:val="008A6D93"/>
    <w:rsid w:val="008A7387"/>
    <w:rsid w:val="008B0642"/>
    <w:rsid w:val="008B0950"/>
    <w:rsid w:val="008B0FA9"/>
    <w:rsid w:val="008B362A"/>
    <w:rsid w:val="008C3CC1"/>
    <w:rsid w:val="008C5459"/>
    <w:rsid w:val="008D4BAD"/>
    <w:rsid w:val="008E6E3D"/>
    <w:rsid w:val="008F12CB"/>
    <w:rsid w:val="008F5306"/>
    <w:rsid w:val="008F6449"/>
    <w:rsid w:val="00903E45"/>
    <w:rsid w:val="009104E6"/>
    <w:rsid w:val="0091133F"/>
    <w:rsid w:val="00912F6A"/>
    <w:rsid w:val="009131B2"/>
    <w:rsid w:val="00914019"/>
    <w:rsid w:val="0091659A"/>
    <w:rsid w:val="00921408"/>
    <w:rsid w:val="009273C6"/>
    <w:rsid w:val="00931A93"/>
    <w:rsid w:val="009322C5"/>
    <w:rsid w:val="00933E4D"/>
    <w:rsid w:val="00941E3D"/>
    <w:rsid w:val="00942DCB"/>
    <w:rsid w:val="00944372"/>
    <w:rsid w:val="00952764"/>
    <w:rsid w:val="00952CD7"/>
    <w:rsid w:val="00952CEB"/>
    <w:rsid w:val="0095608A"/>
    <w:rsid w:val="00957575"/>
    <w:rsid w:val="00957B96"/>
    <w:rsid w:val="00957E25"/>
    <w:rsid w:val="00961EA9"/>
    <w:rsid w:val="0096233A"/>
    <w:rsid w:val="00963F52"/>
    <w:rsid w:val="00974415"/>
    <w:rsid w:val="00975AE4"/>
    <w:rsid w:val="009761E4"/>
    <w:rsid w:val="00987C54"/>
    <w:rsid w:val="00994DED"/>
    <w:rsid w:val="0099519B"/>
    <w:rsid w:val="009A457E"/>
    <w:rsid w:val="009A7CCC"/>
    <w:rsid w:val="009A7F82"/>
    <w:rsid w:val="009B1056"/>
    <w:rsid w:val="009B62DF"/>
    <w:rsid w:val="009B671C"/>
    <w:rsid w:val="009C2057"/>
    <w:rsid w:val="009D4161"/>
    <w:rsid w:val="009D610B"/>
    <w:rsid w:val="009E0EA0"/>
    <w:rsid w:val="009E3FA1"/>
    <w:rsid w:val="009F24D2"/>
    <w:rsid w:val="009F661E"/>
    <w:rsid w:val="00A07465"/>
    <w:rsid w:val="00A12C2D"/>
    <w:rsid w:val="00A12DD9"/>
    <w:rsid w:val="00A26B1B"/>
    <w:rsid w:val="00A26DEC"/>
    <w:rsid w:val="00A33F76"/>
    <w:rsid w:val="00A37629"/>
    <w:rsid w:val="00A37A58"/>
    <w:rsid w:val="00A46899"/>
    <w:rsid w:val="00A52F49"/>
    <w:rsid w:val="00A637E0"/>
    <w:rsid w:val="00A83108"/>
    <w:rsid w:val="00A850AC"/>
    <w:rsid w:val="00A85348"/>
    <w:rsid w:val="00A86BCA"/>
    <w:rsid w:val="00A91D29"/>
    <w:rsid w:val="00A92461"/>
    <w:rsid w:val="00A92E6B"/>
    <w:rsid w:val="00AA4D5C"/>
    <w:rsid w:val="00AB0081"/>
    <w:rsid w:val="00AB1A0C"/>
    <w:rsid w:val="00AB2058"/>
    <w:rsid w:val="00AB6AD2"/>
    <w:rsid w:val="00AC0608"/>
    <w:rsid w:val="00AD37AB"/>
    <w:rsid w:val="00AD4CF6"/>
    <w:rsid w:val="00AD570E"/>
    <w:rsid w:val="00AE4EE9"/>
    <w:rsid w:val="00AF0502"/>
    <w:rsid w:val="00AF647F"/>
    <w:rsid w:val="00AF6860"/>
    <w:rsid w:val="00B00B41"/>
    <w:rsid w:val="00B00FEE"/>
    <w:rsid w:val="00B016B5"/>
    <w:rsid w:val="00B01ED1"/>
    <w:rsid w:val="00B03F69"/>
    <w:rsid w:val="00B111BA"/>
    <w:rsid w:val="00B1245B"/>
    <w:rsid w:val="00B14D9B"/>
    <w:rsid w:val="00B152C7"/>
    <w:rsid w:val="00B21581"/>
    <w:rsid w:val="00B2332B"/>
    <w:rsid w:val="00B32805"/>
    <w:rsid w:val="00B331E3"/>
    <w:rsid w:val="00B3637D"/>
    <w:rsid w:val="00B515B0"/>
    <w:rsid w:val="00B54663"/>
    <w:rsid w:val="00B61F0D"/>
    <w:rsid w:val="00B623F1"/>
    <w:rsid w:val="00B646FA"/>
    <w:rsid w:val="00B67EAA"/>
    <w:rsid w:val="00B73C86"/>
    <w:rsid w:val="00B73F11"/>
    <w:rsid w:val="00B80173"/>
    <w:rsid w:val="00B83A1F"/>
    <w:rsid w:val="00B85663"/>
    <w:rsid w:val="00B91D3C"/>
    <w:rsid w:val="00B92B77"/>
    <w:rsid w:val="00B94C88"/>
    <w:rsid w:val="00B9593D"/>
    <w:rsid w:val="00B979D4"/>
    <w:rsid w:val="00BA2BB9"/>
    <w:rsid w:val="00BB284A"/>
    <w:rsid w:val="00BB6160"/>
    <w:rsid w:val="00BB6ADC"/>
    <w:rsid w:val="00BB7961"/>
    <w:rsid w:val="00BB79F5"/>
    <w:rsid w:val="00BC0CED"/>
    <w:rsid w:val="00BE66B8"/>
    <w:rsid w:val="00BF21E5"/>
    <w:rsid w:val="00BF5478"/>
    <w:rsid w:val="00C004FA"/>
    <w:rsid w:val="00C0158F"/>
    <w:rsid w:val="00C04F1F"/>
    <w:rsid w:val="00C054D2"/>
    <w:rsid w:val="00C11F08"/>
    <w:rsid w:val="00C229C3"/>
    <w:rsid w:val="00C27289"/>
    <w:rsid w:val="00C3323A"/>
    <w:rsid w:val="00C423DD"/>
    <w:rsid w:val="00C425D0"/>
    <w:rsid w:val="00C42791"/>
    <w:rsid w:val="00C42B7A"/>
    <w:rsid w:val="00C50EBA"/>
    <w:rsid w:val="00C62FAE"/>
    <w:rsid w:val="00C64ECC"/>
    <w:rsid w:val="00C657B5"/>
    <w:rsid w:val="00C71D0B"/>
    <w:rsid w:val="00C871E9"/>
    <w:rsid w:val="00C906A4"/>
    <w:rsid w:val="00C91236"/>
    <w:rsid w:val="00C9143F"/>
    <w:rsid w:val="00CA661C"/>
    <w:rsid w:val="00CB0593"/>
    <w:rsid w:val="00CB1DFC"/>
    <w:rsid w:val="00CB259F"/>
    <w:rsid w:val="00CB41E0"/>
    <w:rsid w:val="00CC5E22"/>
    <w:rsid w:val="00CD2CE1"/>
    <w:rsid w:val="00CD6BCE"/>
    <w:rsid w:val="00CE5FA7"/>
    <w:rsid w:val="00CF1622"/>
    <w:rsid w:val="00CF3E47"/>
    <w:rsid w:val="00CF4E06"/>
    <w:rsid w:val="00CF7893"/>
    <w:rsid w:val="00D037AC"/>
    <w:rsid w:val="00D04240"/>
    <w:rsid w:val="00D116A3"/>
    <w:rsid w:val="00D136A1"/>
    <w:rsid w:val="00D13D8A"/>
    <w:rsid w:val="00D21F5E"/>
    <w:rsid w:val="00D34120"/>
    <w:rsid w:val="00D34DC9"/>
    <w:rsid w:val="00D35901"/>
    <w:rsid w:val="00D40BBA"/>
    <w:rsid w:val="00D429D4"/>
    <w:rsid w:val="00D4623B"/>
    <w:rsid w:val="00D5220C"/>
    <w:rsid w:val="00D540F3"/>
    <w:rsid w:val="00D56AF3"/>
    <w:rsid w:val="00D57518"/>
    <w:rsid w:val="00D5767D"/>
    <w:rsid w:val="00D65625"/>
    <w:rsid w:val="00D66A5B"/>
    <w:rsid w:val="00D8003A"/>
    <w:rsid w:val="00D90F0F"/>
    <w:rsid w:val="00D92645"/>
    <w:rsid w:val="00D927E1"/>
    <w:rsid w:val="00D94F6F"/>
    <w:rsid w:val="00D967C6"/>
    <w:rsid w:val="00D96EEB"/>
    <w:rsid w:val="00DB30A3"/>
    <w:rsid w:val="00DB428E"/>
    <w:rsid w:val="00DB52C1"/>
    <w:rsid w:val="00DB59E8"/>
    <w:rsid w:val="00DB610F"/>
    <w:rsid w:val="00DC14A9"/>
    <w:rsid w:val="00DC15DD"/>
    <w:rsid w:val="00DC3006"/>
    <w:rsid w:val="00DC3E55"/>
    <w:rsid w:val="00DC3FCF"/>
    <w:rsid w:val="00DC74AB"/>
    <w:rsid w:val="00DD52DA"/>
    <w:rsid w:val="00DD6C02"/>
    <w:rsid w:val="00DE031A"/>
    <w:rsid w:val="00DE112E"/>
    <w:rsid w:val="00DE1BE9"/>
    <w:rsid w:val="00DF16EA"/>
    <w:rsid w:val="00DF4BF3"/>
    <w:rsid w:val="00DF4D59"/>
    <w:rsid w:val="00DF51AB"/>
    <w:rsid w:val="00E11AA1"/>
    <w:rsid w:val="00E16DA6"/>
    <w:rsid w:val="00E20EF2"/>
    <w:rsid w:val="00E2103D"/>
    <w:rsid w:val="00E21CB8"/>
    <w:rsid w:val="00E23063"/>
    <w:rsid w:val="00E24920"/>
    <w:rsid w:val="00E24CDD"/>
    <w:rsid w:val="00E26ECC"/>
    <w:rsid w:val="00E272DE"/>
    <w:rsid w:val="00E30331"/>
    <w:rsid w:val="00E36228"/>
    <w:rsid w:val="00E370FD"/>
    <w:rsid w:val="00E377D0"/>
    <w:rsid w:val="00E37C29"/>
    <w:rsid w:val="00E411D2"/>
    <w:rsid w:val="00E41F30"/>
    <w:rsid w:val="00E429F0"/>
    <w:rsid w:val="00E4404C"/>
    <w:rsid w:val="00E45328"/>
    <w:rsid w:val="00E465CC"/>
    <w:rsid w:val="00E47360"/>
    <w:rsid w:val="00E473CE"/>
    <w:rsid w:val="00E544E2"/>
    <w:rsid w:val="00E54E63"/>
    <w:rsid w:val="00E63C94"/>
    <w:rsid w:val="00E658D6"/>
    <w:rsid w:val="00E66895"/>
    <w:rsid w:val="00E70C46"/>
    <w:rsid w:val="00E712A7"/>
    <w:rsid w:val="00E72FC4"/>
    <w:rsid w:val="00E84F8D"/>
    <w:rsid w:val="00E86298"/>
    <w:rsid w:val="00E871B5"/>
    <w:rsid w:val="00E912D9"/>
    <w:rsid w:val="00E94B5B"/>
    <w:rsid w:val="00EA72C0"/>
    <w:rsid w:val="00EB1004"/>
    <w:rsid w:val="00EC1942"/>
    <w:rsid w:val="00EC250E"/>
    <w:rsid w:val="00EC271B"/>
    <w:rsid w:val="00EC2D6E"/>
    <w:rsid w:val="00EC377C"/>
    <w:rsid w:val="00EC4465"/>
    <w:rsid w:val="00EC5C7B"/>
    <w:rsid w:val="00ED02E3"/>
    <w:rsid w:val="00ED1A45"/>
    <w:rsid w:val="00ED2A60"/>
    <w:rsid w:val="00ED6ABF"/>
    <w:rsid w:val="00ED6D10"/>
    <w:rsid w:val="00EE285A"/>
    <w:rsid w:val="00EE4C77"/>
    <w:rsid w:val="00EF74B0"/>
    <w:rsid w:val="00F02041"/>
    <w:rsid w:val="00F04207"/>
    <w:rsid w:val="00F062DA"/>
    <w:rsid w:val="00F066C9"/>
    <w:rsid w:val="00F07C96"/>
    <w:rsid w:val="00F10F2A"/>
    <w:rsid w:val="00F129DE"/>
    <w:rsid w:val="00F206E9"/>
    <w:rsid w:val="00F21031"/>
    <w:rsid w:val="00F2346F"/>
    <w:rsid w:val="00F2469A"/>
    <w:rsid w:val="00F32433"/>
    <w:rsid w:val="00F33EA2"/>
    <w:rsid w:val="00F366D5"/>
    <w:rsid w:val="00F36B0A"/>
    <w:rsid w:val="00F41614"/>
    <w:rsid w:val="00F57622"/>
    <w:rsid w:val="00F62114"/>
    <w:rsid w:val="00F62EB2"/>
    <w:rsid w:val="00F66C5E"/>
    <w:rsid w:val="00F704FE"/>
    <w:rsid w:val="00F71BCC"/>
    <w:rsid w:val="00F7307F"/>
    <w:rsid w:val="00F74A86"/>
    <w:rsid w:val="00F75B4F"/>
    <w:rsid w:val="00F76E62"/>
    <w:rsid w:val="00F90921"/>
    <w:rsid w:val="00F936BB"/>
    <w:rsid w:val="00F937DB"/>
    <w:rsid w:val="00F93AA2"/>
    <w:rsid w:val="00F971E6"/>
    <w:rsid w:val="00F9742B"/>
    <w:rsid w:val="00FB04FD"/>
    <w:rsid w:val="00FB0869"/>
    <w:rsid w:val="00FB2CD6"/>
    <w:rsid w:val="00FB4D4A"/>
    <w:rsid w:val="00FC0AF4"/>
    <w:rsid w:val="00FC55DC"/>
    <w:rsid w:val="00FD0DF4"/>
    <w:rsid w:val="00FD0E03"/>
    <w:rsid w:val="00FD225C"/>
    <w:rsid w:val="00FD5488"/>
    <w:rsid w:val="00FD67AE"/>
    <w:rsid w:val="00FE1014"/>
    <w:rsid w:val="00FE3C25"/>
    <w:rsid w:val="00FE681D"/>
    <w:rsid w:val="00FF0830"/>
    <w:rsid w:val="00FF2A06"/>
    <w:rsid w:val="00FF4079"/>
    <w:rsid w:val="00FF5321"/>
    <w:rsid w:val="00FF7BA8"/>
    <w:rsid w:val="049DAAD6"/>
    <w:rsid w:val="0E2B4158"/>
    <w:rsid w:val="14FED9FD"/>
    <w:rsid w:val="1C010807"/>
    <w:rsid w:val="1C4CEB72"/>
    <w:rsid w:val="207E0016"/>
    <w:rsid w:val="207ED5BE"/>
    <w:rsid w:val="226074C2"/>
    <w:rsid w:val="23D6A263"/>
    <w:rsid w:val="2B5A7831"/>
    <w:rsid w:val="2E4B94B6"/>
    <w:rsid w:val="3C403DE2"/>
    <w:rsid w:val="5043D7F7"/>
    <w:rsid w:val="5B99026B"/>
    <w:rsid w:val="6AE6F6E0"/>
    <w:rsid w:val="6E05B3CA"/>
    <w:rsid w:val="72EB8D20"/>
    <w:rsid w:val="7837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C42521"/>
  <w15:chartTrackingRefBased/>
  <w15:docId w15:val="{7BE77CE4-696D-4690-99E2-AFE1A3BD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D3C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Calibri" w:eastAsia="Times New Roman" w:hAnsi="Calibri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972B8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23063"/>
    <w:pPr>
      <w:keepNext/>
      <w:keepLines/>
      <w:spacing w:after="240"/>
      <w:ind w:left="720" w:hanging="720"/>
      <w:jc w:val="left"/>
      <w:outlineLvl w:val="1"/>
    </w:pPr>
    <w:rPr>
      <w:rFonts w:eastAsiaTheme="majorEastAsia" w:cs="Arial"/>
      <w:bCs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F30BA"/>
    <w:pPr>
      <w:keepNext/>
      <w:keepLines/>
      <w:numPr>
        <w:ilvl w:val="1"/>
        <w:numId w:val="10"/>
      </w:numPr>
      <w:spacing w:before="120" w:after="120"/>
      <w:ind w:hanging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3F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63F52"/>
    <w:rPr>
      <w:rFonts w:ascii="Palatino" w:eastAsia="Times New Roman" w:hAnsi="Palatino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963F5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63F52"/>
    <w:rPr>
      <w:rFonts w:ascii="Palatino" w:eastAsia="Times New Roman" w:hAnsi="Palatino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5114A"/>
    <w:pPr>
      <w:ind w:left="720"/>
      <w:contextualSpacing/>
    </w:pPr>
  </w:style>
  <w:style w:type="table" w:styleId="TableGrid">
    <w:name w:val="Table Grid"/>
    <w:basedOn w:val="TableNormal"/>
    <w:uiPriority w:val="59"/>
    <w:rsid w:val="0008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086B2F"/>
    <w:pPr>
      <w:widowControl w:val="0"/>
      <w:suppressLineNumbers/>
      <w:suppressAutoHyphens/>
      <w:overflowPunct/>
      <w:autoSpaceDE/>
      <w:autoSpaceDN/>
      <w:adjustRightInd/>
      <w:textAlignment w:val="auto"/>
    </w:pPr>
    <w:rPr>
      <w:rFonts w:ascii="Times New Roman" w:eastAsia="SimSun" w:hAnsi="Times New Roman" w:cs="Mangal"/>
      <w:kern w:val="1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144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972B8"/>
    <w:rPr>
      <w:rFonts w:ascii="Calibri" w:eastAsiaTheme="majorEastAsia" w:hAnsi="Calibr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23063"/>
    <w:rPr>
      <w:rFonts w:ascii="Calibri" w:eastAsiaTheme="majorEastAsia" w:hAnsi="Calibri" w:cs="Arial"/>
      <w:bCs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F30BA"/>
    <w:rPr>
      <w:rFonts w:ascii="Calibri" w:eastAsiaTheme="majorEastAsia" w:hAnsi="Calibri" w:cstheme="majorBidi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4B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4B08"/>
    <w:rPr>
      <w:rFonts w:ascii="Palatino" w:eastAsia="Times New Roman" w:hAnsi="Palatino" w:cs="Times New Roman"/>
      <w:sz w:val="16"/>
      <w:szCs w:val="1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CF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2E6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21408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hAnsi="Times New Roman"/>
      <w:szCs w:val="24"/>
    </w:rPr>
  </w:style>
  <w:style w:type="character" w:customStyle="1" w:styleId="normaltextrun">
    <w:name w:val="normaltextrun"/>
    <w:basedOn w:val="DefaultParagraphFont"/>
    <w:rsid w:val="00921408"/>
  </w:style>
  <w:style w:type="character" w:customStyle="1" w:styleId="eop">
    <w:name w:val="eop"/>
    <w:basedOn w:val="DefaultParagraphFont"/>
    <w:rsid w:val="00921408"/>
  </w:style>
  <w:style w:type="character" w:styleId="CommentReference">
    <w:name w:val="annotation reference"/>
    <w:basedOn w:val="DefaultParagraphFont"/>
    <w:uiPriority w:val="99"/>
    <w:semiHidden/>
    <w:unhideWhenUsed/>
    <w:rsid w:val="001C28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281D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281D"/>
    <w:rPr>
      <w:rFonts w:ascii="Calibri" w:eastAsia="Times New Roman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28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281D"/>
    <w:rPr>
      <w:rFonts w:ascii="Calibri" w:eastAsia="Times New Roman" w:hAnsi="Calibri" w:cs="Times New Roman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1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header" Target="header1.xml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youtube.com/embed/7S9DxMf5VLs?feature=oembed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3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embed/QgxMj3uypFk?feature=oembed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yperlink" Target="https://www.youtube.com/embed/jG5MvUcIneQ?feature=oembed" TargetMode="External"/><Relationship Id="rId35" Type="http://schemas.openxmlformats.org/officeDocument/2006/relationships/image" Target="media/image22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jp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3D7F94A5F7D44B1FAC410C5E808F2" ma:contentTypeVersion="12" ma:contentTypeDescription="Create a new document." ma:contentTypeScope="" ma:versionID="6c5d203ac8580eabe19654cfc5959910">
  <xsd:schema xmlns:xsd="http://www.w3.org/2001/XMLSchema" xmlns:xs="http://www.w3.org/2001/XMLSchema" xmlns:p="http://schemas.microsoft.com/office/2006/metadata/properties" xmlns:ns3="552e21ef-a9dd-416d-840d-f44647eb773d" xmlns:ns4="3c291a7b-9d55-4136-85bb-d0a299b3f2bd" targetNamespace="http://schemas.microsoft.com/office/2006/metadata/properties" ma:root="true" ma:fieldsID="d235cf1d0b19965fcef074220ac983a2" ns3:_="" ns4:_="">
    <xsd:import namespace="552e21ef-a9dd-416d-840d-f44647eb773d"/>
    <xsd:import namespace="3c291a7b-9d55-4136-85bb-d0a299b3f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21ef-a9dd-416d-840d-f44647eb7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91a7b-9d55-4136-85bb-d0a299b3f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C7FE51-0001-4AAF-A3B3-F2B72DCE9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e21ef-a9dd-416d-840d-f44647eb773d"/>
    <ds:schemaRef ds:uri="3c291a7b-9d55-4136-85bb-d0a299b3f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25FB5D-3660-49B0-9DCC-49426606A05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4D9872-F005-4681-8DEB-39C830277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5859F57-D710-4E14-AD20-25FBE04141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3</TotalTime>
  <Pages>17</Pages>
  <Words>1472</Words>
  <Characters>839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Finn</dc:creator>
  <cp:keywords/>
  <dc:description/>
  <cp:lastModifiedBy>Thomthomlow@gmail.com</cp:lastModifiedBy>
  <cp:revision>363</cp:revision>
  <dcterms:created xsi:type="dcterms:W3CDTF">2020-11-17T06:58:00Z</dcterms:created>
  <dcterms:modified xsi:type="dcterms:W3CDTF">2023-11-29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19-10-10T05:18:41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e2660d3e-a5bf-4478-abdc-0000234d3249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3703D7F94A5F7D44B1FAC410C5E808F2</vt:lpwstr>
  </property>
</Properties>
</file>